
<file path=[Content_Types].xml><?xml version="1.0" encoding="utf-8"?>
<Types xmlns="http://schemas.openxmlformats.org/package/2006/content-types">
  <Default Extension="png" ContentType="image/png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colors4.xml" ContentType="application/vnd.openxmlformats-officedocument.drawingml.diagramColors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Default Extension="jpeg" ContentType="image/jpeg"/>
  <Override PartName="/word/diagrams/colors1.xml" ContentType="application/vnd.openxmlformats-officedocument.drawingml.diagramColor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diagrams/drawing4.xml" ContentType="application/vnd.ms-office.drawingml.diagramDrawing+xml"/>
  <Override PartName="/word/diagrams/drawing3.xml" ContentType="application/vnd.ms-office.drawingml.diagramDrawing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diagrams/drawing2.xml" ContentType="application/vnd.ms-office.drawingml.diagramDrawing+xml"/>
  <Override PartName="/word/theme/theme1.xml" ContentType="application/vnd.openxmlformats-officedocument.theme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11DF" w:rsidRDefault="008B781D">
      <w:r w:rsidRPr="008B781D">
        <w:rPr>
          <w:noProof/>
        </w:rPr>
        <w:pict>
          <v:rect id="Rectangle 21" o:spid="_x0000_s1026" style="position:absolute;margin-left:0;margin-top:.1pt;width:219.6pt;height:54.45pt;z-index:-251650048;visibility:visible;mso-position-horizontal:left;mso-position-horizontal-relative:margin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" fillcolor="#f2f2f2 [3052]" stroked="f" strokeweight=".5pt">
            <w10:wrap anchorx="margin" anchory="page"/>
          </v:rect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90"/>
        <w:gridCol w:w="6804"/>
      </w:tblGrid>
      <w:tr w:rsidR="00D46493" w:rsidTr="00110BFD">
        <w:trPr>
          <w:trHeight w:val="16137"/>
        </w:trPr>
        <w:tc>
          <w:tcPr>
            <w:tcW w:w="4390" w:type="dxa"/>
            <w:shd w:val="clear" w:color="auto" w:fill="F2F2F2" w:themeFill="background1" w:themeFillShade="F2"/>
          </w:tcPr>
          <w:p w:rsidR="00F4626E" w:rsidRPr="003846DD" w:rsidRDefault="00D41615" w:rsidP="004A0402">
            <w:pPr>
              <w:jc w:val="right"/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</w:pPr>
            <w:proofErr w:type="spellStart"/>
            <w:r w:rsidRPr="003846DD"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  <w:t>Guruswamy</w:t>
            </w:r>
            <w:proofErr w:type="spellEnd"/>
          </w:p>
          <w:p w:rsidR="00AC709E" w:rsidRPr="003846DD" w:rsidRDefault="00AC709E" w:rsidP="00D6001B">
            <w:pPr>
              <w:rPr>
                <w:noProof/>
                <w:color w:val="000000" w:themeColor="text1"/>
              </w:rPr>
            </w:pPr>
          </w:p>
          <w:p w:rsidR="00433028" w:rsidRPr="003846DD" w:rsidRDefault="00125A53" w:rsidP="00AC709E">
            <w:pPr>
              <w:jc w:val="center"/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>
                  <wp:extent cx="1259586" cy="1620774"/>
                  <wp:effectExtent l="19050" t="0" r="0" b="0"/>
                  <wp:docPr id="2" name="Picture 1" descr="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1.jp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586" cy="1620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43250" w:rsidRPr="003846DD" w:rsidRDefault="00443250" w:rsidP="00D6001B">
            <w:pPr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</w:p>
          <w:p w:rsidR="0089797F" w:rsidRDefault="00331157" w:rsidP="00F73A30">
            <w:pPr>
              <w:jc w:val="center"/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</w:pPr>
            <w:r w:rsidRPr="00661B50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Operations/Administration Professional</w:t>
            </w:r>
          </w:p>
          <w:p w:rsidR="00EF5410" w:rsidRPr="00F73A30" w:rsidRDefault="00EF5410" w:rsidP="00F73A30">
            <w:pPr>
              <w:jc w:val="center"/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"/>
              <w:gridCol w:w="3715"/>
            </w:tblGrid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8B781D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8B781D"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</w:rPr>
                    <w:pict>
                      <v:shapetype id="_x0000_t94" coordsize="21600,21600" o:spt="94" adj="16200,5400" path="m@0,l@0@1,0@1@5,10800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@5,10800;@0,21600;21600,10800" o:connectangles="270,180,90,0" textboxrect="@5,@1,@6,@2"/>
                        <v:handles>
                          <v:h position="#0,#1" xrange="0,21600" yrange="0,10800"/>
                        </v:handles>
                      </v:shapetype>
                      <v:shape id="Arrow: Notched Right 2" o:spid="_x0000_s1039" type="#_x0000_t94" style="position:absolute;margin-left:-.05pt;margin-top:3.2pt;width:12.75pt;height:9.2pt;z-index:2516561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" adj="13794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661B50" w:rsidRDefault="006E352D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661B50"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  <w:t xml:space="preserve">General </w:t>
                  </w:r>
                  <w:r w:rsidR="00727282" w:rsidRPr="00661B50"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  <w:t>Administration</w:t>
                  </w:r>
                </w:p>
              </w:tc>
            </w:tr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8B781D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8B781D"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</w:rPr>
                    <w:pict>
                      <v:shape id="Arrow: Notched Right 3" o:spid="_x0000_s1038" type="#_x0000_t94" style="position:absolute;margin-left:-.05pt;margin-top:3.2pt;width:12.75pt;height:9.2pt;z-index:25165824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" adj="13794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661B50" w:rsidRDefault="00C525ED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661B50"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  <w:t xml:space="preserve">Sales </w:t>
                  </w:r>
                  <w:r w:rsidR="00727282" w:rsidRPr="00661B50"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  <w:t>Coordination</w:t>
                  </w:r>
                </w:p>
              </w:tc>
            </w:tr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8B781D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8B781D"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</w:rPr>
                    <w:pict>
                      <v:shape id="Arrow: Notched Right 5" o:spid="_x0000_s1037" type="#_x0000_t94" style="position:absolute;margin-left:-.05pt;margin-top:3.3pt;width:12.75pt;height:9.2pt;z-index:25166233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" adj="13794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661B50" w:rsidRDefault="000A0B1C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 w:rsidRPr="00661B50"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  <w:t>Process Management</w:t>
                  </w:r>
                </w:p>
              </w:tc>
            </w:tr>
          </w:tbl>
          <w:p w:rsidR="008A6ABA" w:rsidRPr="003846DD" w:rsidRDefault="008A6ABA" w:rsidP="00D6001B">
            <w:pPr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516"/>
              <w:gridCol w:w="3648"/>
            </w:tblGrid>
            <w:tr w:rsidR="003846DD" w:rsidRPr="003846DD" w:rsidTr="003E2EB0">
              <w:tc>
                <w:tcPr>
                  <w:tcW w:w="516" w:type="dxa"/>
                </w:tcPr>
                <w:p w:rsidR="00C45C1D" w:rsidRPr="003846DD" w:rsidRDefault="00C45C1D" w:rsidP="00D6001B">
                  <w:pPr>
                    <w:rPr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C45C1D" w:rsidRPr="003846DD" w:rsidRDefault="00C45C1D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3846DD" w:rsidRPr="003846DD" w:rsidTr="003E2EB0">
              <w:tc>
                <w:tcPr>
                  <w:tcW w:w="516" w:type="dxa"/>
                </w:tcPr>
                <w:p w:rsidR="00974B16" w:rsidRPr="003846DD" w:rsidRDefault="008B781D" w:rsidP="00D6001B">
                  <w:pPr>
                    <w:rPr>
                      <w:color w:val="000000" w:themeColor="text1"/>
                    </w:rPr>
                  </w:pPr>
                  <w:r w:rsidRPr="008B781D">
                    <w:rPr>
                      <w:noProof/>
                      <w:color w:val="000000" w:themeColor="text1"/>
                    </w:rPr>
                    <w:pict>
                      <v:shape id="Picture 19" o:spid="_x0000_i1025" type="#_x0000_t75" alt="Image result for email, round flat icon" style="width:13.15pt;height:13.15pt;visibility:visible;mso-wrap-style:square;mso-width-percent:0;mso-height-percent:0;mso-width-percent:0;mso-height-percent:0">
                        <v:imagedata r:id="rId7" o:title="Image result for email, round flat icon"/>
                        <o:lock v:ext="edit" aspectratio="f"/>
                      </v:shape>
                    </w:pict>
                  </w:r>
                </w:p>
              </w:tc>
              <w:tc>
                <w:tcPr>
                  <w:tcW w:w="3648" w:type="dxa"/>
                </w:tcPr>
                <w:p w:rsidR="00974B16" w:rsidRPr="003846DD" w:rsidRDefault="002A0753" w:rsidP="002A0753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  <w:hyperlink r:id="rId8" w:history="1">
                    <w:r w:rsidRPr="001A73BE">
                      <w:rPr>
                        <w:rStyle w:val="Hyperlink"/>
                        <w:rFonts w:ascii="Century Gothic" w:hAnsi="Century Gothic"/>
                        <w:sz w:val="19"/>
                        <w:szCs w:val="19"/>
                      </w:rPr>
                      <w:t>guruswamy.384570@2freemail.com</w:t>
                    </w:r>
                  </w:hyperlink>
                  <w:r>
                    <w:t xml:space="preserve"> </w:t>
                  </w:r>
                </w:p>
              </w:tc>
            </w:tr>
            <w:tr w:rsidR="001B15A3" w:rsidRPr="003846DD" w:rsidTr="003E2EB0">
              <w:tc>
                <w:tcPr>
                  <w:tcW w:w="516" w:type="dxa"/>
                </w:tcPr>
                <w:p w:rsidR="001B15A3" w:rsidRPr="003846DD" w:rsidRDefault="001B15A3" w:rsidP="00D6001B">
                  <w:pPr>
                    <w:rPr>
                      <w:noProof/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1B15A3" w:rsidRPr="003846DD" w:rsidRDefault="001B15A3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3846DD" w:rsidRPr="003846DD" w:rsidTr="003E2EB0">
              <w:tc>
                <w:tcPr>
                  <w:tcW w:w="516" w:type="dxa"/>
                </w:tcPr>
                <w:p w:rsidR="00C45C1D" w:rsidRPr="003846DD" w:rsidRDefault="00C45C1D" w:rsidP="00D6001B">
                  <w:pPr>
                    <w:rPr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C45C1D" w:rsidRPr="003846DD" w:rsidRDefault="00C45C1D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</w:tbl>
          <w:p w:rsidR="008A6ABA" w:rsidRPr="003846DD" w:rsidRDefault="008A6ABA" w:rsidP="00D6001B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164"/>
            </w:tblGrid>
            <w:tr w:rsidR="003846DD" w:rsidRPr="003846DD" w:rsidTr="003E79DD">
              <w:trPr>
                <w:trHeight w:val="596"/>
              </w:trPr>
              <w:tc>
                <w:tcPr>
                  <w:tcW w:w="4164" w:type="dxa"/>
                </w:tcPr>
                <w:p w:rsidR="003E79DD" w:rsidRPr="003846DD" w:rsidRDefault="000D58A2" w:rsidP="003E79DD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3846DD"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  <w:t>Profile</w:t>
                  </w:r>
                </w:p>
                <w:p w:rsidR="004A7B26" w:rsidRPr="003846DD" w:rsidRDefault="008B781D" w:rsidP="003E79DD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8B781D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</w:rPr>
                    <w:pict>
                      <v:rect id="Rectangle 9" o:spid="_x0000_s1035" style="position:absolute;margin-left:2pt;margin-top:3.05pt;width:83.7pt;height:3.55pt;z-index:-251651072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w10:wrap type="through"/>
                      </v:rect>
                    </w:pict>
                  </w:r>
                </w:p>
              </w:tc>
            </w:tr>
            <w:tr w:rsidR="003846DD" w:rsidRPr="003846DD" w:rsidTr="00A65E03">
              <w:tc>
                <w:tcPr>
                  <w:tcW w:w="4164" w:type="dxa"/>
                </w:tcPr>
                <w:p w:rsidR="000D58A2" w:rsidRPr="003846DD" w:rsidRDefault="00934EFF" w:rsidP="00220E6D">
                  <w:pPr>
                    <w:pStyle w:val="paragraph"/>
                    <w:spacing w:before="0" w:beforeAutospacing="0" w:after="0" w:afterAutospacing="0"/>
                    <w:jc w:val="both"/>
                    <w:textAlignment w:val="baseline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Highly accomplished and a </w:t>
                  </w:r>
                  <w:r w:rsidR="00D72A18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seasoned professional </w:t>
                  </w:r>
                  <w:r w:rsidR="00691DC2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with 6+ years of experience in the areas of Banking, General Administration and </w:t>
                  </w:r>
                  <w:r w:rsidR="005459A5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Operations. </w:t>
                  </w:r>
                  <w:r w:rsidR="001135C3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Hold additional </w:t>
                  </w:r>
                  <w:r w:rsidR="001135C3" w:rsidRPr="003846DD">
                    <w:rPr>
                      <w:rStyle w:val="eop"/>
                      <w:rFonts w:ascii="Century Gothic" w:hAnsi="Century Gothic"/>
                      <w:noProof/>
                      <w:color w:val="000000" w:themeColor="text1"/>
                      <w:sz w:val="20"/>
                      <w:szCs w:val="20"/>
                    </w:rPr>
                    <w:t>experience</w:t>
                  </w:r>
                  <w:r w:rsidR="001135C3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 in the banking domains, </w:t>
                  </w:r>
                  <w:r w:rsidR="001135C3" w:rsidRPr="003846DD">
                    <w:rPr>
                      <w:rStyle w:val="eop"/>
                      <w:rFonts w:ascii="Century Gothic" w:hAnsi="Century Gothic"/>
                      <w:noProof/>
                      <w:color w:val="000000" w:themeColor="text1"/>
                      <w:sz w:val="20"/>
                      <w:szCs w:val="20"/>
                    </w:rPr>
                    <w:t>specialized</w:t>
                  </w:r>
                  <w:r w:rsidR="001135C3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 in the areas of Back Office Operations for US Clients.</w:t>
                  </w:r>
                </w:p>
                <w:p w:rsidR="00FC3B93" w:rsidRPr="003846DD" w:rsidRDefault="00FC3B93" w:rsidP="00FC3B9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Century Gothic" w:hAnsi="Century Gothic"/>
                      <w:color w:val="000000" w:themeColor="text1"/>
                      <w:sz w:val="12"/>
                      <w:szCs w:val="12"/>
                    </w:rPr>
                  </w:pPr>
                </w:p>
                <w:p w:rsidR="008A6ABA" w:rsidRPr="003846DD" w:rsidRDefault="008A6ABA" w:rsidP="00FC3B9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Century Gothic" w:hAnsi="Century Gothic"/>
                      <w:color w:val="000000" w:themeColor="text1"/>
                      <w:sz w:val="4"/>
                      <w:szCs w:val="4"/>
                    </w:rPr>
                  </w:pPr>
                </w:p>
              </w:tc>
            </w:tr>
            <w:tr w:rsidR="003846DD" w:rsidRPr="003846DD" w:rsidTr="00A65E03">
              <w:trPr>
                <w:trHeight w:val="596"/>
              </w:trPr>
              <w:tc>
                <w:tcPr>
                  <w:tcW w:w="4164" w:type="dxa"/>
                </w:tcPr>
                <w:p w:rsidR="00122613" w:rsidRPr="003846DD" w:rsidRDefault="0027099B" w:rsidP="00122613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3846DD"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  <w:t>Additional Information</w:t>
                  </w:r>
                </w:p>
                <w:p w:rsidR="00122613" w:rsidRPr="003846DD" w:rsidRDefault="008B781D" w:rsidP="00122613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8B781D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</w:rPr>
                    <w:pict>
                      <v:rect id="Rectangle 22" o:spid="_x0000_s1034" style="position:absolute;margin-left:2pt;margin-top:3.05pt;width:83.7pt;height:3.55pt;z-index:-251648000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w10:wrap type="through"/>
                      </v:rect>
                    </w:pict>
                  </w:r>
                </w:p>
              </w:tc>
            </w:tr>
            <w:tr w:rsidR="003846DD" w:rsidRPr="003846DD" w:rsidTr="00A65E03">
              <w:tc>
                <w:tcPr>
                  <w:tcW w:w="4164" w:type="dxa"/>
                  <w:shd w:val="clear" w:color="auto" w:fill="auto"/>
                </w:tcPr>
                <w:p w:rsidR="0027099B" w:rsidRPr="003846DD" w:rsidRDefault="0027099B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Date of Birth: </w:t>
                  </w:r>
                  <w:r w:rsidR="00F478D0"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5</w:t>
                  </w:r>
                  <w:r w:rsidR="003E065B"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  <w:vertAlign w:val="superscript"/>
                    </w:rPr>
                    <w:t>th</w:t>
                  </w:r>
                  <w:r w:rsidR="00F478D0"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 Jun </w:t>
                  </w:r>
                  <w:r w:rsidR="00866950"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1989</w:t>
                  </w:r>
                </w:p>
                <w:p w:rsidR="00122613" w:rsidRPr="003846DD" w:rsidRDefault="0027099B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Languages: English, </w:t>
                  </w:r>
                  <w:r w:rsidR="002C61FC"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Tamil and Hindi </w:t>
                  </w:r>
                </w:p>
                <w:p w:rsidR="00E81A3C" w:rsidRPr="003846DD" w:rsidRDefault="00E81A3C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Nationality: Indian </w:t>
                  </w:r>
                </w:p>
                <w:p w:rsidR="0022047E" w:rsidRPr="003846DD" w:rsidRDefault="003D6467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Marital Status: Married </w:t>
                  </w:r>
                </w:p>
                <w:p w:rsidR="00955A40" w:rsidRPr="003846DD" w:rsidRDefault="00955A40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VISA S</w:t>
                  </w:r>
                  <w:r w:rsidR="00125A53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tatus: Visit VISA valid till Jan</w:t>
                  </w: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 201</w:t>
                  </w:r>
                  <w:r w:rsidR="00125A53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9</w:t>
                  </w:r>
                </w:p>
              </w:tc>
            </w:tr>
          </w:tbl>
          <w:p w:rsidR="00922549" w:rsidRPr="003846DD" w:rsidRDefault="00922549" w:rsidP="00DF28E4">
            <w:pPr>
              <w:rPr>
                <w:color w:val="000000" w:themeColor="text1"/>
                <w:sz w:val="12"/>
                <w:szCs w:val="1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164"/>
            </w:tblGrid>
            <w:tr w:rsidR="003846DD" w:rsidRPr="003846DD" w:rsidTr="00405398">
              <w:trPr>
                <w:trHeight w:val="596"/>
              </w:trPr>
              <w:tc>
                <w:tcPr>
                  <w:tcW w:w="4164" w:type="dxa"/>
                </w:tcPr>
                <w:p w:rsidR="00D449A5" w:rsidRPr="003846DD" w:rsidRDefault="00A57353" w:rsidP="00D449A5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3846DD"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  <w:t xml:space="preserve">Key </w:t>
                  </w:r>
                  <w:r w:rsidRPr="003846DD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</w:rPr>
                    <w:t>Training</w:t>
                  </w:r>
                  <w:r w:rsidR="00207B04" w:rsidRPr="003846DD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</w:rPr>
                    <w:t>s</w:t>
                  </w:r>
                </w:p>
                <w:p w:rsidR="00D449A5" w:rsidRPr="003846DD" w:rsidRDefault="008B781D" w:rsidP="00D449A5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 w:rsidRPr="008B781D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</w:rPr>
                    <w:pict>
                      <v:rect id="Rectangle 68" o:spid="_x0000_s1033" style="position:absolute;margin-left:2pt;margin-top:3.05pt;width:83.7pt;height:3.55pt;z-index:-25156505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w10:wrap type="through"/>
                      </v:rect>
                    </w:pict>
                  </w:r>
                </w:p>
              </w:tc>
            </w:tr>
            <w:tr w:rsidR="003846DD" w:rsidRPr="003846DD" w:rsidTr="00405398">
              <w:tc>
                <w:tcPr>
                  <w:tcW w:w="4164" w:type="dxa"/>
                  <w:shd w:val="clear" w:color="auto" w:fill="auto"/>
                </w:tcPr>
                <w:p w:rsidR="00FF4D18" w:rsidRPr="003846DD" w:rsidRDefault="00FF4D18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Foundation Certificate in Banking</w:t>
                  </w:r>
                </w:p>
                <w:p w:rsidR="00D449A5" w:rsidRPr="003846DD" w:rsidRDefault="0091729F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Financial Reconciliation of Banking Products</w:t>
                  </w:r>
                </w:p>
                <w:p w:rsidR="00975125" w:rsidRPr="003846DD" w:rsidRDefault="00975125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Advanced Anti-Money Laundering</w:t>
                  </w:r>
                </w:p>
                <w:p w:rsidR="003A4C61" w:rsidRPr="003846DD" w:rsidRDefault="003A4C61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Debt Management</w:t>
                  </w:r>
                </w:p>
                <w:p w:rsidR="00FA082A" w:rsidRPr="003846DD" w:rsidRDefault="00FA082A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Consumer Lending</w:t>
                  </w:r>
                </w:p>
                <w:p w:rsidR="005942AD" w:rsidRPr="003846DD" w:rsidRDefault="005942AD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Micro Finance</w:t>
                  </w:r>
                </w:p>
                <w:p w:rsidR="00896A6B" w:rsidRPr="003846DD" w:rsidRDefault="00896A6B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Commercial Lending</w:t>
                  </w:r>
                </w:p>
                <w:p w:rsidR="00A65E03" w:rsidRPr="003846DD" w:rsidRDefault="00A65E03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Wholesale Banking Products and Services</w:t>
                  </w:r>
                </w:p>
                <w:p w:rsidR="000A47B9" w:rsidRPr="003846DD" w:rsidRDefault="000A47B9" w:rsidP="009F24BF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color w:val="000000" w:themeColor="text1"/>
                      <w:sz w:val="20"/>
                      <w:szCs w:val="20"/>
                    </w:rPr>
                  </w:pPr>
                  <w:r w:rsidRPr="003846DD"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>Bank Credit</w:t>
                  </w:r>
                </w:p>
              </w:tc>
            </w:tr>
          </w:tbl>
          <w:p w:rsidR="00BC2575" w:rsidRPr="003846DD" w:rsidRDefault="00BC2575" w:rsidP="00DF28E4">
            <w:pPr>
              <w:rPr>
                <w:color w:val="000000" w:themeColor="text1"/>
              </w:rPr>
            </w:pPr>
          </w:p>
        </w:tc>
        <w:tc>
          <w:tcPr>
            <w:tcW w:w="6804" w:type="dxa"/>
          </w:tcPr>
          <w:p w:rsidR="004D206A" w:rsidRDefault="004D206A">
            <w:pPr>
              <w:rPr>
                <w:rFonts w:ascii="Century Gothic" w:hAnsi="Century Gothic"/>
                <w:b/>
                <w:sz w:val="26"/>
                <w:szCs w:val="2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289"/>
              <w:gridCol w:w="3289"/>
            </w:tblGrid>
            <w:tr w:rsidR="00322233" w:rsidTr="00F84BA3">
              <w:tc>
                <w:tcPr>
                  <w:tcW w:w="6578" w:type="dxa"/>
                  <w:gridSpan w:val="2"/>
                </w:tcPr>
                <w:p w:rsidR="00322233" w:rsidRDefault="00F24E22" w:rsidP="00322233">
                  <w:pPr>
                    <w:rPr>
                      <w:rFonts w:ascii="Century Gothic" w:hAnsi="Century Gothic"/>
                      <w:b/>
                      <w:sz w:val="30"/>
                      <w:szCs w:val="30"/>
                    </w:rPr>
                  </w:pPr>
                  <w:r>
                    <w:rPr>
                      <w:rFonts w:ascii="Century Gothic" w:hAnsi="Century Gothic"/>
                      <w:b/>
                      <w:sz w:val="30"/>
                      <w:szCs w:val="30"/>
                    </w:rPr>
                    <w:t>Core Competencies</w:t>
                  </w:r>
                </w:p>
                <w:p w:rsidR="00322233" w:rsidRPr="006A3AA7" w:rsidRDefault="008B781D" w:rsidP="00AC4861">
                  <w:r w:rsidRPr="008B781D">
                    <w:rPr>
                      <w:rFonts w:ascii="Century Gothic" w:hAnsi="Century Gothic"/>
                      <w:b/>
                      <w:noProof/>
                      <w:sz w:val="30"/>
                      <w:szCs w:val="30"/>
                    </w:rPr>
                    <w:pict>
                      <v:rect id="Rectangle 15" o:spid="_x0000_s1032" style="position:absolute;margin-left:3pt;margin-top:3.75pt;width:83.7pt;height:3.55pt;z-index:-25157529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w10:wrap type="through"/>
                      </v:rect>
                    </w:pict>
                  </w:r>
                </w:p>
              </w:tc>
            </w:tr>
            <w:tr w:rsidR="00136A00" w:rsidTr="00F84BA3">
              <w:tc>
                <w:tcPr>
                  <w:tcW w:w="3289" w:type="dxa"/>
                </w:tcPr>
                <w:p w:rsidR="00CE6EC6" w:rsidRDefault="00CE6EC6" w:rsidP="00CE6EC6">
                  <w:pPr>
                    <w:pStyle w:val="ListParagraph"/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  <w:p w:rsidR="00136A00" w:rsidRPr="00D91AD4" w:rsidRDefault="00D70ED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 xml:space="preserve">Communication </w:t>
                  </w:r>
                </w:p>
                <w:p w:rsidR="001C6639" w:rsidRPr="00D91AD4" w:rsidRDefault="00146FF6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Basic Accounti</w:t>
                  </w:r>
                  <w:r w:rsidR="008B26DA" w:rsidRPr="00D91AD4">
                    <w:rPr>
                      <w:rFonts w:ascii="Century Gothic" w:hAnsi="Century Gothic"/>
                      <w:sz w:val="20"/>
                      <w:szCs w:val="20"/>
                    </w:rPr>
                    <w:t>ng</w:t>
                  </w:r>
                </w:p>
                <w:p w:rsidR="008F7B51" w:rsidRPr="00D91AD4" w:rsidRDefault="008F7B51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Problem Solving</w:t>
                  </w:r>
                </w:p>
                <w:p w:rsidR="00B74369" w:rsidRPr="00D91AD4" w:rsidRDefault="00B74369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ERP Management</w:t>
                  </w:r>
                </w:p>
                <w:p w:rsidR="00520D2A" w:rsidRPr="00D91AD4" w:rsidRDefault="00520D2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Material Management</w:t>
                  </w:r>
                  <w:r w:rsidR="007C6255" w:rsidRPr="00D91AD4">
                    <w:rPr>
                      <w:rFonts w:ascii="Century Gothic" w:hAnsi="Century Gothic"/>
                      <w:sz w:val="20"/>
                      <w:szCs w:val="20"/>
                    </w:rPr>
                    <w:br/>
                    <w:t>Process Improvement</w:t>
                  </w:r>
                </w:p>
                <w:p w:rsidR="009A24E1" w:rsidRPr="00D91AD4" w:rsidRDefault="009A24E1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b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Project Support</w:t>
                  </w:r>
                </w:p>
              </w:tc>
              <w:tc>
                <w:tcPr>
                  <w:tcW w:w="3289" w:type="dxa"/>
                </w:tcPr>
                <w:p w:rsidR="00CE6EC6" w:rsidRDefault="00CE6EC6" w:rsidP="00CE6EC6">
                  <w:pPr>
                    <w:pStyle w:val="ListParagraph"/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  <w:p w:rsidR="00136A00" w:rsidRPr="00D91AD4" w:rsidRDefault="00465D0B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Team Management</w:t>
                  </w:r>
                </w:p>
                <w:p w:rsidR="00E24A44" w:rsidRPr="00D91AD4" w:rsidRDefault="00E24A44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Customer Handling</w:t>
                  </w:r>
                </w:p>
                <w:p w:rsidR="008F7B51" w:rsidRPr="00D91AD4" w:rsidRDefault="008F7B51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Reporting Preparation</w:t>
                  </w:r>
                </w:p>
                <w:p w:rsidR="00520D2A" w:rsidRPr="00D91AD4" w:rsidRDefault="00520D2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 xml:space="preserve">Stakeholder Relationship </w:t>
                  </w:r>
                </w:p>
                <w:p w:rsidR="00220F8E" w:rsidRPr="00D91AD4" w:rsidRDefault="00220F8E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 xml:space="preserve">Cost Control </w:t>
                  </w:r>
                </w:p>
                <w:p w:rsidR="00FD6D3A" w:rsidRPr="00D91AD4" w:rsidRDefault="00FD6D3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Logis</w:t>
                  </w:r>
                  <w:r w:rsidR="0088742F" w:rsidRPr="00D91AD4">
                    <w:rPr>
                      <w:rFonts w:ascii="Century Gothic" w:hAnsi="Century Gothic"/>
                      <w:sz w:val="20"/>
                      <w:szCs w:val="20"/>
                    </w:rPr>
                    <w:t xml:space="preserve">tics </w:t>
                  </w:r>
                </w:p>
                <w:p w:rsidR="00036505" w:rsidRPr="00D91AD4" w:rsidRDefault="00036505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D91AD4">
                    <w:rPr>
                      <w:rFonts w:ascii="Century Gothic" w:hAnsi="Century Gothic"/>
                      <w:sz w:val="20"/>
                      <w:szCs w:val="20"/>
                    </w:rPr>
                    <w:t>Negotiation &amp; Influencing</w:t>
                  </w:r>
                </w:p>
              </w:tc>
            </w:tr>
          </w:tbl>
          <w:p w:rsidR="00DA6637" w:rsidRDefault="00DA6637" w:rsidP="00AC4861"/>
          <w:p w:rsidR="00706789" w:rsidRDefault="00706789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600478" w:rsidTr="0038104B">
              <w:trPr>
                <w:trHeight w:val="699"/>
              </w:trPr>
              <w:tc>
                <w:tcPr>
                  <w:tcW w:w="6578" w:type="dxa"/>
                  <w:gridSpan w:val="2"/>
                </w:tcPr>
                <w:p w:rsidR="005B5746" w:rsidRDefault="001D789B">
                  <w:pPr>
                    <w:rPr>
                      <w:rFonts w:ascii="Century Gothic" w:hAnsi="Century Gothic"/>
                      <w:b/>
                      <w:sz w:val="30"/>
                      <w:szCs w:val="30"/>
                    </w:rPr>
                  </w:pPr>
                  <w:r>
                    <w:rPr>
                      <w:rFonts w:ascii="Century Gothic" w:hAnsi="Century Gothic"/>
                      <w:b/>
                      <w:sz w:val="30"/>
                      <w:szCs w:val="30"/>
                    </w:rPr>
                    <w:t>Key Result Areas</w:t>
                  </w:r>
                </w:p>
                <w:p w:rsidR="00A90114" w:rsidRPr="00407E8E" w:rsidRDefault="008B781D">
                  <w:pPr>
                    <w:rPr>
                      <w:rFonts w:ascii="Century Gothic" w:hAnsi="Century Gothic"/>
                      <w:b/>
                      <w:sz w:val="30"/>
                      <w:szCs w:val="30"/>
                    </w:rPr>
                  </w:pPr>
                  <w:r w:rsidRPr="008B781D">
                    <w:rPr>
                      <w:rFonts w:ascii="Century Gothic" w:hAnsi="Century Gothic"/>
                      <w:b/>
                      <w:noProof/>
                      <w:sz w:val="30"/>
                      <w:szCs w:val="30"/>
                    </w:rPr>
                    <w:pict>
                      <v:rect id="Rectangle 24" o:spid="_x0000_s1031" style="position:absolute;margin-left:3pt;margin-top:3.75pt;width:83.7pt;height:3.55pt;z-index:-251645952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w10:wrap type="through"/>
                      </v:rect>
                    </w:pict>
                  </w:r>
                </w:p>
              </w:tc>
            </w:tr>
            <w:tr w:rsidR="008524A4" w:rsidTr="0038104B">
              <w:trPr>
                <w:trHeight w:val="699"/>
              </w:trPr>
              <w:tc>
                <w:tcPr>
                  <w:tcW w:w="6578" w:type="dxa"/>
                  <w:gridSpan w:val="2"/>
                </w:tcPr>
                <w:p w:rsidR="008524A4" w:rsidRPr="0082310D" w:rsidRDefault="008524A4">
                  <w:pPr>
                    <w:rPr>
                      <w:rFonts w:ascii="Century Gothic" w:hAnsi="Century Gothic"/>
                      <w:b/>
                      <w:sz w:val="2"/>
                      <w:szCs w:val="2"/>
                    </w:rPr>
                  </w:pPr>
                </w:p>
              </w:tc>
            </w:tr>
            <w:tr w:rsidR="003F7A28" w:rsidTr="0038104B">
              <w:trPr>
                <w:trHeight w:val="298"/>
              </w:trPr>
              <w:tc>
                <w:tcPr>
                  <w:tcW w:w="884" w:type="dxa"/>
                </w:tcPr>
                <w:p w:rsidR="003F7A28" w:rsidRPr="00AD59BC" w:rsidRDefault="00BB0AE6" w:rsidP="00AD59BC"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5280" behindDoc="0" locked="0" layoutInCell="1" allowOverlap="1">
                        <wp:simplePos x="0" y="0"/>
                        <wp:positionH relativeFrom="column">
                          <wp:posOffset>-32607</wp:posOffset>
                        </wp:positionH>
                        <wp:positionV relativeFrom="paragraph">
                          <wp:posOffset>-26212</wp:posOffset>
                        </wp:positionV>
                        <wp:extent cx="380547" cy="360000"/>
                        <wp:effectExtent l="0" t="0" r="635" b="2540"/>
                        <wp:wrapNone/>
                        <wp:docPr id="25" name="Picture 25" descr="Image result for administration,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Image result for administration,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0547" cy="36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5694" w:type="dxa"/>
                </w:tcPr>
                <w:p w:rsidR="003F7A28" w:rsidRPr="00D676AF" w:rsidRDefault="003F7A28" w:rsidP="00DA0A0C">
                  <w:pPr>
                    <w:jc w:val="center"/>
                    <w:rPr>
                      <w:rFonts w:ascii="Century Gothic" w:hAnsi="Century Gothic"/>
                      <w:b/>
                    </w:rPr>
                  </w:pPr>
                  <w:r w:rsidRPr="00D676AF">
                    <w:rPr>
                      <w:rFonts w:ascii="Century Gothic" w:hAnsi="Century Gothic"/>
                      <w:b/>
                    </w:rPr>
                    <w:t>General Administration</w:t>
                  </w:r>
                </w:p>
              </w:tc>
            </w:tr>
            <w:tr w:rsidR="003F7A28" w:rsidTr="0038104B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941E11" w:rsidRPr="00352555" w:rsidRDefault="00941E11" w:rsidP="00352555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352555">
                    <w:rPr>
                      <w:rFonts w:ascii="Century Gothic" w:hAnsi="Century Gothic"/>
                      <w:sz w:val="20"/>
                      <w:szCs w:val="20"/>
                    </w:rPr>
                    <w:t xml:space="preserve">Capable of performing general administrative functions such as scheduling, </w:t>
                  </w:r>
                  <w:r w:rsidRPr="00EE0CD9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organizing</w:t>
                  </w:r>
                  <w:r w:rsidRPr="00352555">
                    <w:rPr>
                      <w:rFonts w:ascii="Century Gothic" w:hAnsi="Century Gothic"/>
                      <w:sz w:val="20"/>
                      <w:szCs w:val="20"/>
                    </w:rPr>
                    <w:t xml:space="preserve"> and maintaining digital files, coordination of team calls and meetings</w:t>
                  </w:r>
                </w:p>
                <w:p w:rsidR="00941E11" w:rsidRPr="00352555" w:rsidRDefault="00941E11" w:rsidP="00352555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352555">
                    <w:rPr>
                      <w:rFonts w:ascii="Century Gothic" w:hAnsi="Century Gothic"/>
                      <w:sz w:val="20"/>
                      <w:szCs w:val="20"/>
                    </w:rPr>
                    <w:t xml:space="preserve">Have handled phone inquiries; provided callers with responses to requests involving departmental </w:t>
                  </w:r>
                  <w:r w:rsidRPr="00EE0CD9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inquiries</w:t>
                  </w:r>
                  <w:r w:rsidRPr="00352555">
                    <w:rPr>
                      <w:rFonts w:ascii="Century Gothic" w:hAnsi="Century Gothic"/>
                      <w:sz w:val="20"/>
                      <w:szCs w:val="20"/>
                    </w:rPr>
                    <w:t>, procedures or programs; directed calls to the appropriate person or takes messages</w:t>
                  </w:r>
                </w:p>
                <w:p w:rsidR="003F7A28" w:rsidRPr="00352555" w:rsidRDefault="00941E11" w:rsidP="00352555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352555">
                    <w:rPr>
                      <w:rFonts w:ascii="Century Gothic" w:hAnsi="Century Gothic"/>
                      <w:sz w:val="20"/>
                      <w:szCs w:val="20"/>
                    </w:rPr>
                    <w:t>Managed general accounting including supporting the preparation of journal entries, reconciling payments, AR/AP and payroll management</w:t>
                  </w:r>
                </w:p>
              </w:tc>
            </w:tr>
          </w:tbl>
          <w:p w:rsidR="00996F1A" w:rsidRDefault="00996F1A"/>
          <w:p w:rsidR="00996F1A" w:rsidRPr="0082310D" w:rsidRDefault="00996F1A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C60635" w:rsidRPr="00D676AF" w:rsidTr="00A62E4C">
              <w:trPr>
                <w:trHeight w:val="298"/>
              </w:trPr>
              <w:tc>
                <w:tcPr>
                  <w:tcW w:w="884" w:type="dxa"/>
                </w:tcPr>
                <w:p w:rsidR="00C60635" w:rsidRPr="00AD59BC" w:rsidRDefault="00A303C8" w:rsidP="00C60635"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4256" behindDoc="0" locked="0" layoutInCell="1" allowOverlap="1">
                        <wp:simplePos x="0" y="0"/>
                        <wp:positionH relativeFrom="column">
                          <wp:posOffset>-29553</wp:posOffset>
                        </wp:positionH>
                        <wp:positionV relativeFrom="paragraph">
                          <wp:posOffset>129504</wp:posOffset>
                        </wp:positionV>
                        <wp:extent cx="360000" cy="360000"/>
                        <wp:effectExtent l="0" t="0" r="2540" b="2540"/>
                        <wp:wrapNone/>
                        <wp:docPr id="23" name="Picture 23" descr="Image result for dashboard,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Image result for dashboard,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0000" cy="36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5694" w:type="dxa"/>
                </w:tcPr>
                <w:p w:rsidR="00A62E4C" w:rsidRDefault="00A62E4C" w:rsidP="00996F1A">
                  <w:pPr>
                    <w:rPr>
                      <w:rFonts w:ascii="Century Gothic" w:hAnsi="Century Gothic"/>
                      <w:b/>
                    </w:rPr>
                  </w:pPr>
                </w:p>
                <w:p w:rsidR="00C60635" w:rsidRPr="00D676AF" w:rsidRDefault="00324011" w:rsidP="00DA0A0C">
                  <w:pPr>
                    <w:jc w:val="center"/>
                    <w:rPr>
                      <w:rFonts w:ascii="Century Gothic" w:hAnsi="Century Gothic"/>
                      <w:b/>
                    </w:rPr>
                  </w:pPr>
                  <w:r>
                    <w:rPr>
                      <w:rFonts w:ascii="Century Gothic" w:hAnsi="Century Gothic"/>
                      <w:b/>
                    </w:rPr>
                    <w:t>Sales Coordination</w:t>
                  </w:r>
                </w:p>
              </w:tc>
            </w:tr>
            <w:tr w:rsidR="00C60635" w:rsidRPr="00AD59BC" w:rsidTr="00A62E4C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C565AC" w:rsidRPr="00C565AC" w:rsidRDefault="00C565AC" w:rsidP="00C565A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C565AC">
                    <w:rPr>
                      <w:rFonts w:ascii="Century Gothic" w:hAnsi="Century Gothic"/>
                      <w:sz w:val="20"/>
                      <w:szCs w:val="20"/>
                    </w:rPr>
                    <w:t xml:space="preserve">Leverage knowledge </w:t>
                  </w:r>
                  <w:r w:rsidR="006956C0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of</w:t>
                  </w:r>
                  <w:r w:rsidRPr="00C565AC">
                    <w:rPr>
                      <w:rFonts w:ascii="Century Gothic" w:hAnsi="Century Gothic"/>
                      <w:sz w:val="20"/>
                      <w:szCs w:val="20"/>
                    </w:rPr>
                    <w:t xml:space="preserve"> computer applications to develop documents including Sales Invoices, Purchase Orders, business correspondence, and contracts </w:t>
                  </w:r>
                </w:p>
                <w:p w:rsidR="00C60635" w:rsidRPr="00C565AC" w:rsidRDefault="00C565AC" w:rsidP="00C565A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</w:pPr>
                  <w:r w:rsidRPr="00C565AC">
                    <w:rPr>
                      <w:rFonts w:ascii="Century Gothic" w:hAnsi="Century Gothic"/>
                      <w:sz w:val="20"/>
                      <w:szCs w:val="20"/>
                    </w:rPr>
                    <w:t>Coordinating with various internal and external stakeholders in articulating necessary information and executing orders</w:t>
                  </w:r>
                </w:p>
              </w:tc>
            </w:tr>
          </w:tbl>
          <w:p w:rsidR="00D02958" w:rsidRDefault="00D02958"/>
          <w:p w:rsidR="00D02958" w:rsidRPr="0082310D" w:rsidRDefault="00D02958">
            <w:pPr>
              <w:rPr>
                <w:sz w:val="10"/>
                <w:szCs w:val="10"/>
              </w:rPr>
            </w:pPr>
          </w:p>
          <w:p w:rsidR="00996F1A" w:rsidRDefault="00996F1A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416B4B" w:rsidRPr="00D676AF" w:rsidTr="00CA7DCF">
              <w:trPr>
                <w:trHeight w:val="298"/>
              </w:trPr>
              <w:tc>
                <w:tcPr>
                  <w:tcW w:w="884" w:type="dxa"/>
                </w:tcPr>
                <w:p w:rsidR="00416B4B" w:rsidRPr="00AD59BC" w:rsidRDefault="00416B4B" w:rsidP="00416B4B"/>
              </w:tc>
              <w:tc>
                <w:tcPr>
                  <w:tcW w:w="5694" w:type="dxa"/>
                </w:tcPr>
                <w:p w:rsidR="00416B4B" w:rsidRPr="00D676AF" w:rsidRDefault="00140307" w:rsidP="00DA0A0C">
                  <w:pPr>
                    <w:jc w:val="center"/>
                    <w:rPr>
                      <w:rFonts w:ascii="Century Gothic" w:hAnsi="Century Gothic"/>
                      <w:b/>
                    </w:rPr>
                  </w:pPr>
                  <w:r>
                    <w:rPr>
                      <w:rFonts w:ascii="Century Gothic" w:hAnsi="Century Gothic"/>
                      <w:b/>
                    </w:rPr>
                    <w:t>Material Management</w:t>
                  </w:r>
                </w:p>
              </w:tc>
            </w:tr>
            <w:tr w:rsidR="00416B4B" w:rsidRPr="00AD59BC" w:rsidTr="00CA7DCF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886ABA" w:rsidRPr="008B3972" w:rsidRDefault="00FD62D2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3232" behindDoc="0" locked="0" layoutInCell="1" allowOverlap="1">
                        <wp:simplePos x="0" y="0"/>
                        <wp:positionH relativeFrom="column">
                          <wp:posOffset>-51414</wp:posOffset>
                        </wp:positionH>
                        <wp:positionV relativeFrom="paragraph">
                          <wp:posOffset>-205433</wp:posOffset>
                        </wp:positionV>
                        <wp:extent cx="360000" cy="360000"/>
                        <wp:effectExtent l="0" t="0" r="2540" b="2540"/>
                        <wp:wrapNone/>
                        <wp:docPr id="18" name="Picture 18" descr="Image result for forklift,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Image result for forklift,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0000" cy="36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886ABA" w:rsidRPr="008B3972">
                    <w:rPr>
                      <w:rFonts w:ascii="Century Gothic" w:hAnsi="Century Gothic"/>
                      <w:sz w:val="20"/>
                      <w:szCs w:val="20"/>
                    </w:rPr>
                    <w:t xml:space="preserve">Proficient in ensuring stock levels </w:t>
                  </w:r>
                  <w:r w:rsidR="00886ABA" w:rsidRPr="00EE0CD9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are maintained</w:t>
                  </w:r>
                  <w:r w:rsidR="00886ABA" w:rsidRPr="008B3972">
                    <w:rPr>
                      <w:rFonts w:ascii="Century Gothic" w:hAnsi="Century Gothic"/>
                      <w:sz w:val="20"/>
                      <w:szCs w:val="20"/>
                    </w:rPr>
                    <w:t xml:space="preserve"> and that other system requests </w:t>
                  </w:r>
                  <w:r w:rsidR="00886ABA" w:rsidRPr="00EE0CD9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are completed</w:t>
                  </w:r>
                  <w:r w:rsidR="006956C0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promptly</w:t>
                  </w:r>
                </w:p>
                <w:p w:rsidR="00886ABA" w:rsidRPr="008B3972" w:rsidRDefault="00886ABA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8B3972">
                    <w:rPr>
                      <w:rFonts w:ascii="Century Gothic" w:hAnsi="Century Gothic"/>
                      <w:sz w:val="20"/>
                      <w:szCs w:val="20"/>
                    </w:rPr>
                    <w:t xml:space="preserve">Consistently enforce department policies and procedures and maintaining adherence to the safety procedures in the warehousing areas </w:t>
                  </w:r>
                </w:p>
                <w:p w:rsidR="00416B4B" w:rsidRPr="008B3972" w:rsidRDefault="00886ABA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8B3972">
                    <w:rPr>
                      <w:rFonts w:ascii="Century Gothic" w:hAnsi="Century Gothic"/>
                      <w:sz w:val="20"/>
                      <w:szCs w:val="20"/>
                    </w:rPr>
                    <w:t>Identifies and executes opportunities for cost reductions for materials</w:t>
                  </w:r>
                </w:p>
              </w:tc>
            </w:tr>
          </w:tbl>
          <w:p w:rsidR="00416B4B" w:rsidRDefault="00416B4B"/>
          <w:p w:rsidR="00D02958" w:rsidRPr="0082310D" w:rsidRDefault="00D02958">
            <w:pPr>
              <w:rPr>
                <w:sz w:val="10"/>
                <w:szCs w:val="10"/>
              </w:rPr>
            </w:pPr>
          </w:p>
          <w:p w:rsidR="00996F1A" w:rsidRDefault="00996F1A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9A28FD" w:rsidRPr="00D676AF" w:rsidTr="00F26BAF">
              <w:trPr>
                <w:trHeight w:val="298"/>
              </w:trPr>
              <w:tc>
                <w:tcPr>
                  <w:tcW w:w="884" w:type="dxa"/>
                </w:tcPr>
                <w:p w:rsidR="009A28FD" w:rsidRPr="00AD59BC" w:rsidRDefault="009651B6" w:rsidP="009A28FD"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2208" behindDoc="0" locked="0" layoutInCell="1" allowOverlap="1">
                        <wp:simplePos x="0" y="0"/>
                        <wp:positionH relativeFrom="column">
                          <wp:posOffset>-73660</wp:posOffset>
                        </wp:positionH>
                        <wp:positionV relativeFrom="paragraph">
                          <wp:posOffset>-9083</wp:posOffset>
                        </wp:positionV>
                        <wp:extent cx="381044" cy="360000"/>
                        <wp:effectExtent l="0" t="0" r="0" b="2540"/>
                        <wp:wrapNone/>
                        <wp:docPr id="16" name="Picture 16" descr="Image result for vendor management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Image result for vendor management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44" cy="36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5694" w:type="dxa"/>
                </w:tcPr>
                <w:p w:rsidR="009A28FD" w:rsidRPr="00D676AF" w:rsidRDefault="00C9542E" w:rsidP="00DA0A0C">
                  <w:pPr>
                    <w:jc w:val="center"/>
                    <w:rPr>
                      <w:rFonts w:ascii="Century Gothic" w:hAnsi="Century Gothic"/>
                      <w:b/>
                    </w:rPr>
                  </w:pPr>
                  <w:r>
                    <w:rPr>
                      <w:rFonts w:ascii="Century Gothic" w:hAnsi="Century Gothic"/>
                      <w:b/>
                    </w:rPr>
                    <w:t>Vendor Management</w:t>
                  </w:r>
                </w:p>
              </w:tc>
            </w:tr>
            <w:tr w:rsidR="009A28FD" w:rsidRPr="00AD59BC" w:rsidTr="00F26BAF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446534" w:rsidRPr="00446534" w:rsidRDefault="00446534" w:rsidP="00F26BAF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446534">
                    <w:rPr>
                      <w:rFonts w:ascii="Century Gothic" w:hAnsi="Century Gothic"/>
                      <w:sz w:val="20"/>
                      <w:szCs w:val="20"/>
                    </w:rPr>
                    <w:t>Negotiates pricing, provides feedback on service performance, and other relevant aspects of supplier responsibilities</w:t>
                  </w:r>
                </w:p>
                <w:p w:rsidR="00446534" w:rsidRPr="00446534" w:rsidRDefault="00446534" w:rsidP="00F26BAF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446534">
                    <w:rPr>
                      <w:rFonts w:ascii="Century Gothic" w:hAnsi="Century Gothic"/>
                      <w:sz w:val="20"/>
                      <w:szCs w:val="20"/>
                    </w:rPr>
                    <w:t xml:space="preserve">Managed past due invoice issues with Accounts Payable department </w:t>
                  </w:r>
                </w:p>
                <w:p w:rsidR="009A28FD" w:rsidRPr="00AD59BC" w:rsidRDefault="00446534" w:rsidP="00F26BAF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</w:pPr>
                  <w:r w:rsidRPr="00446534">
                    <w:rPr>
                      <w:rFonts w:ascii="Century Gothic" w:hAnsi="Century Gothic"/>
                      <w:sz w:val="20"/>
                      <w:szCs w:val="20"/>
                    </w:rPr>
                    <w:t xml:space="preserve">Responsible for data integrity in </w:t>
                  </w:r>
                  <w:r w:rsidR="00183206">
                    <w:rPr>
                      <w:rFonts w:ascii="Century Gothic" w:hAnsi="Century Gothic"/>
                      <w:sz w:val="20"/>
                      <w:szCs w:val="20"/>
                    </w:rPr>
                    <w:t xml:space="preserve">the </w:t>
                  </w:r>
                  <w:r w:rsidRPr="00183206">
                    <w:rPr>
                      <w:rFonts w:ascii="Century Gothic" w:hAnsi="Century Gothic"/>
                      <w:noProof/>
                      <w:sz w:val="20"/>
                      <w:szCs w:val="20"/>
                    </w:rPr>
                    <w:t>ERP</w:t>
                  </w:r>
                  <w:r w:rsidRPr="00446534">
                    <w:rPr>
                      <w:rFonts w:ascii="Century Gothic" w:hAnsi="Century Gothic"/>
                      <w:sz w:val="20"/>
                      <w:szCs w:val="20"/>
                    </w:rPr>
                    <w:t xml:space="preserve"> system and continuous improvement of ERP systems and procedures</w:t>
                  </w:r>
                </w:p>
              </w:tc>
            </w:tr>
          </w:tbl>
          <w:p w:rsidR="00C60635" w:rsidRDefault="00C60635"/>
        </w:tc>
      </w:tr>
    </w:tbl>
    <w:p w:rsidR="00476E37" w:rsidRDefault="00476E37" w:rsidP="00BB7009">
      <w:pPr>
        <w:tabs>
          <w:tab w:val="left" w:pos="2217"/>
        </w:tabs>
      </w:pPr>
    </w:p>
    <w:p w:rsidR="00BB7009" w:rsidRDefault="008B781D" w:rsidP="008E5AB2">
      <w:pPr>
        <w:rPr>
          <w:rFonts w:ascii="Century Gothic" w:hAnsi="Century Gothic"/>
          <w:b/>
          <w:noProof/>
          <w:sz w:val="30"/>
          <w:szCs w:val="30"/>
        </w:rPr>
      </w:pPr>
      <w:r w:rsidRPr="008B781D">
        <w:rPr>
          <w:rFonts w:ascii="Century Gothic" w:hAnsi="Century Gothic"/>
          <w:b/>
          <w:noProof/>
          <w:sz w:val="30"/>
          <w:szCs w:val="30"/>
        </w:rPr>
        <w:pict>
          <v:rect id="Rectangle 52" o:spid="_x0000_s1030" style="position:absolute;margin-left:3pt;margin-top:21.95pt;width:83.7pt;height:3.55pt;z-index:-25162137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" fillcolor="#65a0d7 [3032]" stroked="f">
            <v:fill color2="#5898d4 [3176]" rotate="t" colors="0 #71a6db;.5 #559bdb;1 #438ac9" focus="100%" type="gradient">
              <o:fill v:ext="view" type="gradientUnscaled"/>
            </v:fill>
            <v:shadow on="t" color="black" opacity="41287f" offset="0,1.5pt"/>
            <w10:wrap type="through"/>
          </v:rect>
        </w:pict>
      </w:r>
      <w:r w:rsidR="008014C3">
        <w:rPr>
          <w:rFonts w:ascii="Century Gothic" w:hAnsi="Century Gothic"/>
          <w:b/>
          <w:noProof/>
          <w:sz w:val="30"/>
          <w:szCs w:val="30"/>
        </w:rPr>
        <w:t>Professional Timeline</w:t>
      </w:r>
    </w:p>
    <w:p w:rsidR="008E5AB2" w:rsidRPr="00A43404" w:rsidRDefault="008E5AB2" w:rsidP="008E5AB2">
      <w:pPr>
        <w:rPr>
          <w:rFonts w:ascii="Century Gothic" w:hAnsi="Century Gothic"/>
          <w:b/>
          <w:sz w:val="4"/>
          <w:szCs w:val="4"/>
        </w:rPr>
      </w:pPr>
    </w:p>
    <w:p w:rsidR="00DE6E05" w:rsidRDefault="004A1777" w:rsidP="008E5AB2">
      <w:pPr>
        <w:rPr>
          <w:rFonts w:ascii="Century Gothic" w:hAnsi="Century Gothic"/>
          <w:b/>
          <w:sz w:val="30"/>
          <w:szCs w:val="30"/>
        </w:rPr>
      </w:pPr>
      <w:r>
        <w:rPr>
          <w:rFonts w:ascii="Century Gothic" w:hAnsi="Century Gothic"/>
          <w:b/>
          <w:noProof/>
          <w:sz w:val="30"/>
          <w:szCs w:val="30"/>
          <w:lang w:val="en-US"/>
        </w:rPr>
        <w:drawing>
          <wp:anchor distT="0" distB="0" distL="114300" distR="114300" simplePos="0" relativeHeight="251767808" behindDoc="0" locked="0" layoutInCell="1" allowOverlap="1">
            <wp:simplePos x="0" y="0"/>
            <wp:positionH relativeFrom="column">
              <wp:posOffset>5493629</wp:posOffset>
            </wp:positionH>
            <wp:positionV relativeFrom="paragraph">
              <wp:posOffset>1854619</wp:posOffset>
            </wp:positionV>
            <wp:extent cx="564104" cy="342105"/>
            <wp:effectExtent l="0" t="0" r="7620" b="1270"/>
            <wp:wrapNone/>
            <wp:docPr id="1" name="Picture 1" descr="C:\Users\TEMP.DESKTOP-4G22PCN.001\AppData\Local\Microsoft\Windows\INetCache\Content.MSO\4DAF402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MP.DESKTOP-4G22PCN.001\AppData\Local\Microsoft\Windows\INetCache\Content.MSO\4DAF402A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13" cy="34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781D" w:rsidRPr="008B781D">
        <w:rPr>
          <w:noProof/>
        </w:rPr>
        <w:pict>
          <v:roundrect id="Rectangle: Rounded Corners 12" o:spid="_x0000_s1029" style="position:absolute;margin-left:-.15pt;margin-top:2.5pt;width:560.15pt;height:211.3pt;z-index:-251553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" fillcolor="#c3c3c3 [2166]" strokecolor="#a5a5a5 [3206]" strokeweight=".5pt">
            <v:fill color2="#b6b6b6 [2614]" rotate="t" colors="0 #d2d2d2;.5 #c8c8c8;1 silver" focus="100%" type="gradient">
              <o:fill v:ext="view" type="gradientUnscaled"/>
            </v:fill>
            <v:stroke joinstyle="miter"/>
          </v:roundrect>
        </w:pict>
      </w:r>
      <w:r w:rsidR="00F446B6" w:rsidRPr="0093132D">
        <w:rPr>
          <w:noProof/>
          <w:lang w:val="en-US"/>
        </w:rPr>
        <w:drawing>
          <wp:anchor distT="0" distB="0" distL="114300" distR="114300" simplePos="0" relativeHeight="251760640" behindDoc="0" locked="0" layoutInCell="1" allowOverlap="1">
            <wp:simplePos x="0" y="0"/>
            <wp:positionH relativeFrom="column">
              <wp:posOffset>3975100</wp:posOffset>
            </wp:positionH>
            <wp:positionV relativeFrom="paragraph">
              <wp:posOffset>504190</wp:posOffset>
            </wp:positionV>
            <wp:extent cx="1022985" cy="347345"/>
            <wp:effectExtent l="0" t="0" r="5715" b="0"/>
            <wp:wrapNone/>
            <wp:docPr id="10" name="Picture 10" descr="Image result for tcs,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tcs, logo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34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446B6" w:rsidRPr="0093132D">
        <w:rPr>
          <w:noProof/>
          <w:lang w:val="en-US"/>
        </w:rPr>
        <w:drawing>
          <wp:anchor distT="0" distB="0" distL="114300" distR="114300" simplePos="0" relativeHeight="251758592" behindDoc="0" locked="0" layoutInCell="1" allowOverlap="1">
            <wp:simplePos x="0" y="0"/>
            <wp:positionH relativeFrom="column">
              <wp:posOffset>2908935</wp:posOffset>
            </wp:positionH>
            <wp:positionV relativeFrom="paragraph">
              <wp:posOffset>1908175</wp:posOffset>
            </wp:positionV>
            <wp:extent cx="628650" cy="281940"/>
            <wp:effectExtent l="0" t="0" r="0" b="3810"/>
            <wp:wrapNone/>
            <wp:docPr id="8" name="Picture 8" descr="Image result for shree mangalam builders &amp; real estates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shree mangalam builders &amp; real estates lt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28034" b="27130"/>
                    <a:stretch/>
                  </pic:blipFill>
                  <pic:spPr bwMode="auto">
                    <a:xfrm>
                      <a:off x="0" y="0"/>
                      <a:ext cx="62865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45554" w:rsidRPr="0093132D">
        <w:rPr>
          <w:noProof/>
          <w:lang w:val="en-US"/>
        </w:rPr>
        <w:drawing>
          <wp:anchor distT="0" distB="0" distL="114300" distR="114300" simplePos="0" relativeHeight="251756544" behindDoc="0" locked="0" layoutInCell="1" allowOverlap="1">
            <wp:simplePos x="0" y="0"/>
            <wp:positionH relativeFrom="column">
              <wp:posOffset>1573369</wp:posOffset>
            </wp:positionH>
            <wp:positionV relativeFrom="paragraph">
              <wp:posOffset>313701</wp:posOffset>
            </wp:positionV>
            <wp:extent cx="585402" cy="540000"/>
            <wp:effectExtent l="0" t="0" r="5715" b="0"/>
            <wp:wrapNone/>
            <wp:docPr id="7" name="Picture 7" descr="Image result for madras christian college,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madras christian college, logo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02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45554" w:rsidRPr="0093132D">
        <w:rPr>
          <w:noProof/>
          <w:lang w:val="en-US"/>
        </w:rPr>
        <w:drawing>
          <wp:anchor distT="0" distB="0" distL="114300" distR="114300" simplePos="0" relativeHeight="251754496" behindDoc="0" locked="0" layoutInCell="1" allowOverlap="1">
            <wp:simplePos x="0" y="0"/>
            <wp:positionH relativeFrom="column">
              <wp:posOffset>312548</wp:posOffset>
            </wp:positionH>
            <wp:positionV relativeFrom="paragraph">
              <wp:posOffset>1855098</wp:posOffset>
            </wp:positionV>
            <wp:extent cx="585402" cy="540000"/>
            <wp:effectExtent l="0" t="0" r="5715" b="0"/>
            <wp:wrapNone/>
            <wp:docPr id="26" name="Picture 26" descr="Image result for madras christian college,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madras christian college, logo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02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15B9">
        <w:rPr>
          <w:rFonts w:ascii="Century Gothic" w:hAnsi="Century Gothic"/>
          <w:b/>
          <w:noProof/>
          <w:sz w:val="30"/>
          <w:szCs w:val="30"/>
          <w:lang w:val="en-US"/>
        </w:rPr>
        <w:drawing>
          <wp:inline distT="0" distB="0" distL="0" distR="0">
            <wp:extent cx="7113905" cy="2748611"/>
            <wp:effectExtent l="1905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:rsidR="003D2063" w:rsidRDefault="008B781D" w:rsidP="008E5AB2">
      <w:pPr>
        <w:rPr>
          <w:rFonts w:ascii="Century Gothic" w:hAnsi="Century Gothic"/>
          <w:b/>
          <w:noProof/>
          <w:sz w:val="30"/>
          <w:szCs w:val="30"/>
        </w:rPr>
      </w:pPr>
      <w:r w:rsidRPr="008B781D">
        <w:rPr>
          <w:rFonts w:ascii="Century Gothic" w:hAnsi="Century Gothic"/>
          <w:b/>
          <w:noProof/>
          <w:sz w:val="30"/>
          <w:szCs w:val="30"/>
        </w:rPr>
        <w:pict>
          <v:rect id="Rectangle 64" o:spid="_x0000_s1028" style="position:absolute;margin-left:3pt;margin-top:21.95pt;width:83.7pt;height:3.55pt;z-index:-251607040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" fillcolor="#65a0d7 [3032]" stroked="f">
            <v:fill color2="#5898d4 [3176]" rotate="t" colors="0 #71a6db;.5 #559bdb;1 #438ac9" focus="100%" type="gradient">
              <o:fill v:ext="view" type="gradientUnscaled"/>
            </v:fill>
            <v:shadow on="t" color="black" opacity="41287f" offset="0,1.5pt"/>
            <w10:wrap type="through"/>
          </v:rect>
        </w:pict>
      </w:r>
      <w:r w:rsidR="00157AE3">
        <w:rPr>
          <w:rFonts w:ascii="Century Gothic" w:hAnsi="Century Gothic"/>
          <w:b/>
          <w:noProof/>
          <w:sz w:val="30"/>
          <w:szCs w:val="30"/>
        </w:rPr>
        <w:t>Experienc</w:t>
      </w:r>
      <w:r w:rsidR="003D2063">
        <w:rPr>
          <w:rFonts w:ascii="Century Gothic" w:hAnsi="Century Gothic"/>
          <w:b/>
          <w:noProof/>
          <w:sz w:val="30"/>
          <w:szCs w:val="30"/>
        </w:rPr>
        <w:t>e</w:t>
      </w:r>
    </w:p>
    <w:p w:rsidR="00512E57" w:rsidRDefault="00603283" w:rsidP="008E5AB2">
      <w:pPr>
        <w:rPr>
          <w:rFonts w:ascii="Century Gothic" w:hAnsi="Century Gothic"/>
          <w:b/>
          <w:noProof/>
          <w:sz w:val="30"/>
          <w:szCs w:val="30"/>
        </w:rPr>
      </w:pPr>
      <w:r>
        <w:rPr>
          <w:rFonts w:ascii="Century Gothic" w:hAnsi="Century Gothic"/>
          <w:b/>
          <w:noProof/>
          <w:sz w:val="24"/>
          <w:szCs w:val="24"/>
          <w:lang w:val="en-US"/>
        </w:rPr>
        <w:drawing>
          <wp:anchor distT="0" distB="0" distL="114300" distR="114300" simplePos="0" relativeHeight="251764736" behindDoc="1" locked="0" layoutInCell="1" allowOverlap="1">
            <wp:simplePos x="0" y="0"/>
            <wp:positionH relativeFrom="column">
              <wp:posOffset>3832860</wp:posOffset>
            </wp:positionH>
            <wp:positionV relativeFrom="paragraph">
              <wp:posOffset>125095</wp:posOffset>
            </wp:positionV>
            <wp:extent cx="3327400" cy="2419985"/>
            <wp:effectExtent l="0" t="0" r="0" b="0"/>
            <wp:wrapSquare wrapText="bothSides"/>
            <wp:docPr id="14" name="Di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anchor>
        </w:drawing>
      </w:r>
    </w:p>
    <w:p w:rsidR="00512E57" w:rsidRDefault="004A1777" w:rsidP="00512E57">
      <w:pPr>
        <w:shd w:val="clear" w:color="auto" w:fill="F2F2F2" w:themeFill="background1" w:themeFillShade="F2"/>
        <w:spacing w:after="0"/>
        <w:rPr>
          <w:rFonts w:ascii="Century Gothic" w:hAnsi="Century Gothic"/>
          <w:b/>
          <w:noProof/>
          <w:sz w:val="24"/>
          <w:szCs w:val="24"/>
        </w:rPr>
      </w:pPr>
      <w:r>
        <w:rPr>
          <w:rFonts w:ascii="Century Gothic" w:hAnsi="Century Gothic"/>
          <w:b/>
          <w:noProof/>
          <w:sz w:val="30"/>
          <w:szCs w:val="30"/>
          <w:lang w:val="en-US"/>
        </w:rPr>
        <w:drawing>
          <wp:anchor distT="0" distB="0" distL="114300" distR="114300" simplePos="0" relativeHeight="251769856" behindDoc="0" locked="0" layoutInCell="1" allowOverlap="1">
            <wp:simplePos x="0" y="0"/>
            <wp:positionH relativeFrom="column">
              <wp:posOffset>3030484</wp:posOffset>
            </wp:positionH>
            <wp:positionV relativeFrom="paragraph">
              <wp:posOffset>57796</wp:posOffset>
            </wp:positionV>
            <wp:extent cx="594269" cy="360399"/>
            <wp:effectExtent l="0" t="0" r="0" b="1905"/>
            <wp:wrapNone/>
            <wp:docPr id="4" name="Picture 4" descr="C:\Users\TEMP.DESKTOP-4G22PCN.001\AppData\Local\Microsoft\Windows\INetCache\Content.MSO\4DAF402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MP.DESKTOP-4G22PCN.001\AppData\Local\Microsoft\Windows\INetCache\Content.MSO\4DAF402A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54" cy="362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entury Gothic" w:hAnsi="Century Gothic"/>
          <w:b/>
          <w:noProof/>
          <w:sz w:val="24"/>
          <w:szCs w:val="24"/>
        </w:rPr>
        <w:t>Radical IT Solutions</w:t>
      </w:r>
    </w:p>
    <w:p w:rsidR="00512E57" w:rsidRPr="007574D6" w:rsidRDefault="0038104B" w:rsidP="00512E57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>
        <w:rPr>
          <w:rFonts w:ascii="Century Gothic" w:hAnsi="Century Gothic"/>
          <w:i/>
          <w:noProof/>
          <w:sz w:val="18"/>
          <w:szCs w:val="18"/>
        </w:rPr>
        <w:t>Team Leader</w:t>
      </w:r>
    </w:p>
    <w:p w:rsidR="00512E57" w:rsidRPr="007574D6" w:rsidRDefault="007B75EF" w:rsidP="00512E57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>
        <w:rPr>
          <w:rFonts w:ascii="Century Gothic" w:hAnsi="Century Gothic"/>
          <w:noProof/>
          <w:sz w:val="18"/>
          <w:szCs w:val="18"/>
        </w:rPr>
        <w:t xml:space="preserve">Nov 2017 – </w:t>
      </w:r>
      <w:r w:rsidR="00482E1F">
        <w:rPr>
          <w:rFonts w:ascii="Century Gothic" w:hAnsi="Century Gothic"/>
          <w:noProof/>
          <w:sz w:val="18"/>
          <w:szCs w:val="18"/>
        </w:rPr>
        <w:t>Oct 2018</w:t>
      </w:r>
    </w:p>
    <w:p w:rsidR="00CD5CDA" w:rsidRDefault="00CD5CDA" w:rsidP="00CD5CDA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89067F">
        <w:rPr>
          <w:rFonts w:ascii="Century Gothic" w:hAnsi="Century Gothic"/>
          <w:sz w:val="17"/>
          <w:szCs w:val="17"/>
        </w:rPr>
        <w:t>Direct employees to ensure highest standard of quality so that the organization meets both internal and external requirements</w:t>
      </w:r>
    </w:p>
    <w:p w:rsidR="00CD5CDA" w:rsidRDefault="00CD5CDA" w:rsidP="00CD5CDA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89067F">
        <w:rPr>
          <w:rFonts w:ascii="Century Gothic" w:hAnsi="Century Gothic"/>
          <w:sz w:val="17"/>
          <w:szCs w:val="17"/>
        </w:rPr>
        <w:t>Liaise with the customer on process improvements, enhancement of customer satisfaction, issue resolution, quality drive</w:t>
      </w:r>
    </w:p>
    <w:p w:rsidR="00CD5CDA" w:rsidRDefault="00CD5CDA" w:rsidP="00CD5CDA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89067F">
        <w:rPr>
          <w:rFonts w:ascii="Century Gothic" w:hAnsi="Century Gothic"/>
          <w:sz w:val="17"/>
          <w:szCs w:val="17"/>
        </w:rPr>
        <w:t>Conducting refresher sessions for team based on the opportunity area per quality monitors/top defects/ top FAQ</w:t>
      </w:r>
    </w:p>
    <w:p w:rsidR="00CD5CDA" w:rsidRDefault="00CD5CDA" w:rsidP="00CD5CDA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89067F">
        <w:rPr>
          <w:rFonts w:ascii="Century Gothic" w:hAnsi="Century Gothic"/>
          <w:sz w:val="17"/>
          <w:szCs w:val="17"/>
        </w:rPr>
        <w:t>Enables and motivates team members to deli</w:t>
      </w:r>
      <w:bookmarkStart w:id="0" w:name="_GoBack"/>
      <w:bookmarkEnd w:id="0"/>
      <w:r w:rsidRPr="0089067F">
        <w:rPr>
          <w:rFonts w:ascii="Century Gothic" w:hAnsi="Century Gothic"/>
          <w:sz w:val="17"/>
          <w:szCs w:val="17"/>
        </w:rPr>
        <w:t>ver exceptional customer experiences through ongoing support, development, empowerment and positive reinforcement</w:t>
      </w:r>
    </w:p>
    <w:p w:rsidR="00CD5CDA" w:rsidRPr="0089067F" w:rsidRDefault="00CD5CDA" w:rsidP="00CD5CDA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487E6C">
        <w:rPr>
          <w:rFonts w:ascii="Century Gothic" w:hAnsi="Century Gothic"/>
          <w:sz w:val="17"/>
          <w:szCs w:val="17"/>
        </w:rPr>
        <w:t>Answers team member questions, helps with team member problems and oversees team member work for quality and guideline compliance</w:t>
      </w:r>
    </w:p>
    <w:p w:rsidR="00DC64EF" w:rsidRDefault="00DC64EF" w:rsidP="008E5AB2">
      <w:pPr>
        <w:rPr>
          <w:rFonts w:ascii="Century Gothic" w:hAnsi="Century Gothic"/>
          <w:b/>
          <w:noProof/>
          <w:sz w:val="30"/>
          <w:szCs w:val="30"/>
        </w:rPr>
      </w:pPr>
    </w:p>
    <w:p w:rsidR="00FE472E" w:rsidRDefault="003D2063" w:rsidP="008E5AB2">
      <w:pPr>
        <w:rPr>
          <w:rFonts w:ascii="Century Gothic" w:hAnsi="Century Gothic"/>
          <w:b/>
          <w:noProof/>
          <w:sz w:val="30"/>
          <w:szCs w:val="30"/>
        </w:rPr>
      </w:pPr>
      <w:r>
        <w:rPr>
          <w:rFonts w:ascii="Century Gothic" w:hAnsi="Century Gothic"/>
          <w:b/>
          <w:noProof/>
          <w:sz w:val="24"/>
          <w:szCs w:val="24"/>
          <w:lang w:val="en-US"/>
        </w:rPr>
        <w:drawing>
          <wp:anchor distT="0" distB="0" distL="114300" distR="114300" simplePos="0" relativeHeight="251747328" behindDoc="1" locked="0" layoutInCell="1" allowOverlap="1">
            <wp:simplePos x="0" y="0"/>
            <wp:positionH relativeFrom="column">
              <wp:posOffset>3836035</wp:posOffset>
            </wp:positionH>
            <wp:positionV relativeFrom="paragraph">
              <wp:posOffset>344805</wp:posOffset>
            </wp:positionV>
            <wp:extent cx="3327400" cy="2419985"/>
            <wp:effectExtent l="0" t="0" r="0" b="0"/>
            <wp:wrapSquare wrapText="bothSides"/>
            <wp:docPr id="46" name="Diagram 4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anchor>
        </w:drawing>
      </w:r>
    </w:p>
    <w:p w:rsidR="00885BD9" w:rsidRDefault="001508C0" w:rsidP="00096CEE">
      <w:pPr>
        <w:shd w:val="clear" w:color="auto" w:fill="F2F2F2" w:themeFill="background1" w:themeFillShade="F2"/>
        <w:spacing w:after="0"/>
        <w:rPr>
          <w:rFonts w:ascii="Century Gothic" w:hAnsi="Century Gothic"/>
          <w:b/>
          <w:noProof/>
          <w:sz w:val="24"/>
          <w:szCs w:val="24"/>
        </w:rPr>
      </w:pPr>
      <w:r w:rsidRPr="0093132D">
        <w:rPr>
          <w:noProof/>
          <w:lang w:val="en-US"/>
        </w:rPr>
        <w:drawing>
          <wp:anchor distT="0" distB="0" distL="114300" distR="114300" simplePos="0" relativeHeight="251753472" behindDoc="0" locked="0" layoutInCell="1" allowOverlap="1">
            <wp:simplePos x="0" y="0"/>
            <wp:positionH relativeFrom="column">
              <wp:posOffset>2707912</wp:posOffset>
            </wp:positionH>
            <wp:positionV relativeFrom="paragraph">
              <wp:posOffset>139609</wp:posOffset>
            </wp:positionV>
            <wp:extent cx="1023257" cy="347907"/>
            <wp:effectExtent l="0" t="0" r="5715" b="0"/>
            <wp:wrapNone/>
            <wp:docPr id="75" name="Picture 75" descr="Image result for tcs,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tcs, logo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257" cy="347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85BD9">
        <w:rPr>
          <w:rFonts w:ascii="Century Gothic" w:hAnsi="Century Gothic"/>
          <w:b/>
          <w:noProof/>
          <w:sz w:val="24"/>
          <w:szCs w:val="24"/>
        </w:rPr>
        <w:t>Tata Consultancy Services, Chennai, India</w:t>
      </w:r>
      <w:r w:rsidR="005C72BD">
        <w:rPr>
          <w:rFonts w:ascii="Century Gothic" w:hAnsi="Century Gothic"/>
          <w:b/>
          <w:noProof/>
          <w:sz w:val="24"/>
          <w:szCs w:val="24"/>
        </w:rPr>
        <w:t xml:space="preserve"> (Handling CitiBank Process) </w:t>
      </w:r>
    </w:p>
    <w:p w:rsidR="003D2063" w:rsidRPr="007574D6" w:rsidRDefault="0080404C" w:rsidP="00096CEE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 w:rsidRPr="007574D6">
        <w:rPr>
          <w:rFonts w:ascii="Century Gothic" w:hAnsi="Century Gothic"/>
          <w:i/>
          <w:noProof/>
          <w:sz w:val="18"/>
          <w:szCs w:val="18"/>
        </w:rPr>
        <w:t>Senior Process Associate</w:t>
      </w:r>
    </w:p>
    <w:p w:rsidR="00894BE8" w:rsidRPr="007574D6" w:rsidRDefault="00894BE8" w:rsidP="00096CEE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 w:rsidRPr="007574D6">
        <w:rPr>
          <w:rFonts w:ascii="Century Gothic" w:hAnsi="Century Gothic"/>
          <w:noProof/>
          <w:sz w:val="18"/>
          <w:szCs w:val="18"/>
        </w:rPr>
        <w:t xml:space="preserve">May 2014 – </w:t>
      </w:r>
      <w:r w:rsidR="00240F31">
        <w:rPr>
          <w:rFonts w:ascii="Century Gothic" w:hAnsi="Century Gothic"/>
          <w:noProof/>
          <w:sz w:val="18"/>
          <w:szCs w:val="18"/>
        </w:rPr>
        <w:t>Nov 201</w:t>
      </w:r>
      <w:r w:rsidR="00A0262B">
        <w:rPr>
          <w:rFonts w:ascii="Century Gothic" w:hAnsi="Century Gothic"/>
          <w:noProof/>
          <w:sz w:val="18"/>
          <w:szCs w:val="18"/>
        </w:rPr>
        <w:t>7</w:t>
      </w:r>
    </w:p>
    <w:p w:rsidR="00ED0D55" w:rsidRPr="00B31DBA" w:rsidRDefault="00984D31" w:rsidP="003D2063">
      <w:pPr>
        <w:spacing w:after="0"/>
        <w:rPr>
          <w:rFonts w:ascii="Century Gothic" w:hAnsi="Century Gothic"/>
          <w:i/>
          <w:sz w:val="17"/>
          <w:szCs w:val="17"/>
        </w:rPr>
      </w:pPr>
      <w:r w:rsidRPr="00B31DBA">
        <w:rPr>
          <w:rFonts w:ascii="Century Gothic" w:hAnsi="Century Gothic"/>
          <w:i/>
          <w:sz w:val="17"/>
          <w:szCs w:val="17"/>
        </w:rPr>
        <w:t xml:space="preserve">As a Senior Process Associate </w:t>
      </w:r>
      <w:r w:rsidRPr="006956C0">
        <w:rPr>
          <w:rFonts w:ascii="Century Gothic" w:hAnsi="Century Gothic"/>
          <w:i/>
          <w:noProof/>
          <w:sz w:val="17"/>
          <w:szCs w:val="17"/>
        </w:rPr>
        <w:t>was involved</w:t>
      </w:r>
      <w:r w:rsidRPr="00B31DBA">
        <w:rPr>
          <w:rFonts w:ascii="Century Gothic" w:hAnsi="Century Gothic"/>
          <w:i/>
          <w:sz w:val="17"/>
          <w:szCs w:val="17"/>
        </w:rPr>
        <w:t xml:space="preserve"> in a process termed as </w:t>
      </w:r>
      <w:proofErr w:type="spellStart"/>
      <w:r w:rsidRPr="00B31DBA">
        <w:rPr>
          <w:rFonts w:ascii="Century Gothic" w:hAnsi="Century Gothic"/>
          <w:i/>
          <w:sz w:val="17"/>
          <w:szCs w:val="17"/>
        </w:rPr>
        <w:t>RegE</w:t>
      </w:r>
      <w:proofErr w:type="spellEnd"/>
      <w:r w:rsidRPr="00B31DBA">
        <w:rPr>
          <w:rFonts w:ascii="Century Gothic" w:hAnsi="Century Gothic"/>
          <w:i/>
          <w:sz w:val="17"/>
          <w:szCs w:val="17"/>
        </w:rPr>
        <w:t xml:space="preserve"> - which </w:t>
      </w:r>
      <w:r w:rsidRPr="006956C0">
        <w:rPr>
          <w:rFonts w:ascii="Century Gothic" w:hAnsi="Century Gothic"/>
          <w:i/>
          <w:noProof/>
          <w:sz w:val="17"/>
          <w:szCs w:val="17"/>
        </w:rPr>
        <w:t>is used</w:t>
      </w:r>
      <w:r w:rsidRPr="00B31DBA">
        <w:rPr>
          <w:rFonts w:ascii="Century Gothic" w:hAnsi="Century Gothic"/>
          <w:i/>
          <w:sz w:val="17"/>
          <w:szCs w:val="17"/>
        </w:rPr>
        <w:t xml:space="preserve"> for detecting and resolving unauthorised ACH (Automatic Clearing Houses) and Withdrawals</w:t>
      </w:r>
    </w:p>
    <w:p w:rsidR="004D2490" w:rsidRPr="00B31DBA" w:rsidRDefault="004D2490" w:rsidP="003D2063">
      <w:pPr>
        <w:spacing w:after="0"/>
        <w:rPr>
          <w:rFonts w:ascii="Century Gothic" w:hAnsi="Century Gothic"/>
          <w:b/>
          <w:sz w:val="17"/>
          <w:szCs w:val="17"/>
        </w:rPr>
      </w:pPr>
      <w:r w:rsidRPr="00B31DBA">
        <w:rPr>
          <w:rFonts w:ascii="Century Gothic" w:hAnsi="Century Gothic"/>
          <w:b/>
          <w:sz w:val="17"/>
          <w:szCs w:val="17"/>
        </w:rPr>
        <w:t xml:space="preserve">Automatic Clearing House </w:t>
      </w:r>
    </w:p>
    <w:p w:rsidR="00564AB0" w:rsidRPr="00B31DBA" w:rsidRDefault="00501AB2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B31DBA">
        <w:rPr>
          <w:rFonts w:ascii="Century Gothic" w:hAnsi="Century Gothic"/>
          <w:sz w:val="17"/>
          <w:szCs w:val="17"/>
        </w:rPr>
        <w:t xml:space="preserve">Accountable for receiving </w:t>
      </w:r>
      <w:r w:rsidR="00564AB0" w:rsidRPr="00B31DBA">
        <w:rPr>
          <w:rFonts w:ascii="Century Gothic" w:hAnsi="Century Gothic"/>
          <w:sz w:val="17"/>
          <w:szCs w:val="17"/>
        </w:rPr>
        <w:t>and analysing the disputes raised by the customer on issues related to Cheque Transactions</w:t>
      </w:r>
      <w:r w:rsidR="004E32C9" w:rsidRPr="00B31DBA">
        <w:rPr>
          <w:rFonts w:ascii="Century Gothic" w:hAnsi="Century Gothic"/>
          <w:sz w:val="17"/>
          <w:szCs w:val="17"/>
        </w:rPr>
        <w:t xml:space="preserve">, </w:t>
      </w:r>
      <w:r w:rsidR="00564AB0" w:rsidRPr="00B31DBA">
        <w:rPr>
          <w:rFonts w:ascii="Century Gothic" w:hAnsi="Century Gothic"/>
          <w:sz w:val="17"/>
          <w:szCs w:val="17"/>
        </w:rPr>
        <w:t>ATM/Credit Card Transactions</w:t>
      </w:r>
      <w:r w:rsidR="00AB47BB" w:rsidRPr="00B31DBA">
        <w:rPr>
          <w:rFonts w:ascii="Century Gothic" w:hAnsi="Century Gothic"/>
          <w:sz w:val="17"/>
          <w:szCs w:val="17"/>
        </w:rPr>
        <w:t xml:space="preserve"> </w:t>
      </w:r>
      <w:proofErr w:type="spellStart"/>
      <w:r w:rsidR="00AB47BB" w:rsidRPr="00B31DBA">
        <w:rPr>
          <w:rFonts w:ascii="Century Gothic" w:hAnsi="Century Gothic"/>
          <w:sz w:val="17"/>
          <w:szCs w:val="17"/>
        </w:rPr>
        <w:t>and</w:t>
      </w:r>
      <w:r w:rsidR="00564AB0" w:rsidRPr="00B31DBA">
        <w:rPr>
          <w:rFonts w:ascii="Century Gothic" w:hAnsi="Century Gothic"/>
          <w:sz w:val="17"/>
          <w:szCs w:val="17"/>
        </w:rPr>
        <w:t>Chargeback</w:t>
      </w:r>
      <w:proofErr w:type="spellEnd"/>
      <w:r w:rsidR="00564AB0" w:rsidRPr="00B31DBA">
        <w:rPr>
          <w:rFonts w:ascii="Century Gothic" w:hAnsi="Century Gothic"/>
          <w:sz w:val="17"/>
          <w:szCs w:val="17"/>
        </w:rPr>
        <w:t xml:space="preserve"> </w:t>
      </w:r>
      <w:r w:rsidR="00183206">
        <w:rPr>
          <w:rFonts w:ascii="Century Gothic" w:hAnsi="Century Gothic"/>
          <w:noProof/>
          <w:sz w:val="17"/>
          <w:szCs w:val="17"/>
        </w:rPr>
        <w:t>associ</w:t>
      </w:r>
      <w:r w:rsidR="00564AB0" w:rsidRPr="00183206">
        <w:rPr>
          <w:rFonts w:ascii="Century Gothic" w:hAnsi="Century Gothic"/>
          <w:noProof/>
          <w:sz w:val="17"/>
          <w:szCs w:val="17"/>
        </w:rPr>
        <w:t>ated</w:t>
      </w:r>
      <w:r w:rsidR="00564AB0" w:rsidRPr="00B31DBA">
        <w:rPr>
          <w:rFonts w:ascii="Century Gothic" w:hAnsi="Century Gothic"/>
          <w:sz w:val="17"/>
          <w:szCs w:val="17"/>
        </w:rPr>
        <w:t xml:space="preserve"> issues </w:t>
      </w:r>
    </w:p>
    <w:p w:rsidR="00401118" w:rsidRPr="00B31DBA" w:rsidRDefault="00F70378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B31DBA">
        <w:rPr>
          <w:rFonts w:ascii="Century Gothic" w:hAnsi="Century Gothic"/>
          <w:sz w:val="17"/>
          <w:szCs w:val="17"/>
        </w:rPr>
        <w:t xml:space="preserve">Analysing various factors to check the authenticity of the claims including testing the credit behaviour, the presence of an add-on account, etc. </w:t>
      </w:r>
      <w:r w:rsidR="0055454F" w:rsidRPr="00B31DBA">
        <w:rPr>
          <w:rFonts w:ascii="Century Gothic" w:hAnsi="Century Gothic"/>
          <w:sz w:val="17"/>
          <w:szCs w:val="17"/>
        </w:rPr>
        <w:t>&amp; ensuring resolution within 45 days</w:t>
      </w:r>
    </w:p>
    <w:p w:rsidR="00CF55FE" w:rsidRDefault="00CF55FE" w:rsidP="003D2063">
      <w:pPr>
        <w:spacing w:after="0"/>
        <w:rPr>
          <w:rFonts w:ascii="Century Gothic" w:hAnsi="Century Gothic"/>
          <w:b/>
          <w:sz w:val="17"/>
          <w:szCs w:val="17"/>
        </w:rPr>
      </w:pPr>
    </w:p>
    <w:p w:rsidR="00A61CFA" w:rsidRPr="00B31DBA" w:rsidRDefault="00A61CFA" w:rsidP="003D2063">
      <w:pPr>
        <w:spacing w:after="0"/>
        <w:rPr>
          <w:rFonts w:ascii="Century Gothic" w:hAnsi="Century Gothic"/>
          <w:b/>
          <w:sz w:val="17"/>
          <w:szCs w:val="17"/>
        </w:rPr>
      </w:pPr>
      <w:r w:rsidRPr="00B31DBA">
        <w:rPr>
          <w:rFonts w:ascii="Century Gothic" w:hAnsi="Century Gothic"/>
          <w:b/>
          <w:sz w:val="17"/>
          <w:szCs w:val="17"/>
        </w:rPr>
        <w:t xml:space="preserve">Payoff Package Review </w:t>
      </w:r>
    </w:p>
    <w:p w:rsidR="00152C10" w:rsidRPr="00B31DBA" w:rsidRDefault="00A61CFA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B31DBA">
        <w:rPr>
          <w:rFonts w:ascii="Century Gothic" w:hAnsi="Century Gothic"/>
          <w:sz w:val="17"/>
          <w:szCs w:val="17"/>
        </w:rPr>
        <w:t>Checking if the amount paid by the customers fulfils the components of the loans including principals, interests and charges</w:t>
      </w:r>
    </w:p>
    <w:p w:rsidR="006B0423" w:rsidRDefault="006B0423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  <w:r w:rsidRPr="00B31DBA">
        <w:rPr>
          <w:rFonts w:ascii="Century Gothic" w:hAnsi="Century Gothic"/>
          <w:sz w:val="17"/>
          <w:szCs w:val="17"/>
        </w:rPr>
        <w:t>In case of deficiency in payment, responsible for communicating the clients on the issues, seeking proof of payments and finally closing the request</w:t>
      </w:r>
    </w:p>
    <w:p w:rsidR="00CF55FE" w:rsidRDefault="00CF55FE" w:rsidP="00CF55FE">
      <w:pPr>
        <w:spacing w:after="0" w:line="240" w:lineRule="auto"/>
        <w:rPr>
          <w:rFonts w:ascii="Century Gothic" w:hAnsi="Century Gothic"/>
          <w:sz w:val="17"/>
          <w:szCs w:val="17"/>
        </w:rPr>
      </w:pPr>
    </w:p>
    <w:p w:rsidR="005E09A3" w:rsidRPr="00B31DBA" w:rsidRDefault="003A5039" w:rsidP="003D2063">
      <w:pPr>
        <w:spacing w:after="0"/>
        <w:rPr>
          <w:rFonts w:ascii="Century Gothic" w:hAnsi="Century Gothic"/>
          <w:b/>
          <w:sz w:val="17"/>
          <w:szCs w:val="17"/>
        </w:rPr>
      </w:pPr>
      <w:r w:rsidRPr="00B31DBA">
        <w:rPr>
          <w:rFonts w:ascii="Century Gothic" w:hAnsi="Century Gothic"/>
          <w:b/>
          <w:sz w:val="17"/>
          <w:szCs w:val="17"/>
        </w:rPr>
        <w:t>Awards</w:t>
      </w:r>
    </w:p>
    <w:p w:rsidR="00E51C05" w:rsidRDefault="00E51C05" w:rsidP="00424F81">
      <w:pPr>
        <w:spacing w:after="0"/>
        <w:rPr>
          <w:rFonts w:ascii="Century Gothic" w:hAnsi="Century Gothic"/>
          <w:sz w:val="17"/>
          <w:szCs w:val="17"/>
        </w:rPr>
      </w:pPr>
      <w:r w:rsidRPr="00B31DBA">
        <w:rPr>
          <w:rFonts w:ascii="Century Gothic" w:hAnsi="Century Gothic"/>
          <w:sz w:val="17"/>
          <w:szCs w:val="17"/>
        </w:rPr>
        <w:t>Special Initiative Award, 2014</w:t>
      </w:r>
      <w:r w:rsidR="00540293" w:rsidRPr="00B31DBA">
        <w:rPr>
          <w:rFonts w:ascii="Century Gothic" w:hAnsi="Century Gothic"/>
          <w:sz w:val="17"/>
          <w:szCs w:val="17"/>
        </w:rPr>
        <w:t xml:space="preserve">, </w:t>
      </w:r>
      <w:r w:rsidRPr="00B31DBA">
        <w:rPr>
          <w:rFonts w:ascii="Century Gothic" w:hAnsi="Century Gothic"/>
          <w:sz w:val="17"/>
          <w:szCs w:val="17"/>
        </w:rPr>
        <w:t>Spot Award, 2014</w:t>
      </w:r>
      <w:r w:rsidR="00CA5573" w:rsidRPr="00B31DBA">
        <w:rPr>
          <w:rFonts w:ascii="Century Gothic" w:hAnsi="Century Gothic"/>
          <w:sz w:val="17"/>
          <w:szCs w:val="17"/>
        </w:rPr>
        <w:t xml:space="preserve">, </w:t>
      </w:r>
      <w:r w:rsidRPr="00B31DBA">
        <w:rPr>
          <w:rFonts w:ascii="Century Gothic" w:hAnsi="Century Gothic"/>
          <w:sz w:val="17"/>
          <w:szCs w:val="17"/>
        </w:rPr>
        <w:t>BPS Champion League</w:t>
      </w:r>
    </w:p>
    <w:p w:rsidR="00432A0F" w:rsidRPr="00B31DBA" w:rsidRDefault="00432A0F" w:rsidP="00424F81">
      <w:pPr>
        <w:spacing w:after="0"/>
        <w:rPr>
          <w:rFonts w:ascii="Century Gothic" w:hAnsi="Century Gothic"/>
          <w:sz w:val="17"/>
          <w:szCs w:val="17"/>
        </w:rPr>
      </w:pPr>
    </w:p>
    <w:p w:rsidR="00A70307" w:rsidRDefault="00A70307" w:rsidP="003D2063">
      <w:pPr>
        <w:spacing w:after="0"/>
        <w:rPr>
          <w:rFonts w:ascii="Century Gothic" w:hAnsi="Century Gothic"/>
          <w:b/>
          <w:sz w:val="18"/>
          <w:szCs w:val="18"/>
        </w:rPr>
      </w:pPr>
    </w:p>
    <w:p w:rsidR="00994485" w:rsidRPr="00CE3C02" w:rsidRDefault="00994485" w:rsidP="003D2063">
      <w:pPr>
        <w:spacing w:after="0"/>
        <w:rPr>
          <w:rFonts w:ascii="Century Gothic" w:hAnsi="Century Gothic"/>
          <w:b/>
          <w:sz w:val="18"/>
          <w:szCs w:val="18"/>
        </w:rPr>
      </w:pPr>
    </w:p>
    <w:p w:rsidR="00E407BC" w:rsidRDefault="0077561D" w:rsidP="00E407BC">
      <w:pPr>
        <w:shd w:val="clear" w:color="auto" w:fill="F2F2F2" w:themeFill="background1" w:themeFillShade="F2"/>
        <w:spacing w:after="0"/>
        <w:rPr>
          <w:rFonts w:ascii="Century Gothic" w:hAnsi="Century Gothic"/>
          <w:b/>
          <w:noProof/>
          <w:sz w:val="24"/>
          <w:szCs w:val="24"/>
        </w:rPr>
      </w:pPr>
      <w:r>
        <w:rPr>
          <w:rFonts w:ascii="Century Gothic" w:hAnsi="Century Gothic"/>
          <w:b/>
          <w:noProof/>
          <w:sz w:val="24"/>
          <w:szCs w:val="24"/>
          <w:lang w:val="en-US"/>
        </w:rPr>
        <w:drawing>
          <wp:anchor distT="0" distB="0" distL="114300" distR="114300" simplePos="0" relativeHeight="251749376" behindDoc="1" locked="0" layoutInCell="1" allowOverlap="1">
            <wp:simplePos x="0" y="0"/>
            <wp:positionH relativeFrom="column">
              <wp:posOffset>3903914</wp:posOffset>
            </wp:positionH>
            <wp:positionV relativeFrom="paragraph">
              <wp:posOffset>91218</wp:posOffset>
            </wp:positionV>
            <wp:extent cx="3327400" cy="2229485"/>
            <wp:effectExtent l="0" t="0" r="0" b="0"/>
            <wp:wrapSquare wrapText="bothSides"/>
            <wp:docPr id="65" name="Diagram 6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anchor>
        </w:drawing>
      </w:r>
      <w:r w:rsidR="002D1083">
        <w:rPr>
          <w:rFonts w:ascii="Century Gothic" w:hAnsi="Century Gothic"/>
          <w:b/>
          <w:noProof/>
          <w:sz w:val="24"/>
          <w:szCs w:val="24"/>
        </w:rPr>
        <w:t>Shree Mangalam Builders &amp; Real Estates Limited</w:t>
      </w:r>
    </w:p>
    <w:p w:rsidR="00E407BC" w:rsidRPr="007574D6" w:rsidRDefault="001508C0" w:rsidP="00E407BC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 w:rsidRPr="0093132D">
        <w:rPr>
          <w:noProof/>
          <w:lang w:val="en-US"/>
        </w:rPr>
        <w:drawing>
          <wp:anchor distT="0" distB="0" distL="114300" distR="114300" simplePos="0" relativeHeight="251752448" behindDoc="0" locked="0" layoutInCell="1" allowOverlap="1">
            <wp:simplePos x="0" y="0"/>
            <wp:positionH relativeFrom="column">
              <wp:posOffset>3165928</wp:posOffset>
            </wp:positionH>
            <wp:positionV relativeFrom="paragraph">
              <wp:posOffset>9038</wp:posOffset>
            </wp:positionV>
            <wp:extent cx="629110" cy="281998"/>
            <wp:effectExtent l="0" t="0" r="0" b="3810"/>
            <wp:wrapNone/>
            <wp:docPr id="69" name="Picture 69" descr="Image result for shree mangalam builders &amp; real estates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shree mangalam builders &amp; real estates lt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28034" b="27130"/>
                    <a:stretch/>
                  </pic:blipFill>
                  <pic:spPr bwMode="auto">
                    <a:xfrm>
                      <a:off x="0" y="0"/>
                      <a:ext cx="629110" cy="281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74B16">
        <w:rPr>
          <w:rFonts w:ascii="Century Gothic" w:hAnsi="Century Gothic"/>
          <w:i/>
          <w:noProof/>
          <w:sz w:val="18"/>
          <w:szCs w:val="18"/>
        </w:rPr>
        <w:t>Management Executive</w:t>
      </w:r>
    </w:p>
    <w:p w:rsidR="001F4520" w:rsidRPr="00070C52" w:rsidRDefault="00496A4A" w:rsidP="00070C52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18"/>
          <w:szCs w:val="18"/>
        </w:rPr>
      </w:pPr>
      <w:r>
        <w:rPr>
          <w:rFonts w:ascii="Century Gothic" w:hAnsi="Century Gothic"/>
          <w:noProof/>
          <w:sz w:val="18"/>
          <w:szCs w:val="18"/>
        </w:rPr>
        <w:t>Oct 2012 – May 2014</w:t>
      </w:r>
    </w:p>
    <w:p w:rsidR="00E407BC" w:rsidRPr="003E3419" w:rsidRDefault="00553C8E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6956C0">
        <w:rPr>
          <w:rFonts w:ascii="Century Gothic" w:hAnsi="Century Gothic"/>
          <w:noProof/>
          <w:sz w:val="18"/>
          <w:szCs w:val="18"/>
        </w:rPr>
        <w:t>Respon</w:t>
      </w:r>
      <w:r w:rsidR="006956C0">
        <w:rPr>
          <w:rFonts w:ascii="Century Gothic" w:hAnsi="Century Gothic"/>
          <w:noProof/>
          <w:sz w:val="18"/>
          <w:szCs w:val="18"/>
        </w:rPr>
        <w:t>sib</w:t>
      </w:r>
      <w:r w:rsidRPr="006956C0">
        <w:rPr>
          <w:rFonts w:ascii="Century Gothic" w:hAnsi="Century Gothic"/>
          <w:noProof/>
          <w:sz w:val="18"/>
          <w:szCs w:val="18"/>
        </w:rPr>
        <w:t>le</w:t>
      </w:r>
      <w:r w:rsidRPr="003E3419">
        <w:rPr>
          <w:rFonts w:ascii="Century Gothic" w:hAnsi="Century Gothic"/>
          <w:sz w:val="18"/>
          <w:szCs w:val="18"/>
        </w:rPr>
        <w:t xml:space="preserve"> for efficiently </w:t>
      </w:r>
      <w:r w:rsidRPr="006956C0">
        <w:rPr>
          <w:rFonts w:ascii="Century Gothic" w:hAnsi="Century Gothic"/>
          <w:noProof/>
          <w:sz w:val="18"/>
          <w:szCs w:val="18"/>
        </w:rPr>
        <w:t>dischar</w:t>
      </w:r>
      <w:r w:rsidR="006956C0">
        <w:rPr>
          <w:rFonts w:ascii="Century Gothic" w:hAnsi="Century Gothic"/>
          <w:noProof/>
          <w:sz w:val="18"/>
          <w:szCs w:val="18"/>
        </w:rPr>
        <w:t>g</w:t>
      </w:r>
      <w:r w:rsidRPr="006956C0">
        <w:rPr>
          <w:rFonts w:ascii="Century Gothic" w:hAnsi="Century Gothic"/>
          <w:noProof/>
          <w:sz w:val="18"/>
          <w:szCs w:val="18"/>
        </w:rPr>
        <w:t>ing</w:t>
      </w:r>
      <w:r w:rsidRPr="003E3419">
        <w:rPr>
          <w:rFonts w:ascii="Century Gothic" w:hAnsi="Century Gothic"/>
          <w:sz w:val="18"/>
          <w:szCs w:val="18"/>
        </w:rPr>
        <w:t xml:space="preserve"> the </w:t>
      </w:r>
      <w:r w:rsidRPr="006956C0">
        <w:rPr>
          <w:rFonts w:ascii="Century Gothic" w:hAnsi="Century Gothic"/>
          <w:noProof/>
          <w:sz w:val="18"/>
          <w:szCs w:val="18"/>
        </w:rPr>
        <w:t>administrative</w:t>
      </w:r>
      <w:r w:rsidRPr="003E3419">
        <w:rPr>
          <w:rFonts w:ascii="Century Gothic" w:hAnsi="Century Gothic"/>
          <w:sz w:val="18"/>
          <w:szCs w:val="18"/>
        </w:rPr>
        <w:t xml:space="preserve"> duties as </w:t>
      </w:r>
      <w:r w:rsidRPr="006956C0">
        <w:rPr>
          <w:rFonts w:ascii="Century Gothic" w:hAnsi="Century Gothic"/>
          <w:noProof/>
          <w:sz w:val="18"/>
          <w:szCs w:val="18"/>
        </w:rPr>
        <w:t>prescribed</w:t>
      </w:r>
      <w:r w:rsidRPr="003E3419">
        <w:rPr>
          <w:rFonts w:ascii="Century Gothic" w:hAnsi="Century Gothic"/>
          <w:sz w:val="18"/>
          <w:szCs w:val="18"/>
        </w:rPr>
        <w:t xml:space="preserve"> by the Head of Departments </w:t>
      </w:r>
    </w:p>
    <w:p w:rsidR="00AF780E" w:rsidRPr="003E3419" w:rsidRDefault="008939DA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3E3419">
        <w:rPr>
          <w:rFonts w:ascii="Century Gothic" w:hAnsi="Century Gothic"/>
          <w:sz w:val="18"/>
          <w:szCs w:val="18"/>
        </w:rPr>
        <w:t xml:space="preserve">Act as a liaison between the Project Consultant, </w:t>
      </w:r>
      <w:r w:rsidR="00BA679A" w:rsidRPr="003E3419">
        <w:rPr>
          <w:rFonts w:ascii="Century Gothic" w:hAnsi="Century Gothic"/>
          <w:sz w:val="18"/>
          <w:szCs w:val="18"/>
        </w:rPr>
        <w:t>Electrical Consultant, Architect</w:t>
      </w:r>
      <w:r w:rsidR="00273C49" w:rsidRPr="003E3419">
        <w:rPr>
          <w:rFonts w:ascii="Century Gothic" w:hAnsi="Century Gothic"/>
          <w:sz w:val="18"/>
          <w:szCs w:val="18"/>
        </w:rPr>
        <w:t>&amp; MEP</w:t>
      </w:r>
      <w:r w:rsidR="00BA679A" w:rsidRPr="003E3419">
        <w:rPr>
          <w:rFonts w:ascii="Century Gothic" w:hAnsi="Century Gothic"/>
          <w:sz w:val="18"/>
          <w:szCs w:val="18"/>
        </w:rPr>
        <w:t xml:space="preserve"> in soliciting and resolving outstanding issues</w:t>
      </w:r>
    </w:p>
    <w:p w:rsidR="00BE26D6" w:rsidRPr="003E3419" w:rsidRDefault="00AF780E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6956C0">
        <w:rPr>
          <w:rFonts w:ascii="Century Gothic" w:hAnsi="Century Gothic"/>
          <w:noProof/>
          <w:sz w:val="18"/>
          <w:szCs w:val="18"/>
        </w:rPr>
        <w:t>Key</w:t>
      </w:r>
      <w:r w:rsidRPr="003E3419">
        <w:rPr>
          <w:rFonts w:ascii="Century Gothic" w:hAnsi="Century Gothic"/>
          <w:sz w:val="18"/>
          <w:szCs w:val="18"/>
        </w:rPr>
        <w:t xml:space="preserve"> point of contact in organising </w:t>
      </w:r>
      <w:r w:rsidR="006956C0">
        <w:rPr>
          <w:rFonts w:ascii="Century Gothic" w:hAnsi="Century Gothic"/>
          <w:sz w:val="18"/>
          <w:szCs w:val="18"/>
        </w:rPr>
        <w:t xml:space="preserve">the </w:t>
      </w:r>
      <w:r w:rsidRPr="006956C0">
        <w:rPr>
          <w:rFonts w:ascii="Century Gothic" w:hAnsi="Century Gothic"/>
          <w:noProof/>
          <w:sz w:val="18"/>
          <w:szCs w:val="18"/>
        </w:rPr>
        <w:t>meeting</w:t>
      </w:r>
      <w:r w:rsidRPr="003E3419">
        <w:rPr>
          <w:rFonts w:ascii="Century Gothic" w:hAnsi="Century Gothic"/>
          <w:sz w:val="18"/>
          <w:szCs w:val="18"/>
        </w:rPr>
        <w:t xml:space="preserve">, facilitating meeting logistics and articulating minutes of meeting with the participants </w:t>
      </w:r>
    </w:p>
    <w:p w:rsidR="00BE26D6" w:rsidRPr="003E3419" w:rsidRDefault="00BE26D6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6956C0">
        <w:rPr>
          <w:rFonts w:ascii="Century Gothic" w:hAnsi="Century Gothic"/>
          <w:noProof/>
          <w:sz w:val="18"/>
          <w:szCs w:val="18"/>
        </w:rPr>
        <w:t>Accou</w:t>
      </w:r>
      <w:r w:rsidR="006956C0">
        <w:rPr>
          <w:rFonts w:ascii="Century Gothic" w:hAnsi="Century Gothic"/>
          <w:noProof/>
          <w:sz w:val="18"/>
          <w:szCs w:val="18"/>
        </w:rPr>
        <w:t>ntable</w:t>
      </w:r>
      <w:r w:rsidRPr="003E3419">
        <w:rPr>
          <w:rFonts w:ascii="Century Gothic" w:hAnsi="Century Gothic"/>
          <w:sz w:val="18"/>
          <w:szCs w:val="18"/>
        </w:rPr>
        <w:t xml:space="preserve"> for undertaking comparative analysing of </w:t>
      </w:r>
      <w:r w:rsidRPr="006956C0">
        <w:rPr>
          <w:rFonts w:ascii="Century Gothic" w:hAnsi="Century Gothic"/>
          <w:noProof/>
          <w:sz w:val="18"/>
          <w:szCs w:val="18"/>
        </w:rPr>
        <w:t>techno</w:t>
      </w:r>
      <w:r w:rsidR="006956C0">
        <w:rPr>
          <w:rFonts w:ascii="Century Gothic" w:hAnsi="Century Gothic"/>
          <w:noProof/>
          <w:sz w:val="18"/>
          <w:szCs w:val="18"/>
        </w:rPr>
        <w:t>-</w:t>
      </w:r>
      <w:r w:rsidRPr="006956C0">
        <w:rPr>
          <w:rFonts w:ascii="Century Gothic" w:hAnsi="Century Gothic"/>
          <w:noProof/>
          <w:sz w:val="18"/>
          <w:szCs w:val="18"/>
        </w:rPr>
        <w:t>commercial</w:t>
      </w:r>
      <w:r w:rsidRPr="003E3419">
        <w:rPr>
          <w:rFonts w:ascii="Century Gothic" w:hAnsi="Century Gothic"/>
          <w:sz w:val="18"/>
          <w:szCs w:val="18"/>
        </w:rPr>
        <w:t xml:space="preserve"> offers submitted by vendors, negotiating and finalising </w:t>
      </w:r>
      <w:r w:rsidRPr="006956C0">
        <w:rPr>
          <w:rFonts w:ascii="Century Gothic" w:hAnsi="Century Gothic"/>
          <w:noProof/>
          <w:sz w:val="18"/>
          <w:szCs w:val="18"/>
        </w:rPr>
        <w:t>non</w:t>
      </w:r>
      <w:r w:rsidRPr="003E3419">
        <w:rPr>
          <w:rFonts w:ascii="Century Gothic" w:hAnsi="Century Gothic"/>
          <w:sz w:val="18"/>
          <w:szCs w:val="18"/>
        </w:rPr>
        <w:t>-</w:t>
      </w:r>
      <w:r w:rsidRPr="006956C0">
        <w:rPr>
          <w:rFonts w:ascii="Century Gothic" w:hAnsi="Century Gothic"/>
          <w:noProof/>
          <w:sz w:val="18"/>
          <w:szCs w:val="18"/>
        </w:rPr>
        <w:t>techn</w:t>
      </w:r>
      <w:r w:rsidR="006956C0">
        <w:rPr>
          <w:rFonts w:ascii="Century Gothic" w:hAnsi="Century Gothic"/>
          <w:noProof/>
          <w:sz w:val="18"/>
          <w:szCs w:val="18"/>
        </w:rPr>
        <w:t>ic</w:t>
      </w:r>
      <w:r w:rsidRPr="006956C0">
        <w:rPr>
          <w:rFonts w:ascii="Century Gothic" w:hAnsi="Century Gothic"/>
          <w:noProof/>
          <w:sz w:val="18"/>
          <w:szCs w:val="18"/>
        </w:rPr>
        <w:t>al</w:t>
      </w:r>
      <w:r w:rsidRPr="003E3419">
        <w:rPr>
          <w:rFonts w:ascii="Century Gothic" w:hAnsi="Century Gothic"/>
          <w:sz w:val="18"/>
          <w:szCs w:val="18"/>
        </w:rPr>
        <w:t xml:space="preserve"> orders </w:t>
      </w:r>
    </w:p>
    <w:p w:rsidR="00DA7CDA" w:rsidRPr="003E3419" w:rsidRDefault="00BE26D6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6956C0">
        <w:rPr>
          <w:rFonts w:ascii="Century Gothic" w:hAnsi="Century Gothic"/>
          <w:noProof/>
          <w:sz w:val="18"/>
          <w:szCs w:val="18"/>
        </w:rPr>
        <w:t>Respon</w:t>
      </w:r>
      <w:r w:rsidR="006956C0">
        <w:rPr>
          <w:rFonts w:ascii="Century Gothic" w:hAnsi="Century Gothic"/>
          <w:noProof/>
          <w:sz w:val="18"/>
          <w:szCs w:val="18"/>
        </w:rPr>
        <w:t>sible</w:t>
      </w:r>
      <w:r w:rsidRPr="003E3419">
        <w:rPr>
          <w:rFonts w:ascii="Century Gothic" w:hAnsi="Century Gothic"/>
          <w:sz w:val="18"/>
          <w:szCs w:val="18"/>
        </w:rPr>
        <w:t xml:space="preserve"> for issuing Purchase Orders, Sales Orders, Material Request Form</w:t>
      </w:r>
      <w:r w:rsidR="00DA7CDA" w:rsidRPr="003E3419">
        <w:rPr>
          <w:rFonts w:ascii="Century Gothic" w:hAnsi="Century Gothic"/>
          <w:sz w:val="18"/>
          <w:szCs w:val="18"/>
        </w:rPr>
        <w:t xml:space="preserve"> and other documentation relevant to site management </w:t>
      </w:r>
    </w:p>
    <w:p w:rsidR="00993E9D" w:rsidRPr="003E3419" w:rsidRDefault="00DA7CDA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3E3419">
        <w:rPr>
          <w:rFonts w:ascii="Century Gothic" w:hAnsi="Century Gothic"/>
          <w:sz w:val="18"/>
          <w:szCs w:val="18"/>
        </w:rPr>
        <w:t xml:space="preserve">Use Advanced Excel in </w:t>
      </w:r>
      <w:r w:rsidR="006C428E" w:rsidRPr="003E3419">
        <w:rPr>
          <w:rFonts w:ascii="Century Gothic" w:hAnsi="Century Gothic"/>
          <w:sz w:val="18"/>
          <w:szCs w:val="18"/>
        </w:rPr>
        <w:t xml:space="preserve">compiling reports and submitting to the top management for their perusal </w:t>
      </w:r>
    </w:p>
    <w:p w:rsidR="00F724C0" w:rsidRPr="003E3419" w:rsidRDefault="00993E9D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3E3419">
        <w:rPr>
          <w:rFonts w:ascii="Century Gothic" w:hAnsi="Century Gothic"/>
          <w:sz w:val="18"/>
          <w:szCs w:val="18"/>
        </w:rPr>
        <w:t>Ideated and implement procedures to control cost and insulate the financial integrity of the operations</w:t>
      </w:r>
    </w:p>
    <w:p w:rsidR="008939DA" w:rsidRPr="003E3419" w:rsidRDefault="00B538E2" w:rsidP="003E3419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Century Gothic" w:hAnsi="Century Gothic"/>
          <w:sz w:val="18"/>
          <w:szCs w:val="18"/>
        </w:rPr>
      </w:pPr>
      <w:r w:rsidRPr="006956C0">
        <w:rPr>
          <w:rFonts w:ascii="Century Gothic" w:hAnsi="Century Gothic"/>
          <w:noProof/>
          <w:sz w:val="18"/>
          <w:szCs w:val="18"/>
        </w:rPr>
        <w:t>Eff</w:t>
      </w:r>
      <w:r w:rsidR="006956C0">
        <w:rPr>
          <w:rFonts w:ascii="Century Gothic" w:hAnsi="Century Gothic"/>
          <w:noProof/>
          <w:sz w:val="18"/>
          <w:szCs w:val="18"/>
        </w:rPr>
        <w:t>i</w:t>
      </w:r>
      <w:r w:rsidRPr="006956C0">
        <w:rPr>
          <w:rFonts w:ascii="Century Gothic" w:hAnsi="Century Gothic"/>
          <w:noProof/>
          <w:sz w:val="18"/>
          <w:szCs w:val="18"/>
        </w:rPr>
        <w:t>ciently</w:t>
      </w:r>
      <w:r w:rsidRPr="003E3419">
        <w:rPr>
          <w:rFonts w:ascii="Century Gothic" w:hAnsi="Century Gothic"/>
          <w:sz w:val="18"/>
          <w:szCs w:val="18"/>
        </w:rPr>
        <w:t xml:space="preserve"> handled inventory management, ensuring recording of material movement and </w:t>
      </w:r>
      <w:r w:rsidR="006D1D14" w:rsidRPr="003E3419">
        <w:rPr>
          <w:rFonts w:ascii="Century Gothic" w:hAnsi="Century Gothic"/>
          <w:sz w:val="18"/>
          <w:szCs w:val="18"/>
        </w:rPr>
        <w:t xml:space="preserve">reporting </w:t>
      </w:r>
      <w:r w:rsidR="00FF1C05" w:rsidRPr="003E3419">
        <w:rPr>
          <w:rFonts w:ascii="Century Gothic" w:hAnsi="Century Gothic"/>
          <w:sz w:val="18"/>
          <w:szCs w:val="18"/>
        </w:rPr>
        <w:t xml:space="preserve">on discrepancies </w:t>
      </w:r>
    </w:p>
    <w:p w:rsidR="007F45D2" w:rsidRDefault="007F45D2" w:rsidP="007F45D2">
      <w:pPr>
        <w:shd w:val="clear" w:color="auto" w:fill="FFFFFF"/>
        <w:tabs>
          <w:tab w:val="left" w:pos="8789"/>
        </w:tabs>
        <w:spacing w:after="0" w:line="225" w:lineRule="atLeast"/>
        <w:jc w:val="both"/>
        <w:textAlignment w:val="baseline"/>
        <w:rPr>
          <w:rFonts w:ascii="Century Gothic" w:hAnsi="Century Gothic" w:cs="Tahoma"/>
          <w:sz w:val="18"/>
          <w:szCs w:val="18"/>
        </w:rPr>
      </w:pPr>
    </w:p>
    <w:p w:rsidR="00D2735F" w:rsidRPr="008E086F" w:rsidRDefault="00D2735F" w:rsidP="007F45D2">
      <w:pPr>
        <w:shd w:val="clear" w:color="auto" w:fill="FFFFFF"/>
        <w:tabs>
          <w:tab w:val="left" w:pos="8789"/>
        </w:tabs>
        <w:spacing w:after="0" w:line="225" w:lineRule="atLeast"/>
        <w:jc w:val="both"/>
        <w:textAlignment w:val="baseline"/>
        <w:rPr>
          <w:rFonts w:ascii="Century Gothic" w:hAnsi="Century Gothic" w:cs="Tahoma"/>
          <w:sz w:val="18"/>
          <w:szCs w:val="18"/>
        </w:rPr>
      </w:pPr>
    </w:p>
    <w:p w:rsidR="00900C33" w:rsidRDefault="008B781D" w:rsidP="008E5AB2">
      <w:pPr>
        <w:rPr>
          <w:rFonts w:ascii="Century Gothic" w:hAnsi="Century Gothic"/>
          <w:b/>
          <w:noProof/>
          <w:sz w:val="30"/>
          <w:szCs w:val="30"/>
        </w:rPr>
      </w:pPr>
      <w:r w:rsidRPr="008B781D">
        <w:rPr>
          <w:rFonts w:ascii="Century Gothic" w:hAnsi="Century Gothic"/>
          <w:b/>
          <w:noProof/>
          <w:sz w:val="30"/>
          <w:szCs w:val="30"/>
        </w:rPr>
        <w:pict>
          <v:rect id="Rectangle 74" o:spid="_x0000_s1027" style="position:absolute;margin-left:3pt;margin-top:21.95pt;width:83.7pt;height:3.55pt;z-index:-251591680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" fillcolor="#65a0d7 [3032]" stroked="f">
            <v:fill color2="#5898d4 [3176]" rotate="t" colors="0 #71a6db;.5 #559bdb;1 #438ac9" focus="100%" type="gradient">
              <o:fill v:ext="view" type="gradientUnscaled"/>
            </v:fill>
            <v:shadow on="t" color="black" opacity="41287f" offset="0,1.5pt"/>
            <w10:wrap type="through"/>
          </v:rect>
        </w:pict>
      </w:r>
      <w:r w:rsidR="005777DC">
        <w:rPr>
          <w:rFonts w:ascii="Century Gothic" w:hAnsi="Century Gothic"/>
          <w:b/>
          <w:noProof/>
          <w:sz w:val="30"/>
          <w:szCs w:val="30"/>
        </w:rPr>
        <w:t>Reference</w:t>
      </w:r>
      <w:r w:rsidR="0083104A">
        <w:rPr>
          <w:rFonts w:ascii="Century Gothic" w:hAnsi="Century Gothic"/>
          <w:b/>
          <w:noProof/>
          <w:sz w:val="30"/>
          <w:szCs w:val="30"/>
        </w:rPr>
        <w:t>s</w:t>
      </w:r>
    </w:p>
    <w:p w:rsidR="00A07045" w:rsidRPr="00DA63F1" w:rsidRDefault="00A07045" w:rsidP="00477A70">
      <w:pPr>
        <w:shd w:val="clear" w:color="auto" w:fill="FFFFFF"/>
        <w:tabs>
          <w:tab w:val="left" w:pos="8789"/>
        </w:tabs>
        <w:spacing w:after="0" w:line="225" w:lineRule="atLeast"/>
        <w:jc w:val="both"/>
        <w:textAlignment w:val="baseline"/>
        <w:rPr>
          <w:rFonts w:ascii="Century Gothic" w:hAnsi="Century Gothic" w:cs="Tahoma"/>
          <w:b/>
          <w:sz w:val="6"/>
          <w:szCs w:val="6"/>
        </w:rPr>
      </w:pPr>
    </w:p>
    <w:p w:rsidR="00A07045" w:rsidRPr="005029CF" w:rsidRDefault="00A07045" w:rsidP="00CD5CAE">
      <w:pPr>
        <w:numPr>
          <w:ilvl w:val="0"/>
          <w:numId w:val="7"/>
        </w:numPr>
        <w:shd w:val="clear" w:color="auto" w:fill="FFFFFF"/>
        <w:tabs>
          <w:tab w:val="clear" w:pos="720"/>
          <w:tab w:val="num" w:pos="284"/>
          <w:tab w:val="left" w:pos="8789"/>
        </w:tabs>
        <w:spacing w:after="0" w:line="225" w:lineRule="atLeast"/>
        <w:ind w:left="284" w:hanging="284"/>
        <w:jc w:val="both"/>
        <w:textAlignment w:val="baseline"/>
        <w:rPr>
          <w:rFonts w:ascii="Century Gothic" w:hAnsi="Century Gothic" w:cs="Tahoma"/>
          <w:sz w:val="18"/>
          <w:szCs w:val="18"/>
        </w:rPr>
      </w:pPr>
      <w:r w:rsidRPr="005029CF">
        <w:rPr>
          <w:rFonts w:ascii="Century Gothic" w:hAnsi="Century Gothic" w:cs="Tahoma"/>
          <w:sz w:val="18"/>
          <w:szCs w:val="18"/>
        </w:rPr>
        <w:t>Available on Request</w:t>
      </w:r>
    </w:p>
    <w:p w:rsidR="00FE472E" w:rsidRPr="008E5AB2" w:rsidRDefault="00FE472E" w:rsidP="008E5AB2">
      <w:pPr>
        <w:rPr>
          <w:rFonts w:ascii="Century Gothic" w:hAnsi="Century Gothic"/>
          <w:b/>
          <w:noProof/>
          <w:sz w:val="30"/>
          <w:szCs w:val="30"/>
        </w:rPr>
      </w:pPr>
    </w:p>
    <w:sectPr w:rsidR="00FE472E" w:rsidRPr="008E5AB2" w:rsidSect="008B11DF">
      <w:pgSz w:w="11906" w:h="16838"/>
      <w:pgMar w:top="0" w:right="284" w:bottom="0" w:left="28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Image result for email, round flat icon" style="width:43pt;height:43pt;visibility:visible;mso-wrap-style:square" o:bullet="t">
        <v:imagedata r:id="rId1" o:title="Image result for email, round flat icon"/>
      </v:shape>
    </w:pict>
  </w:numPicBullet>
  <w:abstractNum w:abstractNumId="0">
    <w:nsid w:val="009870DD"/>
    <w:multiLevelType w:val="hybridMultilevel"/>
    <w:tmpl w:val="1A707E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42630"/>
    <w:multiLevelType w:val="hybridMultilevel"/>
    <w:tmpl w:val="8FCC02BA"/>
    <w:lvl w:ilvl="0" w:tplc="31307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u w:color="FFFFFF" w:themeColor="background1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84C0311"/>
    <w:multiLevelType w:val="multilevel"/>
    <w:tmpl w:val="85A6C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3F6F6B"/>
    <w:multiLevelType w:val="hybridMultilevel"/>
    <w:tmpl w:val="7228E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159F1DF7"/>
    <w:multiLevelType w:val="hybridMultilevel"/>
    <w:tmpl w:val="A9F4A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9C7F64"/>
    <w:multiLevelType w:val="hybridMultilevel"/>
    <w:tmpl w:val="D8DA9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C05C71"/>
    <w:multiLevelType w:val="multilevel"/>
    <w:tmpl w:val="2CECC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80077B6"/>
    <w:multiLevelType w:val="multilevel"/>
    <w:tmpl w:val="AF223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CE10D63"/>
    <w:multiLevelType w:val="multilevel"/>
    <w:tmpl w:val="958243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252645A"/>
    <w:multiLevelType w:val="hybridMultilevel"/>
    <w:tmpl w:val="54A00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27E8229D"/>
    <w:multiLevelType w:val="hybridMultilevel"/>
    <w:tmpl w:val="364EA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5426AE"/>
    <w:multiLevelType w:val="multilevel"/>
    <w:tmpl w:val="3CE0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DBF2677"/>
    <w:multiLevelType w:val="multilevel"/>
    <w:tmpl w:val="CBBE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FAD4B88"/>
    <w:multiLevelType w:val="hybridMultilevel"/>
    <w:tmpl w:val="DB62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DB09C4"/>
    <w:multiLevelType w:val="hybridMultilevel"/>
    <w:tmpl w:val="B920A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887234"/>
    <w:multiLevelType w:val="multilevel"/>
    <w:tmpl w:val="02D4FE36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6">
    <w:nsid w:val="46E7604D"/>
    <w:multiLevelType w:val="hybridMultilevel"/>
    <w:tmpl w:val="6B0AE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EA791C"/>
    <w:multiLevelType w:val="multilevel"/>
    <w:tmpl w:val="E0688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49532A96"/>
    <w:multiLevelType w:val="hybridMultilevel"/>
    <w:tmpl w:val="D19C0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157FB8"/>
    <w:multiLevelType w:val="hybridMultilevel"/>
    <w:tmpl w:val="F99222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C35372"/>
    <w:multiLevelType w:val="multilevel"/>
    <w:tmpl w:val="FD3A2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6678643D"/>
    <w:multiLevelType w:val="hybridMultilevel"/>
    <w:tmpl w:val="868E64F4"/>
    <w:lvl w:ilvl="0" w:tplc="31307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u w:color="FFFFFF" w:themeColor="background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0A0722"/>
    <w:multiLevelType w:val="hybridMultilevel"/>
    <w:tmpl w:val="BA42F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8F4968"/>
    <w:multiLevelType w:val="hybridMultilevel"/>
    <w:tmpl w:val="B0566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>
    <w:nsid w:val="6F320D9C"/>
    <w:multiLevelType w:val="hybridMultilevel"/>
    <w:tmpl w:val="BD9CA022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2EBADBDE">
      <w:start w:val="1"/>
      <w:numFmt w:val="bullet"/>
      <w:lvlText w:val="o"/>
      <w:lvlJc w:val="left"/>
      <w:pPr>
        <w:ind w:left="1222" w:hanging="360"/>
      </w:pPr>
      <w:rPr>
        <w:rFonts w:ascii="Tahoma" w:hAnsi="Tahoma" w:cs="Tahoma" w:hint="default"/>
        <w:sz w:val="12"/>
        <w:szCs w:val="12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>
    <w:nsid w:val="718600D1"/>
    <w:multiLevelType w:val="hybridMultilevel"/>
    <w:tmpl w:val="E0CEE6EC"/>
    <w:lvl w:ilvl="0" w:tplc="040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2527563"/>
    <w:multiLevelType w:val="hybridMultilevel"/>
    <w:tmpl w:val="3520961A"/>
    <w:lvl w:ilvl="0" w:tplc="31307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u w:color="FFFFFF" w:themeColor="background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9C43BD"/>
    <w:multiLevelType w:val="multilevel"/>
    <w:tmpl w:val="0204B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75D842DF"/>
    <w:multiLevelType w:val="multilevel"/>
    <w:tmpl w:val="66F4F4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>
    <w:nsid w:val="776C2D71"/>
    <w:multiLevelType w:val="hybridMultilevel"/>
    <w:tmpl w:val="22CE92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9F3B1D"/>
    <w:multiLevelType w:val="hybridMultilevel"/>
    <w:tmpl w:val="2DE4F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3"/>
  </w:num>
  <w:num w:numId="4">
    <w:abstractNumId w:val="11"/>
  </w:num>
  <w:num w:numId="5">
    <w:abstractNumId w:val="7"/>
  </w:num>
  <w:num w:numId="6">
    <w:abstractNumId w:val="12"/>
  </w:num>
  <w:num w:numId="7">
    <w:abstractNumId w:val="27"/>
  </w:num>
  <w:num w:numId="8">
    <w:abstractNumId w:val="17"/>
  </w:num>
  <w:num w:numId="9">
    <w:abstractNumId w:val="25"/>
  </w:num>
  <w:num w:numId="10">
    <w:abstractNumId w:val="28"/>
  </w:num>
  <w:num w:numId="11">
    <w:abstractNumId w:val="15"/>
  </w:num>
  <w:num w:numId="12">
    <w:abstractNumId w:val="8"/>
  </w:num>
  <w:num w:numId="13">
    <w:abstractNumId w:val="0"/>
  </w:num>
  <w:num w:numId="14">
    <w:abstractNumId w:val="19"/>
  </w:num>
  <w:num w:numId="15">
    <w:abstractNumId w:val="23"/>
  </w:num>
  <w:num w:numId="16">
    <w:abstractNumId w:val="24"/>
  </w:num>
  <w:num w:numId="17">
    <w:abstractNumId w:val="16"/>
  </w:num>
  <w:num w:numId="18">
    <w:abstractNumId w:val="29"/>
  </w:num>
  <w:num w:numId="19">
    <w:abstractNumId w:val="20"/>
  </w:num>
  <w:num w:numId="20">
    <w:abstractNumId w:val="9"/>
  </w:num>
  <w:num w:numId="21">
    <w:abstractNumId w:val="1"/>
  </w:num>
  <w:num w:numId="22">
    <w:abstractNumId w:val="26"/>
  </w:num>
  <w:num w:numId="23">
    <w:abstractNumId w:val="21"/>
  </w:num>
  <w:num w:numId="24">
    <w:abstractNumId w:val="30"/>
  </w:num>
  <w:num w:numId="25">
    <w:abstractNumId w:val="22"/>
  </w:num>
  <w:num w:numId="26">
    <w:abstractNumId w:val="4"/>
  </w:num>
  <w:num w:numId="27">
    <w:abstractNumId w:val="5"/>
  </w:num>
  <w:num w:numId="28">
    <w:abstractNumId w:val="14"/>
  </w:num>
  <w:num w:numId="29">
    <w:abstractNumId w:val="13"/>
  </w:num>
  <w:num w:numId="30">
    <w:abstractNumId w:val="10"/>
  </w:num>
  <w:num w:numId="3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zE1NTGytDA2NTIysjRQ0lEKTi0uzszPAykwrwUA8YpuDiwAAAA="/>
  </w:docVars>
  <w:rsids>
    <w:rsidRoot w:val="005A1924"/>
    <w:rsid w:val="00000488"/>
    <w:rsid w:val="00007B9D"/>
    <w:rsid w:val="0001394E"/>
    <w:rsid w:val="000215B9"/>
    <w:rsid w:val="0002170F"/>
    <w:rsid w:val="00022109"/>
    <w:rsid w:val="00023BC5"/>
    <w:rsid w:val="00034FAA"/>
    <w:rsid w:val="00035B01"/>
    <w:rsid w:val="00035BD8"/>
    <w:rsid w:val="00036505"/>
    <w:rsid w:val="00044557"/>
    <w:rsid w:val="00047272"/>
    <w:rsid w:val="000515E6"/>
    <w:rsid w:val="00057928"/>
    <w:rsid w:val="00057FB3"/>
    <w:rsid w:val="000639AF"/>
    <w:rsid w:val="00065B77"/>
    <w:rsid w:val="000664CA"/>
    <w:rsid w:val="00067EF9"/>
    <w:rsid w:val="00070C52"/>
    <w:rsid w:val="00073D99"/>
    <w:rsid w:val="000758D2"/>
    <w:rsid w:val="0007649A"/>
    <w:rsid w:val="000765C8"/>
    <w:rsid w:val="0008097C"/>
    <w:rsid w:val="00083B79"/>
    <w:rsid w:val="00091347"/>
    <w:rsid w:val="00092685"/>
    <w:rsid w:val="00092B83"/>
    <w:rsid w:val="000930CA"/>
    <w:rsid w:val="00095864"/>
    <w:rsid w:val="00096CEE"/>
    <w:rsid w:val="000A0B1C"/>
    <w:rsid w:val="000A1F06"/>
    <w:rsid w:val="000A47B9"/>
    <w:rsid w:val="000A63BC"/>
    <w:rsid w:val="000B2A4B"/>
    <w:rsid w:val="000B3885"/>
    <w:rsid w:val="000B4093"/>
    <w:rsid w:val="000B692D"/>
    <w:rsid w:val="000C3693"/>
    <w:rsid w:val="000C484C"/>
    <w:rsid w:val="000C557F"/>
    <w:rsid w:val="000D2D48"/>
    <w:rsid w:val="000D2D52"/>
    <w:rsid w:val="000D5419"/>
    <w:rsid w:val="000D58A2"/>
    <w:rsid w:val="000D7F70"/>
    <w:rsid w:val="000E14BE"/>
    <w:rsid w:val="000E1A7A"/>
    <w:rsid w:val="000E1AD4"/>
    <w:rsid w:val="000E2498"/>
    <w:rsid w:val="000E4060"/>
    <w:rsid w:val="000E4EB3"/>
    <w:rsid w:val="000E7103"/>
    <w:rsid w:val="000F05B5"/>
    <w:rsid w:val="000F27FD"/>
    <w:rsid w:val="000F3C0A"/>
    <w:rsid w:val="000F4AFA"/>
    <w:rsid w:val="000F77C9"/>
    <w:rsid w:val="0010248F"/>
    <w:rsid w:val="00105A86"/>
    <w:rsid w:val="001069B3"/>
    <w:rsid w:val="00106DD4"/>
    <w:rsid w:val="00107743"/>
    <w:rsid w:val="00110BFD"/>
    <w:rsid w:val="001129C7"/>
    <w:rsid w:val="001135C3"/>
    <w:rsid w:val="00122613"/>
    <w:rsid w:val="00125A53"/>
    <w:rsid w:val="00126E29"/>
    <w:rsid w:val="00133924"/>
    <w:rsid w:val="00133E38"/>
    <w:rsid w:val="00134B2A"/>
    <w:rsid w:val="001361D8"/>
    <w:rsid w:val="00136A00"/>
    <w:rsid w:val="00140307"/>
    <w:rsid w:val="00144311"/>
    <w:rsid w:val="00145297"/>
    <w:rsid w:val="00145AC1"/>
    <w:rsid w:val="00145D26"/>
    <w:rsid w:val="00146FF6"/>
    <w:rsid w:val="0015004B"/>
    <w:rsid w:val="00150792"/>
    <w:rsid w:val="001508C0"/>
    <w:rsid w:val="0015200C"/>
    <w:rsid w:val="00152C10"/>
    <w:rsid w:val="00153664"/>
    <w:rsid w:val="00155696"/>
    <w:rsid w:val="00155D1C"/>
    <w:rsid w:val="00157AE3"/>
    <w:rsid w:val="0016275B"/>
    <w:rsid w:val="00166D92"/>
    <w:rsid w:val="0017185E"/>
    <w:rsid w:val="00175180"/>
    <w:rsid w:val="00183206"/>
    <w:rsid w:val="00190756"/>
    <w:rsid w:val="00194F45"/>
    <w:rsid w:val="001A01A0"/>
    <w:rsid w:val="001A15F3"/>
    <w:rsid w:val="001A1E88"/>
    <w:rsid w:val="001A4C3E"/>
    <w:rsid w:val="001B15A3"/>
    <w:rsid w:val="001B3411"/>
    <w:rsid w:val="001C4650"/>
    <w:rsid w:val="001C6639"/>
    <w:rsid w:val="001C6C0F"/>
    <w:rsid w:val="001D0C11"/>
    <w:rsid w:val="001D58E7"/>
    <w:rsid w:val="001D789B"/>
    <w:rsid w:val="001E28CD"/>
    <w:rsid w:val="001E4150"/>
    <w:rsid w:val="001E42CF"/>
    <w:rsid w:val="001F1282"/>
    <w:rsid w:val="001F15EA"/>
    <w:rsid w:val="001F4520"/>
    <w:rsid w:val="001F5084"/>
    <w:rsid w:val="001F7394"/>
    <w:rsid w:val="0020230A"/>
    <w:rsid w:val="00204644"/>
    <w:rsid w:val="00207604"/>
    <w:rsid w:val="00207B04"/>
    <w:rsid w:val="002100A3"/>
    <w:rsid w:val="00210EEF"/>
    <w:rsid w:val="00211FB2"/>
    <w:rsid w:val="002125B9"/>
    <w:rsid w:val="0022047E"/>
    <w:rsid w:val="00220E6D"/>
    <w:rsid w:val="00220F8E"/>
    <w:rsid w:val="00221F9C"/>
    <w:rsid w:val="00222543"/>
    <w:rsid w:val="0022636A"/>
    <w:rsid w:val="00233465"/>
    <w:rsid w:val="00240F31"/>
    <w:rsid w:val="00244FCB"/>
    <w:rsid w:val="00246467"/>
    <w:rsid w:val="00250283"/>
    <w:rsid w:val="00251730"/>
    <w:rsid w:val="00252257"/>
    <w:rsid w:val="00252FF0"/>
    <w:rsid w:val="00255AA2"/>
    <w:rsid w:val="0025799E"/>
    <w:rsid w:val="002600DC"/>
    <w:rsid w:val="00263167"/>
    <w:rsid w:val="002705E8"/>
    <w:rsid w:val="002707EC"/>
    <w:rsid w:val="0027099B"/>
    <w:rsid w:val="00273C49"/>
    <w:rsid w:val="002749F5"/>
    <w:rsid w:val="00274DB2"/>
    <w:rsid w:val="002754D5"/>
    <w:rsid w:val="00276CFF"/>
    <w:rsid w:val="00277BFF"/>
    <w:rsid w:val="00285968"/>
    <w:rsid w:val="002903FC"/>
    <w:rsid w:val="002920A4"/>
    <w:rsid w:val="002927DF"/>
    <w:rsid w:val="00296E79"/>
    <w:rsid w:val="002A0753"/>
    <w:rsid w:val="002A0A71"/>
    <w:rsid w:val="002A2CB8"/>
    <w:rsid w:val="002A363F"/>
    <w:rsid w:val="002A69B9"/>
    <w:rsid w:val="002B0555"/>
    <w:rsid w:val="002B471B"/>
    <w:rsid w:val="002C305D"/>
    <w:rsid w:val="002C3CB5"/>
    <w:rsid w:val="002C4CAC"/>
    <w:rsid w:val="002C61FC"/>
    <w:rsid w:val="002C71B0"/>
    <w:rsid w:val="002D1083"/>
    <w:rsid w:val="002D57E9"/>
    <w:rsid w:val="002E18AD"/>
    <w:rsid w:val="002E2B34"/>
    <w:rsid w:val="002E5150"/>
    <w:rsid w:val="002F18ED"/>
    <w:rsid w:val="002F3FB9"/>
    <w:rsid w:val="002F6030"/>
    <w:rsid w:val="002F67F9"/>
    <w:rsid w:val="002F6892"/>
    <w:rsid w:val="002F7475"/>
    <w:rsid w:val="00300E76"/>
    <w:rsid w:val="0030460D"/>
    <w:rsid w:val="00306D5A"/>
    <w:rsid w:val="00316919"/>
    <w:rsid w:val="00316A73"/>
    <w:rsid w:val="00316B77"/>
    <w:rsid w:val="00322233"/>
    <w:rsid w:val="00324011"/>
    <w:rsid w:val="00324269"/>
    <w:rsid w:val="00331035"/>
    <w:rsid w:val="00331157"/>
    <w:rsid w:val="003335CF"/>
    <w:rsid w:val="00333C17"/>
    <w:rsid w:val="00333E8A"/>
    <w:rsid w:val="00335D39"/>
    <w:rsid w:val="00336DC9"/>
    <w:rsid w:val="00342082"/>
    <w:rsid w:val="00342475"/>
    <w:rsid w:val="00352555"/>
    <w:rsid w:val="00353A2F"/>
    <w:rsid w:val="0035592C"/>
    <w:rsid w:val="0036073D"/>
    <w:rsid w:val="00361BBE"/>
    <w:rsid w:val="00371261"/>
    <w:rsid w:val="00372459"/>
    <w:rsid w:val="00377331"/>
    <w:rsid w:val="00380FAC"/>
    <w:rsid w:val="0038104B"/>
    <w:rsid w:val="003817E7"/>
    <w:rsid w:val="003846DD"/>
    <w:rsid w:val="00395079"/>
    <w:rsid w:val="00396179"/>
    <w:rsid w:val="00396D21"/>
    <w:rsid w:val="00397614"/>
    <w:rsid w:val="003A2940"/>
    <w:rsid w:val="003A4C61"/>
    <w:rsid w:val="003A5039"/>
    <w:rsid w:val="003A544E"/>
    <w:rsid w:val="003B142F"/>
    <w:rsid w:val="003B3084"/>
    <w:rsid w:val="003C0FE0"/>
    <w:rsid w:val="003C335A"/>
    <w:rsid w:val="003C5C01"/>
    <w:rsid w:val="003D0DFC"/>
    <w:rsid w:val="003D2063"/>
    <w:rsid w:val="003D6467"/>
    <w:rsid w:val="003D753B"/>
    <w:rsid w:val="003E065B"/>
    <w:rsid w:val="003E2EB0"/>
    <w:rsid w:val="003E3419"/>
    <w:rsid w:val="003E37DD"/>
    <w:rsid w:val="003E79DD"/>
    <w:rsid w:val="003F1172"/>
    <w:rsid w:val="003F46A1"/>
    <w:rsid w:val="003F6611"/>
    <w:rsid w:val="003F7A28"/>
    <w:rsid w:val="00401118"/>
    <w:rsid w:val="00401CD6"/>
    <w:rsid w:val="00405398"/>
    <w:rsid w:val="00407E8E"/>
    <w:rsid w:val="00413EBD"/>
    <w:rsid w:val="004148A8"/>
    <w:rsid w:val="00416370"/>
    <w:rsid w:val="00416B4B"/>
    <w:rsid w:val="00416F3B"/>
    <w:rsid w:val="00423495"/>
    <w:rsid w:val="00424F81"/>
    <w:rsid w:val="00430134"/>
    <w:rsid w:val="004301BC"/>
    <w:rsid w:val="00431870"/>
    <w:rsid w:val="00432A0F"/>
    <w:rsid w:val="00433028"/>
    <w:rsid w:val="00435534"/>
    <w:rsid w:val="00435B3A"/>
    <w:rsid w:val="00435C18"/>
    <w:rsid w:val="00440A31"/>
    <w:rsid w:val="004423F4"/>
    <w:rsid w:val="00443250"/>
    <w:rsid w:val="00443340"/>
    <w:rsid w:val="00446534"/>
    <w:rsid w:val="00450677"/>
    <w:rsid w:val="004515C6"/>
    <w:rsid w:val="00453C68"/>
    <w:rsid w:val="00460083"/>
    <w:rsid w:val="00465D0B"/>
    <w:rsid w:val="00473683"/>
    <w:rsid w:val="00476365"/>
    <w:rsid w:val="00476E37"/>
    <w:rsid w:val="00477472"/>
    <w:rsid w:val="00477A70"/>
    <w:rsid w:val="00480B2A"/>
    <w:rsid w:val="00480E9D"/>
    <w:rsid w:val="00482E1F"/>
    <w:rsid w:val="00484AC1"/>
    <w:rsid w:val="0049101B"/>
    <w:rsid w:val="00494EC3"/>
    <w:rsid w:val="004950DF"/>
    <w:rsid w:val="00495688"/>
    <w:rsid w:val="00496A4A"/>
    <w:rsid w:val="004A0402"/>
    <w:rsid w:val="004A0946"/>
    <w:rsid w:val="004A1483"/>
    <w:rsid w:val="004A1777"/>
    <w:rsid w:val="004A410F"/>
    <w:rsid w:val="004A4AB3"/>
    <w:rsid w:val="004A7B26"/>
    <w:rsid w:val="004B07FE"/>
    <w:rsid w:val="004B20AD"/>
    <w:rsid w:val="004B2919"/>
    <w:rsid w:val="004B2A28"/>
    <w:rsid w:val="004B3D99"/>
    <w:rsid w:val="004B3E07"/>
    <w:rsid w:val="004B4148"/>
    <w:rsid w:val="004B41E2"/>
    <w:rsid w:val="004B4831"/>
    <w:rsid w:val="004C279B"/>
    <w:rsid w:val="004C2BD8"/>
    <w:rsid w:val="004C3685"/>
    <w:rsid w:val="004C7E1D"/>
    <w:rsid w:val="004D0FCC"/>
    <w:rsid w:val="004D206A"/>
    <w:rsid w:val="004D2490"/>
    <w:rsid w:val="004D5EF6"/>
    <w:rsid w:val="004D6D38"/>
    <w:rsid w:val="004E32C9"/>
    <w:rsid w:val="004E7F93"/>
    <w:rsid w:val="004E7FF6"/>
    <w:rsid w:val="004F1F29"/>
    <w:rsid w:val="004F6B8F"/>
    <w:rsid w:val="004F6CFE"/>
    <w:rsid w:val="00500ED0"/>
    <w:rsid w:val="00501AB2"/>
    <w:rsid w:val="005029CF"/>
    <w:rsid w:val="00504DDF"/>
    <w:rsid w:val="00512E57"/>
    <w:rsid w:val="005132A8"/>
    <w:rsid w:val="005167B5"/>
    <w:rsid w:val="005170C8"/>
    <w:rsid w:val="005209AF"/>
    <w:rsid w:val="00520D2A"/>
    <w:rsid w:val="0052142F"/>
    <w:rsid w:val="00523AAE"/>
    <w:rsid w:val="00524755"/>
    <w:rsid w:val="00536848"/>
    <w:rsid w:val="00540293"/>
    <w:rsid w:val="005409F2"/>
    <w:rsid w:val="005459A5"/>
    <w:rsid w:val="00547130"/>
    <w:rsid w:val="0055019F"/>
    <w:rsid w:val="0055232B"/>
    <w:rsid w:val="005527D2"/>
    <w:rsid w:val="00553C8E"/>
    <w:rsid w:val="005540A5"/>
    <w:rsid w:val="00554499"/>
    <w:rsid w:val="0055454F"/>
    <w:rsid w:val="005553AA"/>
    <w:rsid w:val="00556721"/>
    <w:rsid w:val="00564AB0"/>
    <w:rsid w:val="00567AEE"/>
    <w:rsid w:val="005750B1"/>
    <w:rsid w:val="005777DC"/>
    <w:rsid w:val="00586871"/>
    <w:rsid w:val="00590C5C"/>
    <w:rsid w:val="0059272B"/>
    <w:rsid w:val="0059283C"/>
    <w:rsid w:val="005942AD"/>
    <w:rsid w:val="005956BE"/>
    <w:rsid w:val="00595BDC"/>
    <w:rsid w:val="005A1924"/>
    <w:rsid w:val="005A20A7"/>
    <w:rsid w:val="005A753A"/>
    <w:rsid w:val="005B31CD"/>
    <w:rsid w:val="005B386F"/>
    <w:rsid w:val="005B5746"/>
    <w:rsid w:val="005B689D"/>
    <w:rsid w:val="005B765A"/>
    <w:rsid w:val="005C024C"/>
    <w:rsid w:val="005C1C84"/>
    <w:rsid w:val="005C43CF"/>
    <w:rsid w:val="005C72BD"/>
    <w:rsid w:val="005D33B7"/>
    <w:rsid w:val="005D3F61"/>
    <w:rsid w:val="005E09A3"/>
    <w:rsid w:val="005E3B25"/>
    <w:rsid w:val="005E3E5B"/>
    <w:rsid w:val="005E64BC"/>
    <w:rsid w:val="005F1A34"/>
    <w:rsid w:val="005F3C9A"/>
    <w:rsid w:val="005F5012"/>
    <w:rsid w:val="00600478"/>
    <w:rsid w:val="00603283"/>
    <w:rsid w:val="00603AEC"/>
    <w:rsid w:val="00606E42"/>
    <w:rsid w:val="006124DA"/>
    <w:rsid w:val="0062232E"/>
    <w:rsid w:val="00626AB5"/>
    <w:rsid w:val="0063274A"/>
    <w:rsid w:val="006330AF"/>
    <w:rsid w:val="00640320"/>
    <w:rsid w:val="00640E00"/>
    <w:rsid w:val="0064112B"/>
    <w:rsid w:val="00643454"/>
    <w:rsid w:val="00647448"/>
    <w:rsid w:val="00647D55"/>
    <w:rsid w:val="00647EFC"/>
    <w:rsid w:val="006518B9"/>
    <w:rsid w:val="00652FFD"/>
    <w:rsid w:val="00660F81"/>
    <w:rsid w:val="00661B50"/>
    <w:rsid w:val="00663472"/>
    <w:rsid w:val="006665C6"/>
    <w:rsid w:val="00670BB3"/>
    <w:rsid w:val="00670BD1"/>
    <w:rsid w:val="00673BAD"/>
    <w:rsid w:val="00674CA4"/>
    <w:rsid w:val="0067557D"/>
    <w:rsid w:val="00676099"/>
    <w:rsid w:val="00680DCD"/>
    <w:rsid w:val="00682226"/>
    <w:rsid w:val="00684711"/>
    <w:rsid w:val="00686A99"/>
    <w:rsid w:val="00691DC2"/>
    <w:rsid w:val="00693EF9"/>
    <w:rsid w:val="006956C0"/>
    <w:rsid w:val="006961A4"/>
    <w:rsid w:val="006A0054"/>
    <w:rsid w:val="006A3AA7"/>
    <w:rsid w:val="006A7900"/>
    <w:rsid w:val="006A79C4"/>
    <w:rsid w:val="006B0423"/>
    <w:rsid w:val="006B30FC"/>
    <w:rsid w:val="006B78A7"/>
    <w:rsid w:val="006C12B8"/>
    <w:rsid w:val="006C1EE5"/>
    <w:rsid w:val="006C428E"/>
    <w:rsid w:val="006C5315"/>
    <w:rsid w:val="006D04A2"/>
    <w:rsid w:val="006D1D14"/>
    <w:rsid w:val="006D3912"/>
    <w:rsid w:val="006D39D6"/>
    <w:rsid w:val="006D5F44"/>
    <w:rsid w:val="006D6825"/>
    <w:rsid w:val="006D6CC3"/>
    <w:rsid w:val="006D7392"/>
    <w:rsid w:val="006E0208"/>
    <w:rsid w:val="006E352D"/>
    <w:rsid w:val="006E6E54"/>
    <w:rsid w:val="006E7055"/>
    <w:rsid w:val="006E7B83"/>
    <w:rsid w:val="007034CB"/>
    <w:rsid w:val="00706505"/>
    <w:rsid w:val="00706789"/>
    <w:rsid w:val="00710A3B"/>
    <w:rsid w:val="0071369F"/>
    <w:rsid w:val="007213A1"/>
    <w:rsid w:val="00723C52"/>
    <w:rsid w:val="00727282"/>
    <w:rsid w:val="0073376F"/>
    <w:rsid w:val="00735D64"/>
    <w:rsid w:val="00741197"/>
    <w:rsid w:val="00741DB9"/>
    <w:rsid w:val="00745554"/>
    <w:rsid w:val="0075146B"/>
    <w:rsid w:val="00751811"/>
    <w:rsid w:val="00752B83"/>
    <w:rsid w:val="0075357B"/>
    <w:rsid w:val="00753769"/>
    <w:rsid w:val="00755ED2"/>
    <w:rsid w:val="0075617C"/>
    <w:rsid w:val="007574D6"/>
    <w:rsid w:val="00765B7B"/>
    <w:rsid w:val="00766B8D"/>
    <w:rsid w:val="00774F95"/>
    <w:rsid w:val="0077561D"/>
    <w:rsid w:val="00775FED"/>
    <w:rsid w:val="00781BB5"/>
    <w:rsid w:val="00784613"/>
    <w:rsid w:val="00791CF6"/>
    <w:rsid w:val="00792037"/>
    <w:rsid w:val="007924F8"/>
    <w:rsid w:val="00793868"/>
    <w:rsid w:val="00795B69"/>
    <w:rsid w:val="0079645F"/>
    <w:rsid w:val="007A43AA"/>
    <w:rsid w:val="007A4E9C"/>
    <w:rsid w:val="007B2AD2"/>
    <w:rsid w:val="007B576C"/>
    <w:rsid w:val="007B69F6"/>
    <w:rsid w:val="007B75EF"/>
    <w:rsid w:val="007C17D3"/>
    <w:rsid w:val="007C2D27"/>
    <w:rsid w:val="007C470B"/>
    <w:rsid w:val="007C6255"/>
    <w:rsid w:val="007C69EA"/>
    <w:rsid w:val="007C7B9F"/>
    <w:rsid w:val="007D4CD2"/>
    <w:rsid w:val="007D4E74"/>
    <w:rsid w:val="007D6EF8"/>
    <w:rsid w:val="007E5BD0"/>
    <w:rsid w:val="007E6BBF"/>
    <w:rsid w:val="007E6EAC"/>
    <w:rsid w:val="007F0D70"/>
    <w:rsid w:val="007F13FC"/>
    <w:rsid w:val="007F21DC"/>
    <w:rsid w:val="007F43D1"/>
    <w:rsid w:val="007F45D2"/>
    <w:rsid w:val="007F6162"/>
    <w:rsid w:val="00800C83"/>
    <w:rsid w:val="008014C3"/>
    <w:rsid w:val="0080404C"/>
    <w:rsid w:val="00810611"/>
    <w:rsid w:val="00810BF2"/>
    <w:rsid w:val="00821691"/>
    <w:rsid w:val="0082310D"/>
    <w:rsid w:val="00823CAD"/>
    <w:rsid w:val="0083104A"/>
    <w:rsid w:val="00832053"/>
    <w:rsid w:val="0083364F"/>
    <w:rsid w:val="008524A4"/>
    <w:rsid w:val="00855112"/>
    <w:rsid w:val="00856D82"/>
    <w:rsid w:val="00860A93"/>
    <w:rsid w:val="0086506A"/>
    <w:rsid w:val="00865484"/>
    <w:rsid w:val="00866950"/>
    <w:rsid w:val="008726E8"/>
    <w:rsid w:val="00873CE6"/>
    <w:rsid w:val="008806B2"/>
    <w:rsid w:val="00881E76"/>
    <w:rsid w:val="00882DCA"/>
    <w:rsid w:val="00883BCC"/>
    <w:rsid w:val="00884B1C"/>
    <w:rsid w:val="00885BD9"/>
    <w:rsid w:val="00886ABA"/>
    <w:rsid w:val="0088742F"/>
    <w:rsid w:val="00887CBC"/>
    <w:rsid w:val="008904FA"/>
    <w:rsid w:val="008906CE"/>
    <w:rsid w:val="00890780"/>
    <w:rsid w:val="00890A98"/>
    <w:rsid w:val="00890FB2"/>
    <w:rsid w:val="008939DA"/>
    <w:rsid w:val="00894BE8"/>
    <w:rsid w:val="008960B6"/>
    <w:rsid w:val="008964CF"/>
    <w:rsid w:val="00896A6B"/>
    <w:rsid w:val="0089797F"/>
    <w:rsid w:val="008A0153"/>
    <w:rsid w:val="008A1852"/>
    <w:rsid w:val="008A2927"/>
    <w:rsid w:val="008A2D95"/>
    <w:rsid w:val="008A559A"/>
    <w:rsid w:val="008A6ABA"/>
    <w:rsid w:val="008A6BBE"/>
    <w:rsid w:val="008B0C6B"/>
    <w:rsid w:val="008B11DF"/>
    <w:rsid w:val="008B143F"/>
    <w:rsid w:val="008B26DA"/>
    <w:rsid w:val="008B3972"/>
    <w:rsid w:val="008B59C6"/>
    <w:rsid w:val="008B781D"/>
    <w:rsid w:val="008B7B11"/>
    <w:rsid w:val="008C0E68"/>
    <w:rsid w:val="008C7894"/>
    <w:rsid w:val="008E086F"/>
    <w:rsid w:val="008E5AB2"/>
    <w:rsid w:val="008E6074"/>
    <w:rsid w:val="008F0125"/>
    <w:rsid w:val="008F16A2"/>
    <w:rsid w:val="008F7B51"/>
    <w:rsid w:val="00900C33"/>
    <w:rsid w:val="00900C87"/>
    <w:rsid w:val="00900E8F"/>
    <w:rsid w:val="009018C5"/>
    <w:rsid w:val="00905F8B"/>
    <w:rsid w:val="0091334A"/>
    <w:rsid w:val="0091359D"/>
    <w:rsid w:val="00914AA3"/>
    <w:rsid w:val="009161FA"/>
    <w:rsid w:val="00916A33"/>
    <w:rsid w:val="0091729F"/>
    <w:rsid w:val="00922549"/>
    <w:rsid w:val="00930953"/>
    <w:rsid w:val="0093132D"/>
    <w:rsid w:val="009348C1"/>
    <w:rsid w:val="0093497F"/>
    <w:rsid w:val="00934EFF"/>
    <w:rsid w:val="0093524F"/>
    <w:rsid w:val="00936C4A"/>
    <w:rsid w:val="00936D2F"/>
    <w:rsid w:val="009417A4"/>
    <w:rsid w:val="00941E11"/>
    <w:rsid w:val="009423EA"/>
    <w:rsid w:val="00942DAB"/>
    <w:rsid w:val="009451FA"/>
    <w:rsid w:val="00954307"/>
    <w:rsid w:val="00955A40"/>
    <w:rsid w:val="00957AC6"/>
    <w:rsid w:val="00961D9C"/>
    <w:rsid w:val="009651B6"/>
    <w:rsid w:val="00965AAE"/>
    <w:rsid w:val="00971129"/>
    <w:rsid w:val="00974443"/>
    <w:rsid w:val="00974B16"/>
    <w:rsid w:val="00975125"/>
    <w:rsid w:val="0097548C"/>
    <w:rsid w:val="00977A08"/>
    <w:rsid w:val="00977BBA"/>
    <w:rsid w:val="00982B2A"/>
    <w:rsid w:val="00984D31"/>
    <w:rsid w:val="00991B31"/>
    <w:rsid w:val="009936B6"/>
    <w:rsid w:val="00993E9D"/>
    <w:rsid w:val="00994485"/>
    <w:rsid w:val="00996DD0"/>
    <w:rsid w:val="00996F1A"/>
    <w:rsid w:val="009A020F"/>
    <w:rsid w:val="009A24E1"/>
    <w:rsid w:val="009A24F3"/>
    <w:rsid w:val="009A28FD"/>
    <w:rsid w:val="009A2A3A"/>
    <w:rsid w:val="009A3E32"/>
    <w:rsid w:val="009A51E8"/>
    <w:rsid w:val="009A7336"/>
    <w:rsid w:val="009A744E"/>
    <w:rsid w:val="009B1B28"/>
    <w:rsid w:val="009C4902"/>
    <w:rsid w:val="009C5773"/>
    <w:rsid w:val="009C6862"/>
    <w:rsid w:val="009D2A78"/>
    <w:rsid w:val="009D2D24"/>
    <w:rsid w:val="009D495A"/>
    <w:rsid w:val="009D5B0E"/>
    <w:rsid w:val="009D65F1"/>
    <w:rsid w:val="009E0A67"/>
    <w:rsid w:val="009F24BF"/>
    <w:rsid w:val="009F41AA"/>
    <w:rsid w:val="009F4AA4"/>
    <w:rsid w:val="00A006FF"/>
    <w:rsid w:val="00A0262B"/>
    <w:rsid w:val="00A0407D"/>
    <w:rsid w:val="00A05239"/>
    <w:rsid w:val="00A055C3"/>
    <w:rsid w:val="00A07045"/>
    <w:rsid w:val="00A073FF"/>
    <w:rsid w:val="00A1150B"/>
    <w:rsid w:val="00A15E3D"/>
    <w:rsid w:val="00A206C1"/>
    <w:rsid w:val="00A21D4B"/>
    <w:rsid w:val="00A303C8"/>
    <w:rsid w:val="00A31413"/>
    <w:rsid w:val="00A33191"/>
    <w:rsid w:val="00A37190"/>
    <w:rsid w:val="00A408F0"/>
    <w:rsid w:val="00A41250"/>
    <w:rsid w:val="00A41292"/>
    <w:rsid w:val="00A41E4C"/>
    <w:rsid w:val="00A42AB6"/>
    <w:rsid w:val="00A42F19"/>
    <w:rsid w:val="00A43404"/>
    <w:rsid w:val="00A4348C"/>
    <w:rsid w:val="00A461EC"/>
    <w:rsid w:val="00A47D08"/>
    <w:rsid w:val="00A57353"/>
    <w:rsid w:val="00A6072B"/>
    <w:rsid w:val="00A61CFA"/>
    <w:rsid w:val="00A62E4C"/>
    <w:rsid w:val="00A65E03"/>
    <w:rsid w:val="00A70307"/>
    <w:rsid w:val="00A84638"/>
    <w:rsid w:val="00A86EE9"/>
    <w:rsid w:val="00A90114"/>
    <w:rsid w:val="00A967E5"/>
    <w:rsid w:val="00A97A75"/>
    <w:rsid w:val="00AA0A50"/>
    <w:rsid w:val="00AA37DD"/>
    <w:rsid w:val="00AA40F4"/>
    <w:rsid w:val="00AA455E"/>
    <w:rsid w:val="00AA4F6D"/>
    <w:rsid w:val="00AA51F9"/>
    <w:rsid w:val="00AA5EB8"/>
    <w:rsid w:val="00AB02FB"/>
    <w:rsid w:val="00AB19A6"/>
    <w:rsid w:val="00AB47BB"/>
    <w:rsid w:val="00AB51D1"/>
    <w:rsid w:val="00AB594C"/>
    <w:rsid w:val="00AB688C"/>
    <w:rsid w:val="00AB794E"/>
    <w:rsid w:val="00AC4861"/>
    <w:rsid w:val="00AC51ED"/>
    <w:rsid w:val="00AC5B22"/>
    <w:rsid w:val="00AC69F2"/>
    <w:rsid w:val="00AC709E"/>
    <w:rsid w:val="00AC7507"/>
    <w:rsid w:val="00AD0907"/>
    <w:rsid w:val="00AD3207"/>
    <w:rsid w:val="00AD3E2E"/>
    <w:rsid w:val="00AD4A7F"/>
    <w:rsid w:val="00AD57F1"/>
    <w:rsid w:val="00AD59BC"/>
    <w:rsid w:val="00AE0369"/>
    <w:rsid w:val="00AE4F18"/>
    <w:rsid w:val="00AF3BC8"/>
    <w:rsid w:val="00AF5714"/>
    <w:rsid w:val="00AF58A8"/>
    <w:rsid w:val="00AF5A2E"/>
    <w:rsid w:val="00AF780E"/>
    <w:rsid w:val="00B00EE1"/>
    <w:rsid w:val="00B01680"/>
    <w:rsid w:val="00B05E82"/>
    <w:rsid w:val="00B07653"/>
    <w:rsid w:val="00B132D4"/>
    <w:rsid w:val="00B23BF2"/>
    <w:rsid w:val="00B24C60"/>
    <w:rsid w:val="00B26514"/>
    <w:rsid w:val="00B31DBA"/>
    <w:rsid w:val="00B34D72"/>
    <w:rsid w:val="00B35676"/>
    <w:rsid w:val="00B40137"/>
    <w:rsid w:val="00B52EBA"/>
    <w:rsid w:val="00B538E2"/>
    <w:rsid w:val="00B543E8"/>
    <w:rsid w:val="00B64EC0"/>
    <w:rsid w:val="00B66DAC"/>
    <w:rsid w:val="00B72C53"/>
    <w:rsid w:val="00B732A9"/>
    <w:rsid w:val="00B74369"/>
    <w:rsid w:val="00B7513E"/>
    <w:rsid w:val="00B775B6"/>
    <w:rsid w:val="00B92489"/>
    <w:rsid w:val="00BA1349"/>
    <w:rsid w:val="00BA3FBE"/>
    <w:rsid w:val="00BA556B"/>
    <w:rsid w:val="00BA679A"/>
    <w:rsid w:val="00BA7D6F"/>
    <w:rsid w:val="00BB0AE6"/>
    <w:rsid w:val="00BB242E"/>
    <w:rsid w:val="00BB2576"/>
    <w:rsid w:val="00BB7009"/>
    <w:rsid w:val="00BC2575"/>
    <w:rsid w:val="00BD185F"/>
    <w:rsid w:val="00BE080C"/>
    <w:rsid w:val="00BE26D6"/>
    <w:rsid w:val="00BE4C64"/>
    <w:rsid w:val="00BE653A"/>
    <w:rsid w:val="00BE69B8"/>
    <w:rsid w:val="00BF0431"/>
    <w:rsid w:val="00C00063"/>
    <w:rsid w:val="00C010A0"/>
    <w:rsid w:val="00C05869"/>
    <w:rsid w:val="00C12488"/>
    <w:rsid w:val="00C16CA1"/>
    <w:rsid w:val="00C17589"/>
    <w:rsid w:val="00C21AA6"/>
    <w:rsid w:val="00C22954"/>
    <w:rsid w:val="00C23247"/>
    <w:rsid w:val="00C2551C"/>
    <w:rsid w:val="00C25ED6"/>
    <w:rsid w:val="00C2610E"/>
    <w:rsid w:val="00C2662D"/>
    <w:rsid w:val="00C26662"/>
    <w:rsid w:val="00C26BF0"/>
    <w:rsid w:val="00C34C66"/>
    <w:rsid w:val="00C35678"/>
    <w:rsid w:val="00C3749F"/>
    <w:rsid w:val="00C45C1D"/>
    <w:rsid w:val="00C46A0C"/>
    <w:rsid w:val="00C525ED"/>
    <w:rsid w:val="00C54624"/>
    <w:rsid w:val="00C54691"/>
    <w:rsid w:val="00C565AC"/>
    <w:rsid w:val="00C5767C"/>
    <w:rsid w:val="00C60635"/>
    <w:rsid w:val="00C61AE5"/>
    <w:rsid w:val="00C62071"/>
    <w:rsid w:val="00C63795"/>
    <w:rsid w:val="00C64449"/>
    <w:rsid w:val="00C65A32"/>
    <w:rsid w:val="00C661A8"/>
    <w:rsid w:val="00C70EFC"/>
    <w:rsid w:val="00C714B1"/>
    <w:rsid w:val="00C72C29"/>
    <w:rsid w:val="00C7578A"/>
    <w:rsid w:val="00C7608B"/>
    <w:rsid w:val="00C77498"/>
    <w:rsid w:val="00C81FDF"/>
    <w:rsid w:val="00C90F24"/>
    <w:rsid w:val="00C93947"/>
    <w:rsid w:val="00C9542E"/>
    <w:rsid w:val="00CA2654"/>
    <w:rsid w:val="00CA42D0"/>
    <w:rsid w:val="00CA4F60"/>
    <w:rsid w:val="00CA5573"/>
    <w:rsid w:val="00CA7DCF"/>
    <w:rsid w:val="00CB1988"/>
    <w:rsid w:val="00CB633D"/>
    <w:rsid w:val="00CC2A41"/>
    <w:rsid w:val="00CC4146"/>
    <w:rsid w:val="00CC477A"/>
    <w:rsid w:val="00CC54EE"/>
    <w:rsid w:val="00CC5718"/>
    <w:rsid w:val="00CD1301"/>
    <w:rsid w:val="00CD55A3"/>
    <w:rsid w:val="00CD5CAE"/>
    <w:rsid w:val="00CD5CDA"/>
    <w:rsid w:val="00CD6641"/>
    <w:rsid w:val="00CD7062"/>
    <w:rsid w:val="00CD75F9"/>
    <w:rsid w:val="00CE3C02"/>
    <w:rsid w:val="00CE60F5"/>
    <w:rsid w:val="00CE6EC6"/>
    <w:rsid w:val="00CF55FE"/>
    <w:rsid w:val="00D0051A"/>
    <w:rsid w:val="00D02958"/>
    <w:rsid w:val="00D04002"/>
    <w:rsid w:val="00D05B18"/>
    <w:rsid w:val="00D06579"/>
    <w:rsid w:val="00D13C7C"/>
    <w:rsid w:val="00D144ED"/>
    <w:rsid w:val="00D161E1"/>
    <w:rsid w:val="00D2039A"/>
    <w:rsid w:val="00D21572"/>
    <w:rsid w:val="00D243F5"/>
    <w:rsid w:val="00D250F1"/>
    <w:rsid w:val="00D2735F"/>
    <w:rsid w:val="00D35D08"/>
    <w:rsid w:val="00D37B75"/>
    <w:rsid w:val="00D41615"/>
    <w:rsid w:val="00D435C6"/>
    <w:rsid w:val="00D449A5"/>
    <w:rsid w:val="00D46493"/>
    <w:rsid w:val="00D508B5"/>
    <w:rsid w:val="00D527C5"/>
    <w:rsid w:val="00D546BC"/>
    <w:rsid w:val="00D555C4"/>
    <w:rsid w:val="00D567FA"/>
    <w:rsid w:val="00D56B9C"/>
    <w:rsid w:val="00D6001B"/>
    <w:rsid w:val="00D632E9"/>
    <w:rsid w:val="00D63811"/>
    <w:rsid w:val="00D665C1"/>
    <w:rsid w:val="00D676AF"/>
    <w:rsid w:val="00D67C16"/>
    <w:rsid w:val="00D70EDA"/>
    <w:rsid w:val="00D72A18"/>
    <w:rsid w:val="00D72B38"/>
    <w:rsid w:val="00D80006"/>
    <w:rsid w:val="00D80EAD"/>
    <w:rsid w:val="00D837F1"/>
    <w:rsid w:val="00D85889"/>
    <w:rsid w:val="00D8691B"/>
    <w:rsid w:val="00D90F09"/>
    <w:rsid w:val="00D91AD4"/>
    <w:rsid w:val="00D932EC"/>
    <w:rsid w:val="00D94551"/>
    <w:rsid w:val="00D97597"/>
    <w:rsid w:val="00DA0A0C"/>
    <w:rsid w:val="00DA1679"/>
    <w:rsid w:val="00DA4E8B"/>
    <w:rsid w:val="00DA63F1"/>
    <w:rsid w:val="00DA6637"/>
    <w:rsid w:val="00DA7CDA"/>
    <w:rsid w:val="00DB12E0"/>
    <w:rsid w:val="00DB2580"/>
    <w:rsid w:val="00DB2F08"/>
    <w:rsid w:val="00DB62E1"/>
    <w:rsid w:val="00DC002C"/>
    <w:rsid w:val="00DC27FB"/>
    <w:rsid w:val="00DC2925"/>
    <w:rsid w:val="00DC3E61"/>
    <w:rsid w:val="00DC64EF"/>
    <w:rsid w:val="00DE3457"/>
    <w:rsid w:val="00DE55D9"/>
    <w:rsid w:val="00DE5D47"/>
    <w:rsid w:val="00DE5F7A"/>
    <w:rsid w:val="00DE6164"/>
    <w:rsid w:val="00DE6E05"/>
    <w:rsid w:val="00DF0789"/>
    <w:rsid w:val="00DF11EA"/>
    <w:rsid w:val="00DF28E4"/>
    <w:rsid w:val="00DF2A0A"/>
    <w:rsid w:val="00DF5FD5"/>
    <w:rsid w:val="00DF7941"/>
    <w:rsid w:val="00DF7976"/>
    <w:rsid w:val="00E05DDC"/>
    <w:rsid w:val="00E061C6"/>
    <w:rsid w:val="00E1186C"/>
    <w:rsid w:val="00E13024"/>
    <w:rsid w:val="00E15DE9"/>
    <w:rsid w:val="00E16B92"/>
    <w:rsid w:val="00E17743"/>
    <w:rsid w:val="00E2009A"/>
    <w:rsid w:val="00E21578"/>
    <w:rsid w:val="00E24A44"/>
    <w:rsid w:val="00E24EE3"/>
    <w:rsid w:val="00E25285"/>
    <w:rsid w:val="00E304E6"/>
    <w:rsid w:val="00E3296B"/>
    <w:rsid w:val="00E407BC"/>
    <w:rsid w:val="00E46082"/>
    <w:rsid w:val="00E476C4"/>
    <w:rsid w:val="00E51C05"/>
    <w:rsid w:val="00E5287A"/>
    <w:rsid w:val="00E5490A"/>
    <w:rsid w:val="00E56783"/>
    <w:rsid w:val="00E56E2E"/>
    <w:rsid w:val="00E57D16"/>
    <w:rsid w:val="00E63966"/>
    <w:rsid w:val="00E70350"/>
    <w:rsid w:val="00E72A8F"/>
    <w:rsid w:val="00E80394"/>
    <w:rsid w:val="00E81A3C"/>
    <w:rsid w:val="00E81E74"/>
    <w:rsid w:val="00E85561"/>
    <w:rsid w:val="00E86AB3"/>
    <w:rsid w:val="00E92006"/>
    <w:rsid w:val="00E92027"/>
    <w:rsid w:val="00E96B74"/>
    <w:rsid w:val="00EA3EE4"/>
    <w:rsid w:val="00EA4700"/>
    <w:rsid w:val="00EA49FA"/>
    <w:rsid w:val="00EA63B4"/>
    <w:rsid w:val="00EB1671"/>
    <w:rsid w:val="00EB18A1"/>
    <w:rsid w:val="00EB209D"/>
    <w:rsid w:val="00EB527B"/>
    <w:rsid w:val="00EC2216"/>
    <w:rsid w:val="00EC257E"/>
    <w:rsid w:val="00EC3708"/>
    <w:rsid w:val="00EC5C2B"/>
    <w:rsid w:val="00EC6DFF"/>
    <w:rsid w:val="00ED0D55"/>
    <w:rsid w:val="00ED27EB"/>
    <w:rsid w:val="00EE0CD9"/>
    <w:rsid w:val="00EE14FC"/>
    <w:rsid w:val="00EE3086"/>
    <w:rsid w:val="00EE553E"/>
    <w:rsid w:val="00EE5FB2"/>
    <w:rsid w:val="00EF44D3"/>
    <w:rsid w:val="00EF52EA"/>
    <w:rsid w:val="00EF5410"/>
    <w:rsid w:val="00F009D3"/>
    <w:rsid w:val="00F00A39"/>
    <w:rsid w:val="00F00B18"/>
    <w:rsid w:val="00F1277B"/>
    <w:rsid w:val="00F20835"/>
    <w:rsid w:val="00F21113"/>
    <w:rsid w:val="00F230C4"/>
    <w:rsid w:val="00F24E22"/>
    <w:rsid w:val="00F24FCA"/>
    <w:rsid w:val="00F26BAF"/>
    <w:rsid w:val="00F30DD6"/>
    <w:rsid w:val="00F3345B"/>
    <w:rsid w:val="00F338DF"/>
    <w:rsid w:val="00F37094"/>
    <w:rsid w:val="00F446B6"/>
    <w:rsid w:val="00F44944"/>
    <w:rsid w:val="00F4626E"/>
    <w:rsid w:val="00F46736"/>
    <w:rsid w:val="00F478D0"/>
    <w:rsid w:val="00F529D3"/>
    <w:rsid w:val="00F55951"/>
    <w:rsid w:val="00F57D7C"/>
    <w:rsid w:val="00F60739"/>
    <w:rsid w:val="00F70378"/>
    <w:rsid w:val="00F724C0"/>
    <w:rsid w:val="00F73436"/>
    <w:rsid w:val="00F73A30"/>
    <w:rsid w:val="00F76955"/>
    <w:rsid w:val="00F77F1D"/>
    <w:rsid w:val="00F824B0"/>
    <w:rsid w:val="00F82E08"/>
    <w:rsid w:val="00F83F9A"/>
    <w:rsid w:val="00F840E3"/>
    <w:rsid w:val="00F84BA3"/>
    <w:rsid w:val="00F865BD"/>
    <w:rsid w:val="00FA047E"/>
    <w:rsid w:val="00FA082A"/>
    <w:rsid w:val="00FA1266"/>
    <w:rsid w:val="00FB1E6F"/>
    <w:rsid w:val="00FB3099"/>
    <w:rsid w:val="00FB6BBC"/>
    <w:rsid w:val="00FB7977"/>
    <w:rsid w:val="00FC0313"/>
    <w:rsid w:val="00FC3B93"/>
    <w:rsid w:val="00FD0D7B"/>
    <w:rsid w:val="00FD1A14"/>
    <w:rsid w:val="00FD434C"/>
    <w:rsid w:val="00FD62D2"/>
    <w:rsid w:val="00FD6D3A"/>
    <w:rsid w:val="00FD732A"/>
    <w:rsid w:val="00FD7416"/>
    <w:rsid w:val="00FE472E"/>
    <w:rsid w:val="00FE54FE"/>
    <w:rsid w:val="00FF1C05"/>
    <w:rsid w:val="00FF4D18"/>
    <w:rsid w:val="00FF6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D5A"/>
  </w:style>
  <w:style w:type="paragraph" w:styleId="Heading1">
    <w:name w:val="heading 1"/>
    <w:basedOn w:val="Normal"/>
    <w:next w:val="Normal"/>
    <w:link w:val="Heading1Char"/>
    <w:uiPriority w:val="9"/>
    <w:qFormat/>
    <w:rsid w:val="0055232B"/>
    <w:pPr>
      <w:keepNext/>
      <w:spacing w:after="200" w:line="276" w:lineRule="auto"/>
      <w:outlineLvl w:val="0"/>
    </w:pPr>
    <w:rPr>
      <w:sz w:val="56"/>
      <w:szCs w:val="56"/>
      <w:lang w:val="en-US" w:bidi="hi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2D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11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5232B"/>
    <w:rPr>
      <w:sz w:val="56"/>
      <w:szCs w:val="56"/>
      <w:lang w:val="en-US" w:bidi="hi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2D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AB7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B794E"/>
  </w:style>
  <w:style w:type="character" w:customStyle="1" w:styleId="apple-converted-space">
    <w:name w:val="apple-converted-space"/>
    <w:basedOn w:val="DefaultParagraphFont"/>
    <w:rsid w:val="00AB794E"/>
  </w:style>
  <w:style w:type="character" w:customStyle="1" w:styleId="eop">
    <w:name w:val="eop"/>
    <w:basedOn w:val="DefaultParagraphFont"/>
    <w:rsid w:val="00AB794E"/>
  </w:style>
  <w:style w:type="paragraph" w:styleId="ListParagraph">
    <w:name w:val="List Paragraph"/>
    <w:basedOn w:val="Normal"/>
    <w:uiPriority w:val="34"/>
    <w:qFormat/>
    <w:rsid w:val="00FC3B93"/>
    <w:pPr>
      <w:ind w:left="720"/>
      <w:contextualSpacing/>
    </w:pPr>
  </w:style>
  <w:style w:type="paragraph" w:customStyle="1" w:styleId="MediumGrid1-Accent21">
    <w:name w:val="Medium Grid 1 - Accent 21"/>
    <w:basedOn w:val="Normal"/>
    <w:uiPriority w:val="34"/>
    <w:qFormat/>
    <w:rsid w:val="00C22954"/>
    <w:pPr>
      <w:spacing w:after="0" w:line="240" w:lineRule="auto"/>
      <w:ind w:left="851"/>
    </w:pPr>
    <w:rPr>
      <w:rFonts w:ascii="Arial" w:eastAsia="Times New Roman" w:hAnsi="Arial" w:cs="Arial"/>
      <w:sz w:val="20"/>
      <w:szCs w:val="20"/>
      <w:lang w:val="da-DK" w:eastAsia="da-DK"/>
    </w:rPr>
  </w:style>
  <w:style w:type="character" w:styleId="Hyperlink">
    <w:name w:val="Hyperlink"/>
    <w:rsid w:val="00B4013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4B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A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A5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3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73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ruswamy.384570@2freemail.com" TargetMode="External"/><Relationship Id="rId13" Type="http://schemas.openxmlformats.org/officeDocument/2006/relationships/image" Target="media/image7.jpeg"/><Relationship Id="rId18" Type="http://schemas.openxmlformats.org/officeDocument/2006/relationships/diagramLayout" Target="diagrams/layout1.xml"/><Relationship Id="rId26" Type="http://schemas.openxmlformats.org/officeDocument/2006/relationships/diagramData" Target="diagrams/data3.xml"/><Relationship Id="rId3" Type="http://schemas.openxmlformats.org/officeDocument/2006/relationships/styles" Target="styles.xml"/><Relationship Id="rId21" Type="http://schemas.openxmlformats.org/officeDocument/2006/relationships/diagramData" Target="diagrams/data2.xml"/><Relationship Id="rId34" Type="http://schemas.openxmlformats.org/officeDocument/2006/relationships/image" Target="media/image12.jpeg"/><Relationship Id="rId42" Type="http://schemas.microsoft.com/office/2007/relationships/diagramDrawing" Target="diagrams/drawing4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diagramData" Target="diagrams/data1.xml"/><Relationship Id="rId25" Type="http://schemas.openxmlformats.org/officeDocument/2006/relationships/image" Target="media/image11.jpeg"/><Relationship Id="rId33" Type="http://schemas.openxmlformats.org/officeDocument/2006/relationships/diagramColors" Target="diagrams/colors4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diagramColors" Target="diagrams/colors1.xml"/><Relationship Id="rId29" Type="http://schemas.openxmlformats.org/officeDocument/2006/relationships/diagramColors" Target="diagrams/colors3.xml"/><Relationship Id="rId41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5.png"/><Relationship Id="rId24" Type="http://schemas.openxmlformats.org/officeDocument/2006/relationships/diagramColors" Target="diagrams/colors2.xml"/><Relationship Id="rId32" Type="http://schemas.openxmlformats.org/officeDocument/2006/relationships/diagramQuickStyle" Target="diagrams/quickStyle4.xml"/><Relationship Id="rId40" Type="http://schemas.microsoft.com/office/2007/relationships/diagramDrawing" Target="diagrams/drawing2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diagramQuickStyle" Target="diagrams/quickStyle2.xml"/><Relationship Id="rId28" Type="http://schemas.openxmlformats.org/officeDocument/2006/relationships/diagramQuickStyle" Target="diagrams/quickStyle3.xml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diagramQuickStyle" Target="diagrams/quickStyle1.xml"/><Relationship Id="rId31" Type="http://schemas.openxmlformats.org/officeDocument/2006/relationships/diagramLayout" Target="diagrams/layout4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diagramLayout" Target="diagrams/layout2.xml"/><Relationship Id="rId27" Type="http://schemas.openxmlformats.org/officeDocument/2006/relationships/diagramLayout" Target="diagrams/layout3.xml"/><Relationship Id="rId30" Type="http://schemas.openxmlformats.org/officeDocument/2006/relationships/diagramData" Target="diagrams/data4.xml"/><Relationship Id="rId35" Type="http://schemas.openxmlformats.org/officeDocument/2006/relationships/fontTable" Target="fontTable.xml"/><Relationship Id="rId43" Type="http://schemas.microsoft.com/office/2007/relationships/diagramDrawing" Target="diagrams/drawing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3">
  <dgm:title val=""/>
  <dgm:desc val=""/>
  <dgm:catLst>
    <dgm:cat type="accent1" pri="11300"/>
  </dgm:catLst>
  <dgm:styleLbl name="node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shade val="80000"/>
      </a:schemeClr>
      <a:schemeClr val="accent1">
        <a:tint val="7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/>
    <dgm:txEffectClrLst/>
  </dgm:styleLbl>
  <dgm:styleLbl name="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9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8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1#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045C411-B595-44D4-8B11-FB58F2FB803A}" type="doc">
      <dgm:prSet loTypeId="urn:microsoft.com/office/officeart/2005/8/layout/hProcess11" loCatId="process" qsTypeId="urn:microsoft.com/office/officeart/2005/8/quickstyle/simple5" qsCatId="simple" csTypeId="urn:microsoft.com/office/officeart/2005/8/colors/accent1_3" csCatId="accent1" phldr="1"/>
      <dgm:spPr/>
      <dgm:t>
        <a:bodyPr/>
        <a:lstStyle/>
        <a:p>
          <a:endParaRPr lang="en-IN"/>
        </a:p>
      </dgm:t>
    </dgm:pt>
    <dgm:pt modelId="{3C761AEB-183E-4A7C-8DE9-A0C88356B50F}">
      <dgm:prSet phldrT="[Text]"/>
      <dgm:spPr/>
      <dgm:t>
        <a:bodyPr/>
        <a:lstStyle/>
        <a:p>
          <a:r>
            <a:rPr lang="en-IN"/>
            <a:t>2010 </a:t>
          </a:r>
        </a:p>
        <a:p>
          <a:r>
            <a:rPr lang="en-IN"/>
            <a:t>Madras Christian College</a:t>
          </a:r>
        </a:p>
        <a:p>
          <a:r>
            <a:rPr lang="en-IN" b="1"/>
            <a:t>BA - History</a:t>
          </a:r>
        </a:p>
      </dgm:t>
    </dgm:pt>
    <dgm:pt modelId="{DCCD7958-C567-4895-A37D-C778E57373B4}" type="parTrans" cxnId="{9BBA776D-C61E-49E2-B660-C96D78C3A0E0}">
      <dgm:prSet/>
      <dgm:spPr/>
      <dgm:t>
        <a:bodyPr/>
        <a:lstStyle/>
        <a:p>
          <a:endParaRPr lang="en-IN"/>
        </a:p>
      </dgm:t>
    </dgm:pt>
    <dgm:pt modelId="{64C27574-C97E-4F5B-8455-B6AAB8BB7E8B}" type="sibTrans" cxnId="{9BBA776D-C61E-49E2-B660-C96D78C3A0E0}">
      <dgm:prSet/>
      <dgm:spPr/>
      <dgm:t>
        <a:bodyPr/>
        <a:lstStyle/>
        <a:p>
          <a:endParaRPr lang="en-IN"/>
        </a:p>
      </dgm:t>
    </dgm:pt>
    <dgm:pt modelId="{826E9667-F00A-46CC-8EA8-0E55861B48D4}">
      <dgm:prSet phldrT="[Text]"/>
      <dgm:spPr/>
      <dgm:t>
        <a:bodyPr/>
        <a:lstStyle/>
        <a:p>
          <a:r>
            <a:rPr lang="en-IN"/>
            <a:t>2012 </a:t>
          </a:r>
        </a:p>
        <a:p>
          <a:r>
            <a:rPr lang="en-IN"/>
            <a:t>Madras Christian College, </a:t>
          </a:r>
        </a:p>
        <a:p>
          <a:r>
            <a:rPr lang="en-IN" b="1"/>
            <a:t>MA - Political Science</a:t>
          </a:r>
        </a:p>
      </dgm:t>
    </dgm:pt>
    <dgm:pt modelId="{49EDDF4C-9F25-4AC1-A26E-521C178EAD89}" type="parTrans" cxnId="{8D756F1F-EBFA-447F-8D9C-702907DE6DE7}">
      <dgm:prSet/>
      <dgm:spPr/>
      <dgm:t>
        <a:bodyPr/>
        <a:lstStyle/>
        <a:p>
          <a:endParaRPr lang="en-IN"/>
        </a:p>
      </dgm:t>
    </dgm:pt>
    <dgm:pt modelId="{B4D463C3-C943-447F-8F60-5778BB0B506F}" type="sibTrans" cxnId="{8D756F1F-EBFA-447F-8D9C-702907DE6DE7}">
      <dgm:prSet/>
      <dgm:spPr/>
      <dgm:t>
        <a:bodyPr/>
        <a:lstStyle/>
        <a:p>
          <a:endParaRPr lang="en-IN"/>
        </a:p>
      </dgm:t>
    </dgm:pt>
    <dgm:pt modelId="{ED6BD7FF-FFE7-45CC-B36C-3A4DB87F6FFE}">
      <dgm:prSet phldrT="[Text]"/>
      <dgm:spPr/>
      <dgm:t>
        <a:bodyPr/>
        <a:lstStyle/>
        <a:p>
          <a:r>
            <a:rPr lang="en-IN"/>
            <a:t>Oct 2012 - May 2014 </a:t>
          </a:r>
        </a:p>
        <a:p>
          <a:r>
            <a:rPr lang="en-IN" b="1"/>
            <a:t>Shree Mangalam Builders </a:t>
          </a:r>
        </a:p>
        <a:p>
          <a:r>
            <a:rPr lang="en-IN"/>
            <a:t>Management Executive </a:t>
          </a:r>
        </a:p>
      </dgm:t>
    </dgm:pt>
    <dgm:pt modelId="{EA940C96-18A4-4761-991C-0586E5F37D61}" type="parTrans" cxnId="{0B5F4E5E-D66D-4797-BD99-0FD49FF0A77D}">
      <dgm:prSet/>
      <dgm:spPr/>
      <dgm:t>
        <a:bodyPr/>
        <a:lstStyle/>
        <a:p>
          <a:endParaRPr lang="en-IN"/>
        </a:p>
      </dgm:t>
    </dgm:pt>
    <dgm:pt modelId="{2BCBD0FB-31FF-4D1D-B9B7-7FD711ACCDC6}" type="sibTrans" cxnId="{0B5F4E5E-D66D-4797-BD99-0FD49FF0A77D}">
      <dgm:prSet/>
      <dgm:spPr/>
      <dgm:t>
        <a:bodyPr/>
        <a:lstStyle/>
        <a:p>
          <a:endParaRPr lang="en-IN"/>
        </a:p>
      </dgm:t>
    </dgm:pt>
    <dgm:pt modelId="{380B7188-167F-4D52-93EB-5136E0C566A6}">
      <dgm:prSet/>
      <dgm:spPr/>
      <dgm:t>
        <a:bodyPr/>
        <a:lstStyle/>
        <a:p>
          <a:r>
            <a:rPr lang="en-IN"/>
            <a:t>May 2014 - Nov 2017</a:t>
          </a:r>
        </a:p>
        <a:p>
          <a:r>
            <a:rPr lang="en-IN" b="1"/>
            <a:t>Tata Consultancy Services </a:t>
          </a:r>
        </a:p>
        <a:p>
          <a:r>
            <a:rPr lang="en-IN"/>
            <a:t>Senior Process Assoicate</a:t>
          </a:r>
        </a:p>
      </dgm:t>
    </dgm:pt>
    <dgm:pt modelId="{21AB7DD9-C060-414B-8F37-3F0AD700A8AE}" type="parTrans" cxnId="{32275722-F0F3-49DE-BA10-C5A9F0131B5B}">
      <dgm:prSet/>
      <dgm:spPr/>
      <dgm:t>
        <a:bodyPr/>
        <a:lstStyle/>
        <a:p>
          <a:endParaRPr lang="en-IN"/>
        </a:p>
      </dgm:t>
    </dgm:pt>
    <dgm:pt modelId="{BC67AAC5-5576-452A-B818-CC3C466E41AD}" type="sibTrans" cxnId="{32275722-F0F3-49DE-BA10-C5A9F0131B5B}">
      <dgm:prSet/>
      <dgm:spPr/>
      <dgm:t>
        <a:bodyPr/>
        <a:lstStyle/>
        <a:p>
          <a:endParaRPr lang="en-IN"/>
        </a:p>
      </dgm:t>
    </dgm:pt>
    <dgm:pt modelId="{900811F3-4CE6-4C1E-BE48-157656DCF869}">
      <dgm:prSet/>
      <dgm:spPr/>
      <dgm:t>
        <a:bodyPr/>
        <a:lstStyle/>
        <a:p>
          <a:r>
            <a:rPr lang="en-IN"/>
            <a:t>Nov 2017 - Oct 2018</a:t>
          </a:r>
        </a:p>
        <a:p>
          <a:r>
            <a:rPr lang="en-IN" b="1"/>
            <a:t>Radical IT Solutions</a:t>
          </a:r>
        </a:p>
        <a:p>
          <a:r>
            <a:rPr lang="en-IN"/>
            <a:t>Team Leader</a:t>
          </a:r>
        </a:p>
      </dgm:t>
    </dgm:pt>
    <dgm:pt modelId="{E130A154-BF1E-4899-A96C-71006B097104}" type="parTrans" cxnId="{8C92B024-6643-40AA-A973-0B6061C09776}">
      <dgm:prSet/>
      <dgm:spPr/>
      <dgm:t>
        <a:bodyPr/>
        <a:lstStyle/>
        <a:p>
          <a:endParaRPr lang="en-IN"/>
        </a:p>
      </dgm:t>
    </dgm:pt>
    <dgm:pt modelId="{2FA2BE55-C537-4769-95C4-BFC1537896C8}" type="sibTrans" cxnId="{8C92B024-6643-40AA-A973-0B6061C09776}">
      <dgm:prSet/>
      <dgm:spPr/>
      <dgm:t>
        <a:bodyPr/>
        <a:lstStyle/>
        <a:p>
          <a:endParaRPr lang="en-IN"/>
        </a:p>
      </dgm:t>
    </dgm:pt>
    <dgm:pt modelId="{2DB75ED6-D77F-441D-A037-D1F38590CE7E}" type="pres">
      <dgm:prSet presAssocID="{8045C411-B595-44D4-8B11-FB58F2FB803A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99A9A646-4B0D-4605-8427-C1D92F8441E1}" type="pres">
      <dgm:prSet presAssocID="{8045C411-B595-44D4-8B11-FB58F2FB803A}" presName="arrow" presStyleLbl="bgShp" presStyleIdx="0" presStyleCnt="1"/>
      <dgm:spPr/>
    </dgm:pt>
    <dgm:pt modelId="{4316A18D-693D-4F40-B5CD-20A95792D208}" type="pres">
      <dgm:prSet presAssocID="{8045C411-B595-44D4-8B11-FB58F2FB803A}" presName="points" presStyleCnt="0"/>
      <dgm:spPr/>
    </dgm:pt>
    <dgm:pt modelId="{E03699E7-DC98-4315-BB61-6A282111A9B9}" type="pres">
      <dgm:prSet presAssocID="{3C761AEB-183E-4A7C-8DE9-A0C88356B50F}" presName="compositeA" presStyleCnt="0"/>
      <dgm:spPr/>
    </dgm:pt>
    <dgm:pt modelId="{D96BE139-A1A9-490F-B1CD-98F20265D9FF}" type="pres">
      <dgm:prSet presAssocID="{3C761AEB-183E-4A7C-8DE9-A0C88356B50F}" presName="textA" presStyleLbl="revTx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951E9B3-1C46-4CFB-BC01-0033F77C8D60}" type="pres">
      <dgm:prSet presAssocID="{3C761AEB-183E-4A7C-8DE9-A0C88356B50F}" presName="circleA" presStyleLbl="node1" presStyleIdx="0" presStyleCnt="5"/>
      <dgm:spPr/>
    </dgm:pt>
    <dgm:pt modelId="{2D598175-6AEE-4542-9578-3EBA109C1514}" type="pres">
      <dgm:prSet presAssocID="{3C761AEB-183E-4A7C-8DE9-A0C88356B50F}" presName="spaceA" presStyleCnt="0"/>
      <dgm:spPr/>
    </dgm:pt>
    <dgm:pt modelId="{FC0A4D5F-87D1-4E1D-A28D-5D6EAE35F357}" type="pres">
      <dgm:prSet presAssocID="{64C27574-C97E-4F5B-8455-B6AAB8BB7E8B}" presName="space" presStyleCnt="0"/>
      <dgm:spPr/>
    </dgm:pt>
    <dgm:pt modelId="{CE641874-4D29-4292-80BF-CFCEDC79BB3C}" type="pres">
      <dgm:prSet presAssocID="{826E9667-F00A-46CC-8EA8-0E55861B48D4}" presName="compositeB" presStyleCnt="0"/>
      <dgm:spPr/>
    </dgm:pt>
    <dgm:pt modelId="{CB622233-3D70-4017-B452-AF0C03915A3E}" type="pres">
      <dgm:prSet presAssocID="{826E9667-F00A-46CC-8EA8-0E55861B48D4}" presName="textB" presStyleLbl="revTx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68407F8-4948-49EA-A416-9ACEA1FDC3F2}" type="pres">
      <dgm:prSet presAssocID="{826E9667-F00A-46CC-8EA8-0E55861B48D4}" presName="circleB" presStyleLbl="node1" presStyleIdx="1" presStyleCnt="5"/>
      <dgm:spPr/>
    </dgm:pt>
    <dgm:pt modelId="{D8A638A7-4986-4705-9B34-5F0D93502F75}" type="pres">
      <dgm:prSet presAssocID="{826E9667-F00A-46CC-8EA8-0E55861B48D4}" presName="spaceB" presStyleCnt="0"/>
      <dgm:spPr/>
    </dgm:pt>
    <dgm:pt modelId="{A55CECEB-D371-4B4C-A6F7-CC1F01BD2ABC}" type="pres">
      <dgm:prSet presAssocID="{B4D463C3-C943-447F-8F60-5778BB0B506F}" presName="space" presStyleCnt="0"/>
      <dgm:spPr/>
    </dgm:pt>
    <dgm:pt modelId="{5A2DC4C7-5F38-4B17-828F-ABE9A1535A9C}" type="pres">
      <dgm:prSet presAssocID="{ED6BD7FF-FFE7-45CC-B36C-3A4DB87F6FFE}" presName="compositeA" presStyleCnt="0"/>
      <dgm:spPr/>
    </dgm:pt>
    <dgm:pt modelId="{D80E112F-0A76-4C25-B8B6-64F270BF5A7D}" type="pres">
      <dgm:prSet presAssocID="{ED6BD7FF-FFE7-45CC-B36C-3A4DB87F6FFE}" presName="textA" presStyleLbl="revTx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253D657-8900-4275-AAFB-11D4E3FBF0BB}" type="pres">
      <dgm:prSet presAssocID="{ED6BD7FF-FFE7-45CC-B36C-3A4DB87F6FFE}" presName="circleA" presStyleLbl="node1" presStyleIdx="2" presStyleCnt="5"/>
      <dgm:spPr/>
    </dgm:pt>
    <dgm:pt modelId="{BEEA9CA4-5A95-4B48-8242-00FE6F8C8986}" type="pres">
      <dgm:prSet presAssocID="{ED6BD7FF-FFE7-45CC-B36C-3A4DB87F6FFE}" presName="spaceA" presStyleCnt="0"/>
      <dgm:spPr/>
    </dgm:pt>
    <dgm:pt modelId="{C0F628EC-7B17-455D-A543-1A5F1039C068}" type="pres">
      <dgm:prSet presAssocID="{2BCBD0FB-31FF-4D1D-B9B7-7FD711ACCDC6}" presName="space" presStyleCnt="0"/>
      <dgm:spPr/>
    </dgm:pt>
    <dgm:pt modelId="{4DF590E7-3142-455B-BFDD-2C53D964585F}" type="pres">
      <dgm:prSet presAssocID="{380B7188-167F-4D52-93EB-5136E0C566A6}" presName="compositeB" presStyleCnt="0"/>
      <dgm:spPr/>
    </dgm:pt>
    <dgm:pt modelId="{0C2826E4-8B44-49AC-8BC8-9464B3613ADC}" type="pres">
      <dgm:prSet presAssocID="{380B7188-167F-4D52-93EB-5136E0C566A6}" presName="textB" presStyleLbl="revTx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BC4B59-83FA-41E9-9F75-88FAE6BBF7B7}" type="pres">
      <dgm:prSet presAssocID="{380B7188-167F-4D52-93EB-5136E0C566A6}" presName="circleB" presStyleLbl="node1" presStyleIdx="3" presStyleCnt="5"/>
      <dgm:spPr/>
    </dgm:pt>
    <dgm:pt modelId="{1C457B4F-AFF3-4221-97CA-2E1B826D326F}" type="pres">
      <dgm:prSet presAssocID="{380B7188-167F-4D52-93EB-5136E0C566A6}" presName="spaceB" presStyleCnt="0"/>
      <dgm:spPr/>
    </dgm:pt>
    <dgm:pt modelId="{8F250467-B600-404C-9F3E-B5BE0E2E2D91}" type="pres">
      <dgm:prSet presAssocID="{BC67AAC5-5576-452A-B818-CC3C466E41AD}" presName="space" presStyleCnt="0"/>
      <dgm:spPr/>
    </dgm:pt>
    <dgm:pt modelId="{642C399A-AE6C-4B0F-96AE-6203E98A925C}" type="pres">
      <dgm:prSet presAssocID="{900811F3-4CE6-4C1E-BE48-157656DCF869}" presName="compositeA" presStyleCnt="0"/>
      <dgm:spPr/>
    </dgm:pt>
    <dgm:pt modelId="{45C9A7F0-4E20-4905-859C-745ACEDB6636}" type="pres">
      <dgm:prSet presAssocID="{900811F3-4CE6-4C1E-BE48-157656DCF869}" presName="textA" presStyleLbl="revTx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4416828-F2CD-492E-893A-529CA7800412}" type="pres">
      <dgm:prSet presAssocID="{900811F3-4CE6-4C1E-BE48-157656DCF869}" presName="circleA" presStyleLbl="node1" presStyleIdx="4" presStyleCnt="5"/>
      <dgm:spPr/>
    </dgm:pt>
    <dgm:pt modelId="{C454BE38-1EDF-4B09-80EC-5FFE29A96BA6}" type="pres">
      <dgm:prSet presAssocID="{900811F3-4CE6-4C1E-BE48-157656DCF869}" presName="spaceA" presStyleCnt="0"/>
      <dgm:spPr/>
    </dgm:pt>
  </dgm:ptLst>
  <dgm:cxnLst>
    <dgm:cxn modelId="{8D756F1F-EBFA-447F-8D9C-702907DE6DE7}" srcId="{8045C411-B595-44D4-8B11-FB58F2FB803A}" destId="{826E9667-F00A-46CC-8EA8-0E55861B48D4}" srcOrd="1" destOrd="0" parTransId="{49EDDF4C-9F25-4AC1-A26E-521C178EAD89}" sibTransId="{B4D463C3-C943-447F-8F60-5778BB0B506F}"/>
    <dgm:cxn modelId="{50689A21-C6CF-432A-87E5-1B6A200B3E89}" type="presOf" srcId="{900811F3-4CE6-4C1E-BE48-157656DCF869}" destId="{45C9A7F0-4E20-4905-859C-745ACEDB6636}" srcOrd="0" destOrd="0" presId="urn:microsoft.com/office/officeart/2005/8/layout/hProcess11"/>
    <dgm:cxn modelId="{0B5F4E5E-D66D-4797-BD99-0FD49FF0A77D}" srcId="{8045C411-B595-44D4-8B11-FB58F2FB803A}" destId="{ED6BD7FF-FFE7-45CC-B36C-3A4DB87F6FFE}" srcOrd="2" destOrd="0" parTransId="{EA940C96-18A4-4761-991C-0586E5F37D61}" sibTransId="{2BCBD0FB-31FF-4D1D-B9B7-7FD711ACCDC6}"/>
    <dgm:cxn modelId="{806E8BD4-8F92-413C-A385-88A666E9620B}" type="presOf" srcId="{826E9667-F00A-46CC-8EA8-0E55861B48D4}" destId="{CB622233-3D70-4017-B452-AF0C03915A3E}" srcOrd="0" destOrd="0" presId="urn:microsoft.com/office/officeart/2005/8/layout/hProcess11"/>
    <dgm:cxn modelId="{E7E582A3-F46F-4224-9322-3FD1480A7794}" type="presOf" srcId="{3C761AEB-183E-4A7C-8DE9-A0C88356B50F}" destId="{D96BE139-A1A9-490F-B1CD-98F20265D9FF}" srcOrd="0" destOrd="0" presId="urn:microsoft.com/office/officeart/2005/8/layout/hProcess11"/>
    <dgm:cxn modelId="{C399E414-BA76-4C89-A244-577A5ACE8D94}" type="presOf" srcId="{8045C411-B595-44D4-8B11-FB58F2FB803A}" destId="{2DB75ED6-D77F-441D-A037-D1F38590CE7E}" srcOrd="0" destOrd="0" presId="urn:microsoft.com/office/officeart/2005/8/layout/hProcess11"/>
    <dgm:cxn modelId="{FBC6D3F8-96EE-41C3-AECF-C40806EE1F13}" type="presOf" srcId="{ED6BD7FF-FFE7-45CC-B36C-3A4DB87F6FFE}" destId="{D80E112F-0A76-4C25-B8B6-64F270BF5A7D}" srcOrd="0" destOrd="0" presId="urn:microsoft.com/office/officeart/2005/8/layout/hProcess11"/>
    <dgm:cxn modelId="{E4E692F2-D93C-4FD4-B350-167D31BA8326}" type="presOf" srcId="{380B7188-167F-4D52-93EB-5136E0C566A6}" destId="{0C2826E4-8B44-49AC-8BC8-9464B3613ADC}" srcOrd="0" destOrd="0" presId="urn:microsoft.com/office/officeart/2005/8/layout/hProcess11"/>
    <dgm:cxn modelId="{8C92B024-6643-40AA-A973-0B6061C09776}" srcId="{8045C411-B595-44D4-8B11-FB58F2FB803A}" destId="{900811F3-4CE6-4C1E-BE48-157656DCF869}" srcOrd="4" destOrd="0" parTransId="{E130A154-BF1E-4899-A96C-71006B097104}" sibTransId="{2FA2BE55-C537-4769-95C4-BFC1537896C8}"/>
    <dgm:cxn modelId="{32275722-F0F3-49DE-BA10-C5A9F0131B5B}" srcId="{8045C411-B595-44D4-8B11-FB58F2FB803A}" destId="{380B7188-167F-4D52-93EB-5136E0C566A6}" srcOrd="3" destOrd="0" parTransId="{21AB7DD9-C060-414B-8F37-3F0AD700A8AE}" sibTransId="{BC67AAC5-5576-452A-B818-CC3C466E41AD}"/>
    <dgm:cxn modelId="{9BBA776D-C61E-49E2-B660-C96D78C3A0E0}" srcId="{8045C411-B595-44D4-8B11-FB58F2FB803A}" destId="{3C761AEB-183E-4A7C-8DE9-A0C88356B50F}" srcOrd="0" destOrd="0" parTransId="{DCCD7958-C567-4895-A37D-C778E57373B4}" sibTransId="{64C27574-C97E-4F5B-8455-B6AAB8BB7E8B}"/>
    <dgm:cxn modelId="{38A2E409-C388-43AA-BDE5-2DA0B0D69F07}" type="presParOf" srcId="{2DB75ED6-D77F-441D-A037-D1F38590CE7E}" destId="{99A9A646-4B0D-4605-8427-C1D92F8441E1}" srcOrd="0" destOrd="0" presId="urn:microsoft.com/office/officeart/2005/8/layout/hProcess11"/>
    <dgm:cxn modelId="{4B2C6BAE-BD4D-4BC6-BFFA-4571DBE68149}" type="presParOf" srcId="{2DB75ED6-D77F-441D-A037-D1F38590CE7E}" destId="{4316A18D-693D-4F40-B5CD-20A95792D208}" srcOrd="1" destOrd="0" presId="urn:microsoft.com/office/officeart/2005/8/layout/hProcess11"/>
    <dgm:cxn modelId="{4CB0963E-9828-40BC-8225-E369E0BD0418}" type="presParOf" srcId="{4316A18D-693D-4F40-B5CD-20A95792D208}" destId="{E03699E7-DC98-4315-BB61-6A282111A9B9}" srcOrd="0" destOrd="0" presId="urn:microsoft.com/office/officeart/2005/8/layout/hProcess11"/>
    <dgm:cxn modelId="{4D96DD96-4C9D-48FB-9A9C-B40E41BE95BA}" type="presParOf" srcId="{E03699E7-DC98-4315-BB61-6A282111A9B9}" destId="{D96BE139-A1A9-490F-B1CD-98F20265D9FF}" srcOrd="0" destOrd="0" presId="urn:microsoft.com/office/officeart/2005/8/layout/hProcess11"/>
    <dgm:cxn modelId="{E14D8CC1-2071-4682-AE8E-CE1F219156D5}" type="presParOf" srcId="{E03699E7-DC98-4315-BB61-6A282111A9B9}" destId="{B951E9B3-1C46-4CFB-BC01-0033F77C8D60}" srcOrd="1" destOrd="0" presId="urn:microsoft.com/office/officeart/2005/8/layout/hProcess11"/>
    <dgm:cxn modelId="{1C9016F6-235C-4D02-B52A-7665307E6CFB}" type="presParOf" srcId="{E03699E7-DC98-4315-BB61-6A282111A9B9}" destId="{2D598175-6AEE-4542-9578-3EBA109C1514}" srcOrd="2" destOrd="0" presId="urn:microsoft.com/office/officeart/2005/8/layout/hProcess11"/>
    <dgm:cxn modelId="{5BD0DB7D-8915-4BD8-AA50-777C3EE7A697}" type="presParOf" srcId="{4316A18D-693D-4F40-B5CD-20A95792D208}" destId="{FC0A4D5F-87D1-4E1D-A28D-5D6EAE35F357}" srcOrd="1" destOrd="0" presId="urn:microsoft.com/office/officeart/2005/8/layout/hProcess11"/>
    <dgm:cxn modelId="{D34DEBCB-26F7-4776-B1AF-2316B9227C22}" type="presParOf" srcId="{4316A18D-693D-4F40-B5CD-20A95792D208}" destId="{CE641874-4D29-4292-80BF-CFCEDC79BB3C}" srcOrd="2" destOrd="0" presId="urn:microsoft.com/office/officeart/2005/8/layout/hProcess11"/>
    <dgm:cxn modelId="{381F51E4-ABB2-4FB8-B91C-2DF93D68761B}" type="presParOf" srcId="{CE641874-4D29-4292-80BF-CFCEDC79BB3C}" destId="{CB622233-3D70-4017-B452-AF0C03915A3E}" srcOrd="0" destOrd="0" presId="urn:microsoft.com/office/officeart/2005/8/layout/hProcess11"/>
    <dgm:cxn modelId="{C15BD26E-5671-45EA-A2E0-668799095B2E}" type="presParOf" srcId="{CE641874-4D29-4292-80BF-CFCEDC79BB3C}" destId="{F68407F8-4948-49EA-A416-9ACEA1FDC3F2}" srcOrd="1" destOrd="0" presId="urn:microsoft.com/office/officeart/2005/8/layout/hProcess11"/>
    <dgm:cxn modelId="{BEFABA53-EE7B-46C5-BCAF-6C86C25144F3}" type="presParOf" srcId="{CE641874-4D29-4292-80BF-CFCEDC79BB3C}" destId="{D8A638A7-4986-4705-9B34-5F0D93502F75}" srcOrd="2" destOrd="0" presId="urn:microsoft.com/office/officeart/2005/8/layout/hProcess11"/>
    <dgm:cxn modelId="{34BF64BE-AEFC-44CB-A152-798BDD64A2C6}" type="presParOf" srcId="{4316A18D-693D-4F40-B5CD-20A95792D208}" destId="{A55CECEB-D371-4B4C-A6F7-CC1F01BD2ABC}" srcOrd="3" destOrd="0" presId="urn:microsoft.com/office/officeart/2005/8/layout/hProcess11"/>
    <dgm:cxn modelId="{8AEBF39A-36E1-4769-9323-51F57824D62E}" type="presParOf" srcId="{4316A18D-693D-4F40-B5CD-20A95792D208}" destId="{5A2DC4C7-5F38-4B17-828F-ABE9A1535A9C}" srcOrd="4" destOrd="0" presId="urn:microsoft.com/office/officeart/2005/8/layout/hProcess11"/>
    <dgm:cxn modelId="{8C9C7A5D-87CD-449A-82F3-225DC8230CF7}" type="presParOf" srcId="{5A2DC4C7-5F38-4B17-828F-ABE9A1535A9C}" destId="{D80E112F-0A76-4C25-B8B6-64F270BF5A7D}" srcOrd="0" destOrd="0" presId="urn:microsoft.com/office/officeart/2005/8/layout/hProcess11"/>
    <dgm:cxn modelId="{B209BE33-6A41-47D1-A91C-66797B272A4F}" type="presParOf" srcId="{5A2DC4C7-5F38-4B17-828F-ABE9A1535A9C}" destId="{D253D657-8900-4275-AAFB-11D4E3FBF0BB}" srcOrd="1" destOrd="0" presId="urn:microsoft.com/office/officeart/2005/8/layout/hProcess11"/>
    <dgm:cxn modelId="{FB87CF4C-67AC-48CB-831C-9BFFD3A305C3}" type="presParOf" srcId="{5A2DC4C7-5F38-4B17-828F-ABE9A1535A9C}" destId="{BEEA9CA4-5A95-4B48-8242-00FE6F8C8986}" srcOrd="2" destOrd="0" presId="urn:microsoft.com/office/officeart/2005/8/layout/hProcess11"/>
    <dgm:cxn modelId="{0C94FA1A-CF65-4629-960B-5474674D7F25}" type="presParOf" srcId="{4316A18D-693D-4F40-B5CD-20A95792D208}" destId="{C0F628EC-7B17-455D-A543-1A5F1039C068}" srcOrd="5" destOrd="0" presId="urn:microsoft.com/office/officeart/2005/8/layout/hProcess11"/>
    <dgm:cxn modelId="{6133B635-6257-45B1-BA02-6CB0FCBF2BBE}" type="presParOf" srcId="{4316A18D-693D-4F40-B5CD-20A95792D208}" destId="{4DF590E7-3142-455B-BFDD-2C53D964585F}" srcOrd="6" destOrd="0" presId="urn:microsoft.com/office/officeart/2005/8/layout/hProcess11"/>
    <dgm:cxn modelId="{1ABBCE14-1B4B-4ABD-AE78-F99241A08585}" type="presParOf" srcId="{4DF590E7-3142-455B-BFDD-2C53D964585F}" destId="{0C2826E4-8B44-49AC-8BC8-9464B3613ADC}" srcOrd="0" destOrd="0" presId="urn:microsoft.com/office/officeart/2005/8/layout/hProcess11"/>
    <dgm:cxn modelId="{6ACC6BEA-B546-4877-AC26-7ADD66115630}" type="presParOf" srcId="{4DF590E7-3142-455B-BFDD-2C53D964585F}" destId="{5CBC4B59-83FA-41E9-9F75-88FAE6BBF7B7}" srcOrd="1" destOrd="0" presId="urn:microsoft.com/office/officeart/2005/8/layout/hProcess11"/>
    <dgm:cxn modelId="{0F032077-E9A2-45E1-B196-FA63AA704734}" type="presParOf" srcId="{4DF590E7-3142-455B-BFDD-2C53D964585F}" destId="{1C457B4F-AFF3-4221-97CA-2E1B826D326F}" srcOrd="2" destOrd="0" presId="urn:microsoft.com/office/officeart/2005/8/layout/hProcess11"/>
    <dgm:cxn modelId="{88A1D3F4-B078-4BB3-8A7D-6DFC946AD79E}" type="presParOf" srcId="{4316A18D-693D-4F40-B5CD-20A95792D208}" destId="{8F250467-B600-404C-9F3E-B5BE0E2E2D91}" srcOrd="7" destOrd="0" presId="urn:microsoft.com/office/officeart/2005/8/layout/hProcess11"/>
    <dgm:cxn modelId="{02B4DC69-F950-464C-B014-BE2389D433EC}" type="presParOf" srcId="{4316A18D-693D-4F40-B5CD-20A95792D208}" destId="{642C399A-AE6C-4B0F-96AE-6203E98A925C}" srcOrd="8" destOrd="0" presId="urn:microsoft.com/office/officeart/2005/8/layout/hProcess11"/>
    <dgm:cxn modelId="{2718B491-29A4-4457-8A69-63A49AB54806}" type="presParOf" srcId="{642C399A-AE6C-4B0F-96AE-6203E98A925C}" destId="{45C9A7F0-4E20-4905-859C-745ACEDB6636}" srcOrd="0" destOrd="0" presId="urn:microsoft.com/office/officeart/2005/8/layout/hProcess11"/>
    <dgm:cxn modelId="{835213FE-34D3-44D9-A2DE-E00C1F0929B3}" type="presParOf" srcId="{642C399A-AE6C-4B0F-96AE-6203E98A925C}" destId="{24416828-F2CD-492E-893A-529CA7800412}" srcOrd="1" destOrd="0" presId="urn:microsoft.com/office/officeart/2005/8/layout/hProcess11"/>
    <dgm:cxn modelId="{95A12770-CF1E-4923-81CE-E73B666EB7E7}" type="presParOf" srcId="{642C399A-AE6C-4B0F-96AE-6203E98A925C}" destId="{C454BE38-1EDF-4B09-80EC-5FFE29A96BA6}" srcOrd="2" destOrd="0" presId="urn:microsoft.com/office/officeart/2005/8/layout/hProcess11"/>
  </dgm:cxnLst>
  <dgm:bg>
    <a:noFill/>
  </dgm:bg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1#1" csCatId="colorful" phldr="1"/>
      <dgm:spPr/>
      <dgm:t>
        <a:bodyPr/>
        <a:lstStyle/>
        <a:p>
          <a:endParaRPr lang="en-IN"/>
        </a:p>
      </dgm:t>
    </dgm:pt>
    <dgm:pt modelId="{F42EC28E-E020-4594-AB0E-538FFF4AFD29}">
      <dgm:prSet phldrT="[Text]"/>
      <dgm:spPr/>
      <dgm:t>
        <a:bodyPr/>
        <a:lstStyle/>
        <a:p>
          <a:pPr algn="ctr"/>
          <a:r>
            <a:rPr lang="en-IN"/>
            <a:t>Team Management</a:t>
          </a:r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A8EC8A69-0367-4F41-8059-D8FC404400C0}">
      <dgm:prSet phldrT="[Text]"/>
      <dgm:spPr/>
      <dgm:t>
        <a:bodyPr/>
        <a:lstStyle/>
        <a:p>
          <a:pPr algn="ctr"/>
          <a:r>
            <a:rPr lang="en-IN"/>
            <a:t>Sales Operations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/>
      <dgm:spPr/>
      <dgm:t>
        <a:bodyPr/>
        <a:lstStyle/>
        <a:p>
          <a:pPr algn="ctr"/>
          <a:r>
            <a:rPr lang="en-IN"/>
            <a:t>Recruitment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/>
      <dgm:spPr/>
      <dgm:t>
        <a:bodyPr/>
        <a:lstStyle/>
        <a:p>
          <a:pPr algn="ctr"/>
          <a:r>
            <a:rPr lang="en-IN"/>
            <a:t>Problem Solving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/>
      <dgm:spPr/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744D8DD7-0506-48D0-846E-086CE4A70A4E}" type="presOf" srcId="{362E1280-1BDD-4292-AE29-A1CA94205B4B}" destId="{2A7D28DD-07F5-4639-AB8F-F4E6D920E691}" srcOrd="0" destOrd="0" presId="urn:microsoft.com/office/officeart/2005/8/layout/matrix3"/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CAC0F545-6D76-413D-95BB-C3A5B357519F}" type="presOf" srcId="{A8EC8A69-0367-4F41-8059-D8FC404400C0}" destId="{62E457A8-41C7-4AF0-838E-4A9F6BEC712B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A7E72DDA-5416-4485-9708-02F7539D0BDB}" type="presOf" srcId="{F42EC28E-E020-4594-AB0E-538FFF4AFD29}" destId="{213B9DB0-9CAA-458A-95E5-75BF4CABBEA0}" srcOrd="0" destOrd="0" presId="urn:microsoft.com/office/officeart/2005/8/layout/matrix3"/>
    <dgm:cxn modelId="{106B0D50-BEED-4DAF-884D-0526F3C5B092}" type="presOf" srcId="{82BFE265-15E8-43D2-AF44-79622B5A9A19}" destId="{B2F76672-32DF-428B-80C1-9CA8F6991864}" srcOrd="0" destOrd="0" presId="urn:microsoft.com/office/officeart/2005/8/layout/matrix3"/>
    <dgm:cxn modelId="{172A46BE-6246-4387-8944-2CD07745ED6E}" type="presOf" srcId="{CBEE65B4-5143-41EB-B638-68F882452B3A}" destId="{5B4B4751-5AFD-4CDD-8786-F7D8B0F19ED1}" srcOrd="0" destOrd="0" presId="urn:microsoft.com/office/officeart/2005/8/layout/matrix3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4B43C686-EA00-49E1-84F7-CD207706A528}" type="presParOf" srcId="{5B4B4751-5AFD-4CDD-8786-F7D8B0F19ED1}" destId="{235B4FBE-1DEB-457F-9336-B9D517CFF111}" srcOrd="0" destOrd="0" presId="urn:microsoft.com/office/officeart/2005/8/layout/matrix3"/>
    <dgm:cxn modelId="{AF6F83ED-4F2F-46DD-BC9B-93491A701B20}" type="presParOf" srcId="{5B4B4751-5AFD-4CDD-8786-F7D8B0F19ED1}" destId="{213B9DB0-9CAA-458A-95E5-75BF4CABBEA0}" srcOrd="1" destOrd="0" presId="urn:microsoft.com/office/officeart/2005/8/layout/matrix3"/>
    <dgm:cxn modelId="{02A79FD7-9CFA-461A-925B-8BEB799164E3}" type="presParOf" srcId="{5B4B4751-5AFD-4CDD-8786-F7D8B0F19ED1}" destId="{62E457A8-41C7-4AF0-838E-4A9F6BEC712B}" srcOrd="2" destOrd="0" presId="urn:microsoft.com/office/officeart/2005/8/layout/matrix3"/>
    <dgm:cxn modelId="{D2ECD326-2C41-47E8-A436-9AB9339E1118}" type="presParOf" srcId="{5B4B4751-5AFD-4CDD-8786-F7D8B0F19ED1}" destId="{B2F76672-32DF-428B-80C1-9CA8F6991864}" srcOrd="3" destOrd="0" presId="urn:microsoft.com/office/officeart/2005/8/layout/matrix3"/>
    <dgm:cxn modelId="{89F1CCFF-DA73-4B36-A04D-F8090587909D}" type="presParOf" srcId="{5B4B4751-5AFD-4CDD-8786-F7D8B0F19ED1}" destId="{2A7D28DD-07F5-4639-AB8F-F4E6D920E691}" srcOrd="4" destOrd="0" presId="urn:microsoft.com/office/officeart/2005/8/layout/matrix3"/>
  </dgm:cxnLst>
  <dgm:bg/>
  <dgm:whole/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IN"/>
        </a:p>
      </dgm:t>
    </dgm:pt>
    <dgm:pt modelId="{F42EC28E-E020-4594-AB0E-538FFF4AFD29}">
      <dgm:prSet phldrT="[Text]"/>
      <dgm:spPr/>
      <dgm:t>
        <a:bodyPr/>
        <a:lstStyle/>
        <a:p>
          <a:pPr algn="ctr"/>
          <a:r>
            <a:rPr lang="en-IN"/>
            <a:t>Banking Process </a:t>
          </a:r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A8EC8A69-0367-4F41-8059-D8FC404400C0}">
      <dgm:prSet phldrT="[Text]"/>
      <dgm:spPr/>
      <dgm:t>
        <a:bodyPr/>
        <a:lstStyle/>
        <a:p>
          <a:pPr algn="ctr"/>
          <a:r>
            <a:rPr lang="en-IN"/>
            <a:t>Operations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/>
      <dgm:spPr/>
      <dgm:t>
        <a:bodyPr/>
        <a:lstStyle/>
        <a:p>
          <a:pPr algn="ctr"/>
          <a:r>
            <a:rPr lang="en-IN"/>
            <a:t>Problem Solving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/>
      <dgm:spPr/>
      <dgm:t>
        <a:bodyPr/>
        <a:lstStyle/>
        <a:p>
          <a:pPr algn="ctr"/>
          <a:r>
            <a:rPr lang="en-IN"/>
            <a:t>Documentation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/>
      <dgm:spPr/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1D1C328-761D-439B-B834-97B37562B1D9}" type="presOf" srcId="{CBEE65B4-5143-41EB-B638-68F882452B3A}" destId="{5B4B4751-5AFD-4CDD-8786-F7D8B0F19ED1}" srcOrd="0" destOrd="0" presId="urn:microsoft.com/office/officeart/2005/8/layout/matrix3"/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CED3D027-D4BB-4352-B8F1-B01DF2AAAA6A}" type="presOf" srcId="{362E1280-1BDD-4292-AE29-A1CA94205B4B}" destId="{2A7D28DD-07F5-4639-AB8F-F4E6D920E691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E1CFBBB6-4D77-4F1B-ADA9-EE4D429FF458}" type="presOf" srcId="{F42EC28E-E020-4594-AB0E-538FFF4AFD29}" destId="{213B9DB0-9CAA-458A-95E5-75BF4CABBEA0}" srcOrd="0" destOrd="0" presId="urn:microsoft.com/office/officeart/2005/8/layout/matrix3"/>
    <dgm:cxn modelId="{86495C84-037E-4BE8-8488-CD68825BABAA}" type="presOf" srcId="{82BFE265-15E8-43D2-AF44-79622B5A9A19}" destId="{B2F76672-32DF-428B-80C1-9CA8F6991864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7540B473-ADB1-46A8-AAED-764C2D6A5D9F}" type="presOf" srcId="{A8EC8A69-0367-4F41-8059-D8FC404400C0}" destId="{62E457A8-41C7-4AF0-838E-4A9F6BEC712B}" srcOrd="0" destOrd="0" presId="urn:microsoft.com/office/officeart/2005/8/layout/matrix3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E5DB0C02-C0CF-449B-9A39-F878966F869C}" type="presParOf" srcId="{5B4B4751-5AFD-4CDD-8786-F7D8B0F19ED1}" destId="{235B4FBE-1DEB-457F-9336-B9D517CFF111}" srcOrd="0" destOrd="0" presId="urn:microsoft.com/office/officeart/2005/8/layout/matrix3"/>
    <dgm:cxn modelId="{AA7C1973-4F58-4647-8441-3A0F7B58BFD4}" type="presParOf" srcId="{5B4B4751-5AFD-4CDD-8786-F7D8B0F19ED1}" destId="{213B9DB0-9CAA-458A-95E5-75BF4CABBEA0}" srcOrd="1" destOrd="0" presId="urn:microsoft.com/office/officeart/2005/8/layout/matrix3"/>
    <dgm:cxn modelId="{FE2FF132-1BDD-47B9-8B59-AC11F7F2589D}" type="presParOf" srcId="{5B4B4751-5AFD-4CDD-8786-F7D8B0F19ED1}" destId="{62E457A8-41C7-4AF0-838E-4A9F6BEC712B}" srcOrd="2" destOrd="0" presId="urn:microsoft.com/office/officeart/2005/8/layout/matrix3"/>
    <dgm:cxn modelId="{74A9BF01-5E1A-4564-9A0C-2E60F7769709}" type="presParOf" srcId="{5B4B4751-5AFD-4CDD-8786-F7D8B0F19ED1}" destId="{B2F76672-32DF-428B-80C1-9CA8F6991864}" srcOrd="3" destOrd="0" presId="urn:microsoft.com/office/officeart/2005/8/layout/matrix3"/>
    <dgm:cxn modelId="{95E35002-48A5-4F0A-90D2-61C58CA84565}" type="presParOf" srcId="{5B4B4751-5AFD-4CDD-8786-F7D8B0F19ED1}" destId="{2A7D28DD-07F5-4639-AB8F-F4E6D920E691}" srcOrd="4" destOrd="0" presId="urn:microsoft.com/office/officeart/2005/8/layout/matrix3"/>
  </dgm:cxnLst>
  <dgm:bg/>
  <dgm:whole/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F42EC28E-E020-4594-AB0E-538FFF4AFD29}">
      <dgm:prSet phldrT="[Text]"/>
      <dgm:spPr/>
      <dgm:t>
        <a:bodyPr/>
        <a:lstStyle/>
        <a:p>
          <a:pPr algn="ctr"/>
          <a:r>
            <a:rPr lang="en-IN"/>
            <a:t>Vendor Management</a:t>
          </a:r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A8EC8A69-0367-4F41-8059-D8FC404400C0}">
      <dgm:prSet phldrT="[Text]"/>
      <dgm:spPr/>
      <dgm:t>
        <a:bodyPr/>
        <a:lstStyle/>
        <a:p>
          <a:pPr algn="ctr"/>
          <a:r>
            <a:rPr lang="en-IN"/>
            <a:t>Purchase Management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/>
      <dgm:spPr/>
      <dgm:t>
        <a:bodyPr/>
        <a:lstStyle/>
        <a:p>
          <a:pPr algn="ctr"/>
          <a:r>
            <a:rPr lang="en-IN"/>
            <a:t>Project Execution 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/>
      <dgm:spPr/>
      <dgm:t>
        <a:bodyPr/>
        <a:lstStyle/>
        <a:p>
          <a:pPr algn="ctr"/>
          <a:r>
            <a:rPr lang="en-IN"/>
            <a:t>Cost Control 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/>
      <dgm:spPr/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E8C5DA09-1F1E-42C8-A623-03CF7BDD11F3}" type="presOf" srcId="{82BFE265-15E8-43D2-AF44-79622B5A9A19}" destId="{B2F76672-32DF-428B-80C1-9CA8F6991864}" srcOrd="0" destOrd="0" presId="urn:microsoft.com/office/officeart/2005/8/layout/matrix3"/>
    <dgm:cxn modelId="{F93DE9E1-2E4F-400D-9039-ECDBA1F0F3DB}" type="presOf" srcId="{A8EC8A69-0367-4F41-8059-D8FC404400C0}" destId="{62E457A8-41C7-4AF0-838E-4A9F6BEC712B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D5EEB834-C676-4EF6-B51C-9C1D7D1A1870}" type="presOf" srcId="{F42EC28E-E020-4594-AB0E-538FFF4AFD29}" destId="{213B9DB0-9CAA-458A-95E5-75BF4CABBEA0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89131052-44C7-4F97-8670-423C8E30A149}" type="presOf" srcId="{362E1280-1BDD-4292-AE29-A1CA94205B4B}" destId="{2A7D28DD-07F5-4639-AB8F-F4E6D920E691}" srcOrd="0" destOrd="0" presId="urn:microsoft.com/office/officeart/2005/8/layout/matrix3"/>
    <dgm:cxn modelId="{C5DA405D-2D54-4C8A-85F1-23ADEFC6B3ED}" type="presOf" srcId="{CBEE65B4-5143-41EB-B638-68F882452B3A}" destId="{5B4B4751-5AFD-4CDD-8786-F7D8B0F19ED1}" srcOrd="0" destOrd="0" presId="urn:microsoft.com/office/officeart/2005/8/layout/matrix3"/>
    <dgm:cxn modelId="{04AFA976-0CA2-4F3A-9B39-EC4810FD076A}" type="presParOf" srcId="{5B4B4751-5AFD-4CDD-8786-F7D8B0F19ED1}" destId="{235B4FBE-1DEB-457F-9336-B9D517CFF111}" srcOrd="0" destOrd="0" presId="urn:microsoft.com/office/officeart/2005/8/layout/matrix3"/>
    <dgm:cxn modelId="{07FBDF7C-7CC7-4B3E-A421-D5E02CB98FCC}" type="presParOf" srcId="{5B4B4751-5AFD-4CDD-8786-F7D8B0F19ED1}" destId="{213B9DB0-9CAA-458A-95E5-75BF4CABBEA0}" srcOrd="1" destOrd="0" presId="urn:microsoft.com/office/officeart/2005/8/layout/matrix3"/>
    <dgm:cxn modelId="{A22DD130-48AB-4156-990A-41B66299F8C9}" type="presParOf" srcId="{5B4B4751-5AFD-4CDD-8786-F7D8B0F19ED1}" destId="{62E457A8-41C7-4AF0-838E-4A9F6BEC712B}" srcOrd="2" destOrd="0" presId="urn:microsoft.com/office/officeart/2005/8/layout/matrix3"/>
    <dgm:cxn modelId="{DA76F5DA-4CA2-4D1C-9D4D-198901652541}" type="presParOf" srcId="{5B4B4751-5AFD-4CDD-8786-F7D8B0F19ED1}" destId="{B2F76672-32DF-428B-80C1-9CA8F6991864}" srcOrd="3" destOrd="0" presId="urn:microsoft.com/office/officeart/2005/8/layout/matrix3"/>
    <dgm:cxn modelId="{109376EE-93CA-4477-A717-54FEBFFC3E0B}" type="presParOf" srcId="{5B4B4751-5AFD-4CDD-8786-F7D8B0F19ED1}" destId="{2A7D28DD-07F5-4639-AB8F-F4E6D920E691}" srcOrd="4" destOrd="0" presId="urn:microsoft.com/office/officeart/2005/8/layout/matrix3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9A9A646-4B0D-4605-8427-C1D92F8441E1}">
      <dsp:nvSpPr>
        <dsp:cNvPr id="0" name=""/>
        <dsp:cNvSpPr/>
      </dsp:nvSpPr>
      <dsp:spPr>
        <a:xfrm>
          <a:off x="0" y="824583"/>
          <a:ext cx="7113905" cy="1099444"/>
        </a:xfrm>
        <a:prstGeom prst="notched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D96BE139-A1A9-490F-B1CD-98F20265D9FF}">
      <dsp:nvSpPr>
        <dsp:cNvPr id="0" name=""/>
        <dsp:cNvSpPr/>
      </dsp:nvSpPr>
      <dsp:spPr>
        <a:xfrm>
          <a:off x="2813" y="0"/>
          <a:ext cx="1230170" cy="10994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b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010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Madras Christian Colleg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/>
            <a:t>BA - History</a:t>
          </a:r>
        </a:p>
      </dsp:txBody>
      <dsp:txXfrm>
        <a:off x="2813" y="0"/>
        <a:ext cx="1230170" cy="1099444"/>
      </dsp:txXfrm>
    </dsp:sp>
    <dsp:sp modelId="{B951E9B3-1C46-4CFB-BC01-0033F77C8D60}">
      <dsp:nvSpPr>
        <dsp:cNvPr id="0" name=""/>
        <dsp:cNvSpPr/>
      </dsp:nvSpPr>
      <dsp:spPr>
        <a:xfrm>
          <a:off x="480468" y="1236874"/>
          <a:ext cx="274861" cy="274861"/>
        </a:xfrm>
        <a:prstGeom prst="ellipse">
          <a:avLst/>
        </a:prstGeom>
        <a:gradFill rotWithShape="0">
          <a:gsLst>
            <a:gs pos="0">
              <a:schemeClr val="accent1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CB622233-3D70-4017-B452-AF0C03915A3E}">
      <dsp:nvSpPr>
        <dsp:cNvPr id="0" name=""/>
        <dsp:cNvSpPr/>
      </dsp:nvSpPr>
      <dsp:spPr>
        <a:xfrm>
          <a:off x="1294492" y="1649166"/>
          <a:ext cx="1230170" cy="10994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012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Madras Christian College,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/>
            <a:t>MA - Political Science</a:t>
          </a:r>
        </a:p>
      </dsp:txBody>
      <dsp:txXfrm>
        <a:off x="1294492" y="1649166"/>
        <a:ext cx="1230170" cy="1099444"/>
      </dsp:txXfrm>
    </dsp:sp>
    <dsp:sp modelId="{F68407F8-4948-49EA-A416-9ACEA1FDC3F2}">
      <dsp:nvSpPr>
        <dsp:cNvPr id="0" name=""/>
        <dsp:cNvSpPr/>
      </dsp:nvSpPr>
      <dsp:spPr>
        <a:xfrm>
          <a:off x="1772147" y="1236874"/>
          <a:ext cx="274861" cy="274861"/>
        </a:xfrm>
        <a:prstGeom prst="ellipse">
          <a:avLst/>
        </a:prstGeom>
        <a:gradFill rotWithShape="0">
          <a:gsLst>
            <a:gs pos="0">
              <a:schemeClr val="accent1">
                <a:shade val="80000"/>
                <a:hueOff val="87321"/>
                <a:satOff val="-1564"/>
                <a:lumOff val="6646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shade val="80000"/>
                <a:hueOff val="87321"/>
                <a:satOff val="-1564"/>
                <a:lumOff val="6646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shade val="80000"/>
                <a:hueOff val="87321"/>
                <a:satOff val="-1564"/>
                <a:lumOff val="6646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D80E112F-0A76-4C25-B8B6-64F270BF5A7D}">
      <dsp:nvSpPr>
        <dsp:cNvPr id="0" name=""/>
        <dsp:cNvSpPr/>
      </dsp:nvSpPr>
      <dsp:spPr>
        <a:xfrm>
          <a:off x="2586171" y="0"/>
          <a:ext cx="1230170" cy="10994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b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Oct 2012 - May 2014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/>
            <a:t>Shree Mangalam Builders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Management Executive </a:t>
          </a:r>
        </a:p>
      </dsp:txBody>
      <dsp:txXfrm>
        <a:off x="2586171" y="0"/>
        <a:ext cx="1230170" cy="1099444"/>
      </dsp:txXfrm>
    </dsp:sp>
    <dsp:sp modelId="{D253D657-8900-4275-AAFB-11D4E3FBF0BB}">
      <dsp:nvSpPr>
        <dsp:cNvPr id="0" name=""/>
        <dsp:cNvSpPr/>
      </dsp:nvSpPr>
      <dsp:spPr>
        <a:xfrm>
          <a:off x="3063826" y="1236874"/>
          <a:ext cx="274861" cy="274861"/>
        </a:xfrm>
        <a:prstGeom prst="ellipse">
          <a:avLst/>
        </a:prstGeom>
        <a:gradFill rotWithShape="0">
          <a:gsLst>
            <a:gs pos="0">
              <a:schemeClr val="accent1">
                <a:shade val="80000"/>
                <a:hueOff val="174641"/>
                <a:satOff val="-3128"/>
                <a:lumOff val="1329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shade val="80000"/>
                <a:hueOff val="174641"/>
                <a:satOff val="-3128"/>
                <a:lumOff val="1329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shade val="80000"/>
                <a:hueOff val="174641"/>
                <a:satOff val="-3128"/>
                <a:lumOff val="1329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0C2826E4-8B44-49AC-8BC8-9464B3613ADC}">
      <dsp:nvSpPr>
        <dsp:cNvPr id="0" name=""/>
        <dsp:cNvSpPr/>
      </dsp:nvSpPr>
      <dsp:spPr>
        <a:xfrm>
          <a:off x="3877851" y="1649166"/>
          <a:ext cx="1230170" cy="10994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May 2014 - Nov 2017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/>
            <a:t>Tata Consultancy Services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Senior Process Assoicate</a:t>
          </a:r>
        </a:p>
      </dsp:txBody>
      <dsp:txXfrm>
        <a:off x="3877851" y="1649166"/>
        <a:ext cx="1230170" cy="1099444"/>
      </dsp:txXfrm>
    </dsp:sp>
    <dsp:sp modelId="{5CBC4B59-83FA-41E9-9F75-88FAE6BBF7B7}">
      <dsp:nvSpPr>
        <dsp:cNvPr id="0" name=""/>
        <dsp:cNvSpPr/>
      </dsp:nvSpPr>
      <dsp:spPr>
        <a:xfrm>
          <a:off x="4355505" y="1236874"/>
          <a:ext cx="274861" cy="274861"/>
        </a:xfrm>
        <a:prstGeom prst="ellipse">
          <a:avLst/>
        </a:prstGeom>
        <a:gradFill rotWithShape="0">
          <a:gsLst>
            <a:gs pos="0">
              <a:schemeClr val="accent1">
                <a:shade val="80000"/>
                <a:hueOff val="261962"/>
                <a:satOff val="-4692"/>
                <a:lumOff val="19939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shade val="80000"/>
                <a:hueOff val="261962"/>
                <a:satOff val="-4692"/>
                <a:lumOff val="19939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shade val="80000"/>
                <a:hueOff val="261962"/>
                <a:satOff val="-4692"/>
                <a:lumOff val="19939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45C9A7F0-4E20-4905-859C-745ACEDB6636}">
      <dsp:nvSpPr>
        <dsp:cNvPr id="0" name=""/>
        <dsp:cNvSpPr/>
      </dsp:nvSpPr>
      <dsp:spPr>
        <a:xfrm>
          <a:off x="5169530" y="0"/>
          <a:ext cx="1230170" cy="10994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b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Nov 2017 - Oct 2018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/>
            <a:t>Radical IT Solu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Team Leader</a:t>
          </a:r>
        </a:p>
      </dsp:txBody>
      <dsp:txXfrm>
        <a:off x="5169530" y="0"/>
        <a:ext cx="1230170" cy="1099444"/>
      </dsp:txXfrm>
    </dsp:sp>
    <dsp:sp modelId="{24416828-F2CD-492E-893A-529CA7800412}">
      <dsp:nvSpPr>
        <dsp:cNvPr id="0" name=""/>
        <dsp:cNvSpPr/>
      </dsp:nvSpPr>
      <dsp:spPr>
        <a:xfrm>
          <a:off x="5647185" y="1236874"/>
          <a:ext cx="274861" cy="274861"/>
        </a:xfrm>
        <a:prstGeom prst="ellipse">
          <a:avLst/>
        </a:prstGeom>
        <a:gradFill rotWithShape="0">
          <a:gsLst>
            <a:gs pos="0">
              <a:schemeClr val="accent1">
                <a:shade val="80000"/>
                <a:hueOff val="349283"/>
                <a:satOff val="-6256"/>
                <a:lumOff val="26585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shade val="80000"/>
                <a:hueOff val="349283"/>
                <a:satOff val="-6256"/>
                <a:lumOff val="26585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shade val="80000"/>
                <a:hueOff val="349283"/>
                <a:satOff val="-6256"/>
                <a:lumOff val="26585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453707" y="0"/>
          <a:ext cx="2419985" cy="2419985"/>
        </a:xfrm>
        <a:prstGeom prst="diamond">
          <a:avLst/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683606" y="229898"/>
          <a:ext cx="943794" cy="943794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Team Management</a:t>
          </a:r>
        </a:p>
      </dsp:txBody>
      <dsp:txXfrm>
        <a:off x="729678" y="275970"/>
        <a:ext cx="851650" cy="851650"/>
      </dsp:txXfrm>
    </dsp:sp>
    <dsp:sp modelId="{62E457A8-41C7-4AF0-838E-4A9F6BEC712B}">
      <dsp:nvSpPr>
        <dsp:cNvPr id="0" name=""/>
        <dsp:cNvSpPr/>
      </dsp:nvSpPr>
      <dsp:spPr>
        <a:xfrm>
          <a:off x="1699999" y="229898"/>
          <a:ext cx="943794" cy="943794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Sales Operations</a:t>
          </a:r>
        </a:p>
      </dsp:txBody>
      <dsp:txXfrm>
        <a:off x="1746071" y="275970"/>
        <a:ext cx="851650" cy="851650"/>
      </dsp:txXfrm>
    </dsp:sp>
    <dsp:sp modelId="{B2F76672-32DF-428B-80C1-9CA8F6991864}">
      <dsp:nvSpPr>
        <dsp:cNvPr id="0" name=""/>
        <dsp:cNvSpPr/>
      </dsp:nvSpPr>
      <dsp:spPr>
        <a:xfrm>
          <a:off x="683606" y="1246292"/>
          <a:ext cx="943794" cy="943794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Recruitment</a:t>
          </a:r>
        </a:p>
      </dsp:txBody>
      <dsp:txXfrm>
        <a:off x="729678" y="1292364"/>
        <a:ext cx="851650" cy="851650"/>
      </dsp:txXfrm>
    </dsp:sp>
    <dsp:sp modelId="{2A7D28DD-07F5-4639-AB8F-F4E6D920E691}">
      <dsp:nvSpPr>
        <dsp:cNvPr id="0" name=""/>
        <dsp:cNvSpPr/>
      </dsp:nvSpPr>
      <dsp:spPr>
        <a:xfrm>
          <a:off x="1699999" y="1246292"/>
          <a:ext cx="943794" cy="943794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Problem Solving</a:t>
          </a:r>
        </a:p>
      </dsp:txBody>
      <dsp:txXfrm>
        <a:off x="1746071" y="1292364"/>
        <a:ext cx="851650" cy="85165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453707" y="0"/>
          <a:ext cx="2419985" cy="2419985"/>
        </a:xfrm>
        <a:prstGeom prst="diamond">
          <a:avLst/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683606" y="229898"/>
          <a:ext cx="943794" cy="943794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Banking Process </a:t>
          </a:r>
        </a:p>
      </dsp:txBody>
      <dsp:txXfrm>
        <a:off x="729678" y="275970"/>
        <a:ext cx="851650" cy="851650"/>
      </dsp:txXfrm>
    </dsp:sp>
    <dsp:sp modelId="{62E457A8-41C7-4AF0-838E-4A9F6BEC712B}">
      <dsp:nvSpPr>
        <dsp:cNvPr id="0" name=""/>
        <dsp:cNvSpPr/>
      </dsp:nvSpPr>
      <dsp:spPr>
        <a:xfrm>
          <a:off x="1699999" y="229898"/>
          <a:ext cx="943794" cy="943794"/>
        </a:xfrm>
        <a:prstGeom prst="round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Operations</a:t>
          </a:r>
        </a:p>
      </dsp:txBody>
      <dsp:txXfrm>
        <a:off x="1746071" y="275970"/>
        <a:ext cx="851650" cy="851650"/>
      </dsp:txXfrm>
    </dsp:sp>
    <dsp:sp modelId="{B2F76672-32DF-428B-80C1-9CA8F6991864}">
      <dsp:nvSpPr>
        <dsp:cNvPr id="0" name=""/>
        <dsp:cNvSpPr/>
      </dsp:nvSpPr>
      <dsp:spPr>
        <a:xfrm>
          <a:off x="683606" y="1246292"/>
          <a:ext cx="943794" cy="943794"/>
        </a:xfrm>
        <a:prstGeom prst="round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blem Solving</a:t>
          </a:r>
        </a:p>
      </dsp:txBody>
      <dsp:txXfrm>
        <a:off x="729678" y="1292364"/>
        <a:ext cx="851650" cy="851650"/>
      </dsp:txXfrm>
    </dsp:sp>
    <dsp:sp modelId="{2A7D28DD-07F5-4639-AB8F-F4E6D920E691}">
      <dsp:nvSpPr>
        <dsp:cNvPr id="0" name=""/>
        <dsp:cNvSpPr/>
      </dsp:nvSpPr>
      <dsp:spPr>
        <a:xfrm>
          <a:off x="1699999" y="1246292"/>
          <a:ext cx="943794" cy="943794"/>
        </a:xfrm>
        <a:prstGeom prst="round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Documentation</a:t>
          </a:r>
        </a:p>
      </dsp:txBody>
      <dsp:txXfrm>
        <a:off x="1746071" y="1292364"/>
        <a:ext cx="851650" cy="85165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548957" y="0"/>
          <a:ext cx="2229485" cy="2229485"/>
        </a:xfrm>
        <a:prstGeom prst="diamond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760758" y="211801"/>
          <a:ext cx="869499" cy="86949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Vendor Management</a:t>
          </a:r>
        </a:p>
      </dsp:txBody>
      <dsp:txXfrm>
        <a:off x="803203" y="254246"/>
        <a:ext cx="784609" cy="784609"/>
      </dsp:txXfrm>
    </dsp:sp>
    <dsp:sp modelId="{62E457A8-41C7-4AF0-838E-4A9F6BEC712B}">
      <dsp:nvSpPr>
        <dsp:cNvPr id="0" name=""/>
        <dsp:cNvSpPr/>
      </dsp:nvSpPr>
      <dsp:spPr>
        <a:xfrm>
          <a:off x="1697142" y="211801"/>
          <a:ext cx="869499" cy="869499"/>
        </a:xfrm>
        <a:prstGeom prst="roundRect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Purchase Management</a:t>
          </a:r>
        </a:p>
      </dsp:txBody>
      <dsp:txXfrm>
        <a:off x="1739587" y="254246"/>
        <a:ext cx="784609" cy="784609"/>
      </dsp:txXfrm>
    </dsp:sp>
    <dsp:sp modelId="{B2F76672-32DF-428B-80C1-9CA8F6991864}">
      <dsp:nvSpPr>
        <dsp:cNvPr id="0" name=""/>
        <dsp:cNvSpPr/>
      </dsp:nvSpPr>
      <dsp:spPr>
        <a:xfrm>
          <a:off x="760758" y="1148184"/>
          <a:ext cx="869499" cy="869499"/>
        </a:xfrm>
        <a:prstGeom prst="roundRect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Project Execution </a:t>
          </a:r>
        </a:p>
      </dsp:txBody>
      <dsp:txXfrm>
        <a:off x="803203" y="1190629"/>
        <a:ext cx="784609" cy="784609"/>
      </dsp:txXfrm>
    </dsp:sp>
    <dsp:sp modelId="{2A7D28DD-07F5-4639-AB8F-F4E6D920E691}">
      <dsp:nvSpPr>
        <dsp:cNvPr id="0" name=""/>
        <dsp:cNvSpPr/>
      </dsp:nvSpPr>
      <dsp:spPr>
        <a:xfrm>
          <a:off x="1697142" y="1148184"/>
          <a:ext cx="869499" cy="869499"/>
        </a:xfrm>
        <a:prstGeom prst="round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Cost Control </a:t>
          </a:r>
        </a:p>
      </dsp:txBody>
      <dsp:txXfrm>
        <a:off x="1739587" y="1190629"/>
        <a:ext cx="784609" cy="7846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11">
  <dgm:title val=""/>
  <dgm:desc val=""/>
  <dgm:catLst>
    <dgm:cat type="process" pri="8000"/>
    <dgm:cat type="convert" pri="14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1">
      <dgm:if name="Name2" func="var" arg="dir" op="equ" val="norm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l" for="ch" forName="arrow"/>
          <dgm:constr type="w" for="ch" forName="points" refType="w" fact="0.9"/>
          <dgm:constr type="h" for="ch" forName="points" refType="h"/>
          <dgm:constr type="t" for="ch" forName="points"/>
          <dgm:constr type="l" for="ch" forName="points"/>
        </dgm:constrLst>
      </dgm:if>
      <dgm:else name="Name3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r" for="ch" forName="arrow" refType="w"/>
          <dgm:constr type="w" for="ch" forName="points" refType="w" fact="0.9"/>
          <dgm:constr type="h" for="ch" forName="points" refType="h"/>
          <dgm:constr type="t" for="ch" forName="points"/>
          <dgm:constr type="r" for="ch" forName="points" refType="w"/>
        </dgm:constrLst>
      </dgm:else>
    </dgm:choose>
    <dgm:ruleLst/>
    <dgm:layoutNode name="arrow" styleLbl="bgShp">
      <dgm:alg type="sp"/>
      <dgm:choose name="Name4">
        <dgm:if name="Name5" func="var" arg="dir" op="equ" val="norm">
          <dgm:shape xmlns:r="http://schemas.openxmlformats.org/officeDocument/2006/relationships" type="notchedRightArrow" r:blip="">
            <dgm:adjLst/>
          </dgm:shape>
        </dgm:if>
        <dgm:else name="Name6">
          <dgm:shape xmlns:r="http://schemas.openxmlformats.org/officeDocument/2006/relationships" rot="180" type="notchedRightArrow" r:blip="">
            <dgm:adjLst/>
          </dgm:shape>
        </dgm:else>
      </dgm:choose>
      <dgm:presOf/>
      <dgm:constrLst/>
      <dgm:ruleLst/>
    </dgm:layoutNode>
    <dgm:layoutNode name="points">
      <dgm:choose name="Name7">
        <dgm:if name="Name8" func="var" arg="dir" op="equ" val="norm">
          <dgm:alg type="lin">
            <dgm:param type="linDir" val="fromL"/>
          </dgm:alg>
        </dgm:if>
        <dgm:else name="Name9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ositeA" refType="w"/>
        <dgm:constr type="h" for="ch" forName="compositeA" refType="h"/>
        <dgm:constr type="w" for="ch" forName="compositeB" refType="w" refFor="ch" refForName="compositeA" op="equ"/>
        <dgm:constr type="h" for="ch" forName="compositeB" refType="h" refFor="ch" refForName="compositeA" op="equ"/>
        <dgm:constr type="primFontSz" for="des" ptType="node" op="equ" val="65"/>
        <dgm:constr type="w" for="ch" forName="space" refType="w" refFor="ch" refForName="compositeA" op="equ" fact="0.05"/>
      </dgm:constrLst>
      <dgm:ruleLst/>
      <dgm:forEach name="Name10" axis="ch" ptType="node">
        <dgm:choose name="Name11">
          <dgm:if name="Name12" axis="self" ptType="node" func="posOdd" op="equ" val="1">
            <dgm:layoutNode name="compositeA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A" refType="w"/>
                <dgm:constr type="h" for="ch" forName="textA" refType="h" fact="0.4"/>
                <dgm:constr type="t" for="ch" forName="textA"/>
                <dgm:constr type="l" for="ch" forName="textA"/>
                <dgm:constr type="h" for="ch" forName="circleA" refType="h" fact="0.1"/>
                <dgm:constr type="h" for="ch" forName="circleA" refType="w" op="lte"/>
                <dgm:constr type="w" for="ch" forName="circleA" refType="h" refFor="ch" refForName="circleA" op="equ"/>
                <dgm:constr type="ctrY" for="ch" forName="circleA" refType="h" fact="0.5"/>
                <dgm:constr type="ctrX" for="ch" forName="circleA" refType="w" refFor="ch" refForName="textA" fact="0.5"/>
                <dgm:constr type="w" for="ch" forName="spaceA" refType="w"/>
                <dgm:constr type="h" for="ch" forName="spaceA" refType="h" fact="0.4"/>
                <dgm:constr type="b" for="ch" forName="spaceA" refType="h"/>
                <dgm:constr type="l" for="ch" forName="spaceA"/>
              </dgm:constrLst>
              <dgm:ruleLst/>
              <dgm:layoutNode name="textA" styleLbl="revTx">
                <dgm:varLst>
                  <dgm:bulletEnabled val="1"/>
                </dgm:varLst>
                <dgm:alg type="tx">
                  <dgm:param type="txAnchorVert" val="b"/>
                  <dgm:param type="txAnchorVertCh" val="b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A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A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13">
            <dgm:layoutNode name="compositeB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B" refType="w"/>
                <dgm:constr type="h" for="ch" forName="textB" refType="h" fact="0.4"/>
                <dgm:constr type="b" for="ch" forName="textB" refType="h"/>
                <dgm:constr type="l" for="ch" forName="textB"/>
                <dgm:constr type="h" for="ch" forName="circleB" refType="h" fact="0.1"/>
                <dgm:constr type="w" for="ch" forName="circleB" refType="h" refFor="ch" refForName="circleB" op="equ"/>
                <dgm:constr type="h" for="ch" forName="circleB" refType="w" op="lte"/>
                <dgm:constr type="ctrY" for="ch" forName="circleB" refType="h" fact="0.5"/>
                <dgm:constr type="ctrX" for="ch" forName="circleB" refType="w" refFor="ch" refForName="textB" fact="0.5"/>
                <dgm:constr type="w" for="ch" forName="spaceB" refType="w"/>
                <dgm:constr type="h" for="ch" forName="spaceB" refType="h" fact="0.4"/>
                <dgm:constr type="t" for="ch" forName="spaceB"/>
                <dgm:constr type="l" for="ch" forName="spaceB"/>
              </dgm:constrLst>
              <dgm:ruleLst/>
              <dgm:layoutNode name="textB" styleLbl="revTx">
                <dgm:varLst>
                  <dgm:bulletEnabled val="1"/>
                </dgm:varLst>
                <dgm:alg type="tx">
                  <dgm:param type="txAnchorVert" val="t"/>
                  <dgm:param type="txAnchorVertCh" val="t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B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B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else>
        </dgm:choose>
        <dgm:forEach name="Name14" axis="followSib" ptType="sibTrans" cnt="1">
          <dgm:layoutNode name="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D5D4E-4864-49F0-9326-683624E54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 Kumar</dc:creator>
  <cp:lastModifiedBy>HRDESK4</cp:lastModifiedBy>
  <cp:revision>3</cp:revision>
  <cp:lastPrinted>2018-10-15T13:05:00Z</cp:lastPrinted>
  <dcterms:created xsi:type="dcterms:W3CDTF">2018-10-15T13:13:00Z</dcterms:created>
  <dcterms:modified xsi:type="dcterms:W3CDTF">2018-10-28T12:13:00Z</dcterms:modified>
</cp:coreProperties>
</file>